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BF4246" w14:textId="77777777" w:rsidR="00D45E44" w:rsidRPr="00DF3FCD" w:rsidRDefault="00D45E44" w:rsidP="00D45E44">
      <w:pPr>
        <w:pStyle w:val="naisnod"/>
        <w:spacing w:before="0" w:after="0"/>
        <w:ind w:firstLine="720"/>
        <w:rPr>
          <w:color w:val="000000" w:themeColor="text1"/>
          <w:sz w:val="28"/>
          <w:szCs w:val="28"/>
        </w:rPr>
      </w:pPr>
      <w:r w:rsidRPr="00DF3FCD">
        <w:rPr>
          <w:color w:val="000000" w:themeColor="text1"/>
          <w:sz w:val="28"/>
          <w:szCs w:val="28"/>
        </w:rPr>
        <w:t>Izziņa par atzinumos sniegtajiem iebildumiem</w:t>
      </w:r>
    </w:p>
    <w:p w14:paraId="4D5E3937" w14:textId="77777777" w:rsidR="00D45E44" w:rsidRPr="00DF3FCD" w:rsidRDefault="00D45E44" w:rsidP="00D45E44">
      <w:pPr>
        <w:pStyle w:val="naisf"/>
        <w:spacing w:before="0" w:after="0"/>
        <w:ind w:firstLine="720"/>
        <w:rPr>
          <w:color w:val="000000" w:themeColor="text1"/>
        </w:rPr>
      </w:pPr>
    </w:p>
    <w:tbl>
      <w:tblPr>
        <w:tblW w:w="0" w:type="auto"/>
        <w:jc w:val="center"/>
        <w:tblLook w:val="00A0" w:firstRow="1" w:lastRow="0" w:firstColumn="1" w:lastColumn="0" w:noHBand="0" w:noVBand="0"/>
      </w:tblPr>
      <w:tblGrid>
        <w:gridCol w:w="13204"/>
      </w:tblGrid>
      <w:tr w:rsidR="00DF3FCD" w:rsidRPr="00DF3FCD" w14:paraId="6C128625" w14:textId="77777777" w:rsidTr="001D6E1B">
        <w:trPr>
          <w:jc w:val="center"/>
        </w:trPr>
        <w:tc>
          <w:tcPr>
            <w:tcW w:w="13204" w:type="dxa"/>
            <w:tcBorders>
              <w:bottom w:val="single" w:sz="6" w:space="0" w:color="000000"/>
            </w:tcBorders>
          </w:tcPr>
          <w:p w14:paraId="32C5DF41" w14:textId="2E4846F0" w:rsidR="00D45E44" w:rsidRPr="00DF3FCD" w:rsidRDefault="00BB6EDF" w:rsidP="008957D2">
            <w:pPr>
              <w:ind w:firstLine="720"/>
              <w:jc w:val="center"/>
              <w:rPr>
                <w:color w:val="000000" w:themeColor="text1"/>
              </w:rPr>
            </w:pPr>
            <w:r w:rsidRPr="00DF3FCD">
              <w:rPr>
                <w:rFonts w:eastAsia="Calibri"/>
                <w:bCs/>
                <w:color w:val="000000" w:themeColor="text1"/>
                <w:sz w:val="28"/>
                <w:szCs w:val="28"/>
              </w:rPr>
              <w:t xml:space="preserve">Ministru kabineta noteikumu </w:t>
            </w:r>
            <w:r w:rsidR="005931FB" w:rsidRPr="00DF3FCD">
              <w:rPr>
                <w:rFonts w:eastAsia="Calibri"/>
                <w:bCs/>
                <w:color w:val="000000" w:themeColor="text1"/>
                <w:sz w:val="28"/>
                <w:szCs w:val="28"/>
              </w:rPr>
              <w:t>“Grozījumi M</w:t>
            </w:r>
            <w:r w:rsidR="009F0D44">
              <w:rPr>
                <w:rFonts w:eastAsia="Calibri"/>
                <w:bCs/>
                <w:color w:val="000000" w:themeColor="text1"/>
                <w:sz w:val="28"/>
                <w:szCs w:val="28"/>
              </w:rPr>
              <w:t>inistru kabineta 2018. gada 12. </w:t>
            </w:r>
            <w:r w:rsidR="00F37AA8">
              <w:rPr>
                <w:rFonts w:eastAsia="Calibri"/>
                <w:bCs/>
                <w:color w:val="000000" w:themeColor="text1"/>
                <w:sz w:val="28"/>
                <w:szCs w:val="28"/>
              </w:rPr>
              <w:t>jūnija noteikumos Nr. </w:t>
            </w:r>
            <w:r w:rsidR="005931FB" w:rsidRPr="00DF3FCD">
              <w:rPr>
                <w:rFonts w:eastAsia="Calibri"/>
                <w:bCs/>
                <w:color w:val="000000" w:themeColor="text1"/>
                <w:sz w:val="28"/>
                <w:szCs w:val="28"/>
              </w:rPr>
              <w:t>333 „Emisijas kvotu izsolīšanas instrumenta finansēto projektu atklāta konkursa “Siltumnīcefekta gāzu emisiju samazināšana ar viedajām pilsētvides tehnoloģijām” nolikums”</w:t>
            </w:r>
            <w:r w:rsidR="008957D2" w:rsidRPr="00DF3FCD">
              <w:rPr>
                <w:rFonts w:eastAsia="Calibri"/>
                <w:bCs/>
                <w:color w:val="000000" w:themeColor="text1"/>
                <w:sz w:val="28"/>
                <w:szCs w:val="28"/>
              </w:rPr>
              <w:t xml:space="preserve"> projekts</w:t>
            </w:r>
          </w:p>
        </w:tc>
      </w:tr>
    </w:tbl>
    <w:p w14:paraId="1DB128DD" w14:textId="77777777" w:rsidR="00D45E44" w:rsidRPr="00DF3FCD" w:rsidRDefault="00D45E44" w:rsidP="00D45E44">
      <w:pPr>
        <w:pStyle w:val="naisc"/>
        <w:spacing w:before="0" w:after="0"/>
        <w:ind w:firstLine="1080"/>
        <w:rPr>
          <w:color w:val="000000" w:themeColor="text1"/>
        </w:rPr>
      </w:pPr>
      <w:r w:rsidRPr="00DF3FCD">
        <w:rPr>
          <w:color w:val="000000" w:themeColor="text1"/>
        </w:rPr>
        <w:t>(dokumenta veids un nosaukums)</w:t>
      </w:r>
    </w:p>
    <w:p w14:paraId="30795DA9" w14:textId="77777777" w:rsidR="00D45E44" w:rsidRPr="00DF3FCD" w:rsidRDefault="00D45E44" w:rsidP="00D45E44">
      <w:pPr>
        <w:pStyle w:val="naisf"/>
        <w:spacing w:before="0" w:after="0"/>
        <w:ind w:firstLine="720"/>
        <w:rPr>
          <w:color w:val="000000" w:themeColor="text1"/>
        </w:rPr>
      </w:pPr>
    </w:p>
    <w:p w14:paraId="53111843" w14:textId="77777777" w:rsidR="002C4A19" w:rsidRDefault="002C4A19" w:rsidP="00D45E44">
      <w:pPr>
        <w:pStyle w:val="naisf"/>
        <w:spacing w:before="0" w:after="0"/>
        <w:ind w:firstLine="0"/>
        <w:jc w:val="center"/>
        <w:rPr>
          <w:b/>
          <w:color w:val="000000" w:themeColor="text1"/>
        </w:rPr>
      </w:pPr>
    </w:p>
    <w:p w14:paraId="3B0AD8CA" w14:textId="5AC1ACDA" w:rsidR="00D45E44" w:rsidRPr="00DF3FCD" w:rsidRDefault="00D45E44" w:rsidP="00D45E44">
      <w:pPr>
        <w:pStyle w:val="naisf"/>
        <w:spacing w:before="0" w:after="0"/>
        <w:ind w:firstLine="0"/>
        <w:jc w:val="center"/>
        <w:rPr>
          <w:b/>
          <w:color w:val="000000" w:themeColor="text1"/>
        </w:rPr>
      </w:pPr>
      <w:r w:rsidRPr="00DF3FCD">
        <w:rPr>
          <w:b/>
          <w:color w:val="000000" w:themeColor="text1"/>
        </w:rPr>
        <w:t>I. Jautājumi, par kuriem saskaņošanā vienošanās nav panākta</w:t>
      </w:r>
    </w:p>
    <w:p w14:paraId="2A2B804C" w14:textId="77777777" w:rsidR="00D45E44" w:rsidRPr="00DF3FCD" w:rsidRDefault="00D45E44" w:rsidP="00D45E44">
      <w:pPr>
        <w:pStyle w:val="naisf"/>
        <w:spacing w:before="0" w:after="0"/>
        <w:ind w:firstLine="720"/>
        <w:rPr>
          <w:color w:val="000000" w:themeColor="text1"/>
        </w:rPr>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19"/>
        <w:gridCol w:w="3544"/>
        <w:gridCol w:w="3802"/>
        <w:gridCol w:w="2126"/>
        <w:gridCol w:w="1969"/>
      </w:tblGrid>
      <w:tr w:rsidR="00DF3FCD" w:rsidRPr="00DF3FCD" w14:paraId="47F1799D" w14:textId="77777777" w:rsidTr="009023FA">
        <w:tc>
          <w:tcPr>
            <w:tcW w:w="708" w:type="dxa"/>
            <w:tcBorders>
              <w:top w:val="single" w:sz="6" w:space="0" w:color="000000"/>
              <w:left w:val="single" w:sz="6" w:space="0" w:color="000000"/>
              <w:bottom w:val="single" w:sz="6" w:space="0" w:color="000000"/>
              <w:right w:val="single" w:sz="6" w:space="0" w:color="000000"/>
            </w:tcBorders>
            <w:vAlign w:val="center"/>
          </w:tcPr>
          <w:p w14:paraId="61E59EF3" w14:textId="77777777" w:rsidR="00D45E44" w:rsidRPr="00DF3FCD" w:rsidRDefault="00D45E44" w:rsidP="001D6E1B">
            <w:pPr>
              <w:pStyle w:val="naisc"/>
              <w:spacing w:before="0" w:after="0"/>
              <w:rPr>
                <w:color w:val="000000" w:themeColor="text1"/>
              </w:rPr>
            </w:pPr>
            <w:r w:rsidRPr="00DF3FCD">
              <w:rPr>
                <w:color w:val="000000" w:themeColor="text1"/>
              </w:rPr>
              <w:t>Nr. p. k.</w:t>
            </w:r>
          </w:p>
        </w:tc>
        <w:tc>
          <w:tcPr>
            <w:tcW w:w="2119" w:type="dxa"/>
            <w:tcBorders>
              <w:top w:val="single" w:sz="6" w:space="0" w:color="000000"/>
              <w:left w:val="single" w:sz="6" w:space="0" w:color="000000"/>
              <w:bottom w:val="single" w:sz="6" w:space="0" w:color="000000"/>
              <w:right w:val="single" w:sz="6" w:space="0" w:color="000000"/>
            </w:tcBorders>
            <w:vAlign w:val="center"/>
          </w:tcPr>
          <w:p w14:paraId="410FCB16" w14:textId="77777777" w:rsidR="00D45E44" w:rsidRPr="00DF3FCD" w:rsidRDefault="00D45E44" w:rsidP="001D6E1B">
            <w:pPr>
              <w:pStyle w:val="naisc"/>
              <w:spacing w:before="0" w:after="0"/>
              <w:ind w:firstLine="12"/>
              <w:rPr>
                <w:color w:val="000000" w:themeColor="text1"/>
              </w:rPr>
            </w:pPr>
            <w:r w:rsidRPr="00DF3FCD">
              <w:rPr>
                <w:color w:val="000000" w:themeColor="text1"/>
              </w:rPr>
              <w:t>Saskaņošanai nosūtītā projekta redakcija (konkrēta punkta (panta) redakcija)</w:t>
            </w:r>
          </w:p>
        </w:tc>
        <w:tc>
          <w:tcPr>
            <w:tcW w:w="3544" w:type="dxa"/>
            <w:tcBorders>
              <w:top w:val="single" w:sz="6" w:space="0" w:color="000000"/>
              <w:left w:val="single" w:sz="6" w:space="0" w:color="000000"/>
              <w:bottom w:val="single" w:sz="6" w:space="0" w:color="000000"/>
              <w:right w:val="single" w:sz="6" w:space="0" w:color="000000"/>
            </w:tcBorders>
            <w:vAlign w:val="center"/>
          </w:tcPr>
          <w:p w14:paraId="15EED9AB" w14:textId="77777777" w:rsidR="00D45E44" w:rsidRPr="00DF3FCD" w:rsidRDefault="00D45E44" w:rsidP="001D6E1B">
            <w:pPr>
              <w:pStyle w:val="naisc"/>
              <w:spacing w:before="0" w:after="0"/>
              <w:ind w:right="3"/>
              <w:rPr>
                <w:color w:val="000000" w:themeColor="text1"/>
              </w:rPr>
            </w:pPr>
            <w:r w:rsidRPr="00DF3FCD">
              <w:rPr>
                <w:color w:val="000000" w:themeColor="text1"/>
              </w:rPr>
              <w:t>Atzinumā norādītais ministrijas (citas institūcijas) iebildums, kā arī saskaņošanā papildus izteiktais iebildums par projekta konkrēto punktu (pantu)</w:t>
            </w:r>
          </w:p>
        </w:tc>
        <w:tc>
          <w:tcPr>
            <w:tcW w:w="3802" w:type="dxa"/>
            <w:tcBorders>
              <w:top w:val="single" w:sz="6" w:space="0" w:color="000000"/>
              <w:left w:val="single" w:sz="6" w:space="0" w:color="000000"/>
              <w:bottom w:val="single" w:sz="6" w:space="0" w:color="000000"/>
              <w:right w:val="single" w:sz="6" w:space="0" w:color="000000"/>
            </w:tcBorders>
            <w:vAlign w:val="center"/>
          </w:tcPr>
          <w:p w14:paraId="07214453" w14:textId="77777777" w:rsidR="00D45E44" w:rsidRPr="00DF3FCD" w:rsidRDefault="00D45E44" w:rsidP="001D6E1B">
            <w:pPr>
              <w:pStyle w:val="naisc"/>
              <w:spacing w:before="0" w:after="0"/>
              <w:ind w:firstLine="21"/>
              <w:rPr>
                <w:color w:val="000000" w:themeColor="text1"/>
              </w:rPr>
            </w:pPr>
            <w:r w:rsidRPr="00DF3FCD">
              <w:rPr>
                <w:color w:val="000000" w:themeColor="text1"/>
              </w:rPr>
              <w:t>Atbildīgās ministrijas pamatojums iebilduma noraidījumam</w:t>
            </w:r>
          </w:p>
        </w:tc>
        <w:tc>
          <w:tcPr>
            <w:tcW w:w="2126" w:type="dxa"/>
            <w:tcBorders>
              <w:top w:val="single" w:sz="4" w:space="0" w:color="auto"/>
              <w:left w:val="single" w:sz="4" w:space="0" w:color="auto"/>
              <w:bottom w:val="single" w:sz="4" w:space="0" w:color="auto"/>
              <w:right w:val="single" w:sz="4" w:space="0" w:color="auto"/>
            </w:tcBorders>
            <w:vAlign w:val="center"/>
          </w:tcPr>
          <w:p w14:paraId="2246D768" w14:textId="77777777" w:rsidR="00D45E44" w:rsidRPr="00DF3FCD" w:rsidRDefault="00D45E44" w:rsidP="001D6E1B">
            <w:pPr>
              <w:jc w:val="center"/>
              <w:rPr>
                <w:color w:val="000000" w:themeColor="text1"/>
              </w:rPr>
            </w:pPr>
            <w:r w:rsidRPr="00DF3FCD">
              <w:rPr>
                <w:color w:val="000000" w:themeColor="text1"/>
              </w:rPr>
              <w:t>Atzinuma sniedzēja uzturētais iebildums, ja tas atšķiras no atzinumā norādītā iebilduma pamatojuma</w:t>
            </w:r>
          </w:p>
        </w:tc>
        <w:tc>
          <w:tcPr>
            <w:tcW w:w="1969" w:type="dxa"/>
            <w:tcBorders>
              <w:top w:val="single" w:sz="4" w:space="0" w:color="auto"/>
              <w:left w:val="single" w:sz="4" w:space="0" w:color="auto"/>
              <w:bottom w:val="single" w:sz="4" w:space="0" w:color="auto"/>
            </w:tcBorders>
            <w:vAlign w:val="center"/>
          </w:tcPr>
          <w:p w14:paraId="12C26D8D" w14:textId="77777777" w:rsidR="00D45E44" w:rsidRPr="00DF3FCD" w:rsidRDefault="00D45E44" w:rsidP="001D6E1B">
            <w:pPr>
              <w:jc w:val="center"/>
              <w:rPr>
                <w:color w:val="000000" w:themeColor="text1"/>
              </w:rPr>
            </w:pPr>
            <w:r w:rsidRPr="00DF3FCD">
              <w:rPr>
                <w:color w:val="000000" w:themeColor="text1"/>
              </w:rPr>
              <w:t>Projekta attiecīgā punkta (panta) galīgā redakcija</w:t>
            </w:r>
          </w:p>
        </w:tc>
      </w:tr>
      <w:tr w:rsidR="00DF3FCD" w:rsidRPr="00DF3FCD" w14:paraId="64D7B0BB" w14:textId="77777777" w:rsidTr="009023FA">
        <w:tc>
          <w:tcPr>
            <w:tcW w:w="708" w:type="dxa"/>
            <w:tcBorders>
              <w:top w:val="single" w:sz="6" w:space="0" w:color="000000"/>
              <w:left w:val="single" w:sz="6" w:space="0" w:color="000000"/>
              <w:bottom w:val="single" w:sz="6" w:space="0" w:color="000000"/>
              <w:right w:val="single" w:sz="6" w:space="0" w:color="000000"/>
            </w:tcBorders>
          </w:tcPr>
          <w:p w14:paraId="15D34924" w14:textId="77777777" w:rsidR="00D45E44" w:rsidRPr="00DF3FCD" w:rsidRDefault="00D45E44" w:rsidP="001D6E1B">
            <w:pPr>
              <w:pStyle w:val="naisc"/>
              <w:spacing w:before="0" w:after="0"/>
              <w:rPr>
                <w:color w:val="000000" w:themeColor="text1"/>
              </w:rPr>
            </w:pPr>
            <w:r w:rsidRPr="00DF3FCD">
              <w:rPr>
                <w:color w:val="000000" w:themeColor="text1"/>
              </w:rPr>
              <w:t>1</w:t>
            </w:r>
          </w:p>
        </w:tc>
        <w:tc>
          <w:tcPr>
            <w:tcW w:w="2119" w:type="dxa"/>
            <w:tcBorders>
              <w:top w:val="single" w:sz="6" w:space="0" w:color="000000"/>
              <w:left w:val="single" w:sz="6" w:space="0" w:color="000000"/>
              <w:bottom w:val="single" w:sz="6" w:space="0" w:color="000000"/>
              <w:right w:val="single" w:sz="6" w:space="0" w:color="000000"/>
            </w:tcBorders>
          </w:tcPr>
          <w:p w14:paraId="65A99A08" w14:textId="77777777" w:rsidR="00D45E44" w:rsidRPr="00DF3FCD" w:rsidRDefault="00D45E44" w:rsidP="001D6E1B">
            <w:pPr>
              <w:pStyle w:val="naisc"/>
              <w:spacing w:before="0" w:after="0"/>
              <w:ind w:firstLine="720"/>
              <w:rPr>
                <w:color w:val="000000" w:themeColor="text1"/>
              </w:rPr>
            </w:pPr>
            <w:r w:rsidRPr="00DF3FCD">
              <w:rPr>
                <w:color w:val="000000" w:themeColor="text1"/>
              </w:rPr>
              <w:t>2</w:t>
            </w:r>
          </w:p>
        </w:tc>
        <w:tc>
          <w:tcPr>
            <w:tcW w:w="3544" w:type="dxa"/>
            <w:tcBorders>
              <w:top w:val="single" w:sz="6" w:space="0" w:color="000000"/>
              <w:left w:val="single" w:sz="6" w:space="0" w:color="000000"/>
              <w:bottom w:val="single" w:sz="6" w:space="0" w:color="000000"/>
              <w:right w:val="single" w:sz="6" w:space="0" w:color="000000"/>
            </w:tcBorders>
          </w:tcPr>
          <w:p w14:paraId="36870856" w14:textId="77777777" w:rsidR="00D45E44" w:rsidRPr="00DF3FCD" w:rsidRDefault="00D45E44" w:rsidP="001D6E1B">
            <w:pPr>
              <w:pStyle w:val="naisc"/>
              <w:spacing w:before="0" w:after="0"/>
              <w:ind w:firstLine="720"/>
              <w:rPr>
                <w:color w:val="000000" w:themeColor="text1"/>
              </w:rPr>
            </w:pPr>
            <w:r w:rsidRPr="00DF3FCD">
              <w:rPr>
                <w:color w:val="000000" w:themeColor="text1"/>
              </w:rPr>
              <w:t>3</w:t>
            </w:r>
          </w:p>
        </w:tc>
        <w:tc>
          <w:tcPr>
            <w:tcW w:w="3802" w:type="dxa"/>
            <w:tcBorders>
              <w:top w:val="single" w:sz="6" w:space="0" w:color="000000"/>
              <w:left w:val="single" w:sz="6" w:space="0" w:color="000000"/>
              <w:bottom w:val="single" w:sz="6" w:space="0" w:color="000000"/>
              <w:right w:val="single" w:sz="6" w:space="0" w:color="000000"/>
            </w:tcBorders>
          </w:tcPr>
          <w:p w14:paraId="7557A680" w14:textId="77777777" w:rsidR="00D45E44" w:rsidRPr="00DF3FCD" w:rsidRDefault="00D45E44" w:rsidP="001D6E1B">
            <w:pPr>
              <w:pStyle w:val="naisc"/>
              <w:spacing w:before="0" w:after="0"/>
              <w:ind w:firstLine="720"/>
              <w:rPr>
                <w:color w:val="000000" w:themeColor="text1"/>
              </w:rPr>
            </w:pPr>
            <w:r w:rsidRPr="00DF3FCD">
              <w:rPr>
                <w:color w:val="000000" w:themeColor="text1"/>
              </w:rPr>
              <w:t>4</w:t>
            </w:r>
          </w:p>
        </w:tc>
        <w:tc>
          <w:tcPr>
            <w:tcW w:w="2126" w:type="dxa"/>
            <w:tcBorders>
              <w:top w:val="single" w:sz="4" w:space="0" w:color="auto"/>
              <w:left w:val="single" w:sz="4" w:space="0" w:color="auto"/>
              <w:bottom w:val="single" w:sz="4" w:space="0" w:color="auto"/>
              <w:right w:val="single" w:sz="4" w:space="0" w:color="auto"/>
            </w:tcBorders>
          </w:tcPr>
          <w:p w14:paraId="3E9B85D8" w14:textId="77777777" w:rsidR="00D45E44" w:rsidRPr="00DF3FCD" w:rsidRDefault="00D45E44" w:rsidP="001D6E1B">
            <w:pPr>
              <w:jc w:val="center"/>
              <w:rPr>
                <w:color w:val="000000" w:themeColor="text1"/>
              </w:rPr>
            </w:pPr>
            <w:r w:rsidRPr="00DF3FCD">
              <w:rPr>
                <w:color w:val="000000" w:themeColor="text1"/>
              </w:rPr>
              <w:t>5</w:t>
            </w:r>
          </w:p>
        </w:tc>
        <w:tc>
          <w:tcPr>
            <w:tcW w:w="1969" w:type="dxa"/>
            <w:tcBorders>
              <w:top w:val="single" w:sz="4" w:space="0" w:color="auto"/>
              <w:left w:val="single" w:sz="4" w:space="0" w:color="auto"/>
              <w:bottom w:val="single" w:sz="4" w:space="0" w:color="auto"/>
            </w:tcBorders>
          </w:tcPr>
          <w:p w14:paraId="6F6A875B" w14:textId="77777777" w:rsidR="00D45E44" w:rsidRPr="00DF3FCD" w:rsidRDefault="00D45E44" w:rsidP="001D6E1B">
            <w:pPr>
              <w:jc w:val="center"/>
              <w:rPr>
                <w:color w:val="000000" w:themeColor="text1"/>
              </w:rPr>
            </w:pPr>
            <w:r w:rsidRPr="00DF3FCD">
              <w:rPr>
                <w:color w:val="000000" w:themeColor="text1"/>
              </w:rPr>
              <w:t>6</w:t>
            </w:r>
          </w:p>
        </w:tc>
      </w:tr>
      <w:tr w:rsidR="00C41CAB" w:rsidRPr="00DF3FCD" w14:paraId="7842358B" w14:textId="77777777" w:rsidTr="009023FA">
        <w:tc>
          <w:tcPr>
            <w:tcW w:w="708" w:type="dxa"/>
            <w:tcBorders>
              <w:top w:val="single" w:sz="6" w:space="0" w:color="000000"/>
              <w:left w:val="single" w:sz="6" w:space="0" w:color="000000"/>
              <w:bottom w:val="single" w:sz="6" w:space="0" w:color="000000"/>
              <w:right w:val="single" w:sz="6" w:space="0" w:color="000000"/>
            </w:tcBorders>
          </w:tcPr>
          <w:p w14:paraId="41A3EDBF" w14:textId="15D47B5B" w:rsidR="00C41CAB" w:rsidRPr="00DF3FCD" w:rsidRDefault="00C41CAB" w:rsidP="00C41CAB">
            <w:pPr>
              <w:pStyle w:val="naisc"/>
              <w:spacing w:before="0" w:after="0"/>
              <w:jc w:val="left"/>
              <w:rPr>
                <w:color w:val="000000" w:themeColor="text1"/>
              </w:rPr>
            </w:pPr>
          </w:p>
        </w:tc>
        <w:tc>
          <w:tcPr>
            <w:tcW w:w="2119" w:type="dxa"/>
            <w:tcBorders>
              <w:top w:val="single" w:sz="6" w:space="0" w:color="000000"/>
              <w:left w:val="single" w:sz="6" w:space="0" w:color="000000"/>
              <w:bottom w:val="single" w:sz="6" w:space="0" w:color="000000"/>
              <w:right w:val="single" w:sz="6" w:space="0" w:color="000000"/>
            </w:tcBorders>
          </w:tcPr>
          <w:p w14:paraId="48E47CDF" w14:textId="0D79D45C" w:rsidR="00C41CAB" w:rsidRPr="00DF3FCD" w:rsidRDefault="00C41CAB" w:rsidP="00B23DE4">
            <w:pPr>
              <w:jc w:val="both"/>
              <w:rPr>
                <w:color w:val="000000" w:themeColor="text1"/>
              </w:rPr>
            </w:pPr>
          </w:p>
        </w:tc>
        <w:tc>
          <w:tcPr>
            <w:tcW w:w="3544" w:type="dxa"/>
            <w:tcBorders>
              <w:top w:val="single" w:sz="6" w:space="0" w:color="000000"/>
              <w:left w:val="single" w:sz="6" w:space="0" w:color="000000"/>
              <w:bottom w:val="single" w:sz="6" w:space="0" w:color="000000"/>
              <w:right w:val="single" w:sz="6" w:space="0" w:color="000000"/>
            </w:tcBorders>
          </w:tcPr>
          <w:p w14:paraId="0CF54D5A" w14:textId="44D22003" w:rsidR="00A04582" w:rsidRPr="00DF3FCD" w:rsidRDefault="00A04582" w:rsidP="00906426">
            <w:pPr>
              <w:ind w:firstLine="1021"/>
              <w:jc w:val="both"/>
              <w:rPr>
                <w:b/>
                <w:bCs/>
                <w:color w:val="000000" w:themeColor="text1"/>
              </w:rPr>
            </w:pPr>
          </w:p>
        </w:tc>
        <w:tc>
          <w:tcPr>
            <w:tcW w:w="3802" w:type="dxa"/>
            <w:tcBorders>
              <w:top w:val="single" w:sz="6" w:space="0" w:color="000000"/>
              <w:left w:val="single" w:sz="6" w:space="0" w:color="000000"/>
              <w:bottom w:val="single" w:sz="6" w:space="0" w:color="000000"/>
              <w:right w:val="single" w:sz="6" w:space="0" w:color="000000"/>
            </w:tcBorders>
          </w:tcPr>
          <w:p w14:paraId="540A8DFA" w14:textId="4D7480AA" w:rsidR="00127393" w:rsidRPr="00DF3FCD" w:rsidRDefault="00127393" w:rsidP="003E45BA">
            <w:pPr>
              <w:spacing w:before="120"/>
              <w:jc w:val="both"/>
              <w:rPr>
                <w:color w:val="000000" w:themeColor="text1"/>
              </w:rPr>
            </w:pPr>
          </w:p>
        </w:tc>
        <w:tc>
          <w:tcPr>
            <w:tcW w:w="2126" w:type="dxa"/>
            <w:tcBorders>
              <w:top w:val="single" w:sz="4" w:space="0" w:color="auto"/>
              <w:left w:val="single" w:sz="4" w:space="0" w:color="auto"/>
              <w:bottom w:val="single" w:sz="4" w:space="0" w:color="auto"/>
              <w:right w:val="single" w:sz="4" w:space="0" w:color="auto"/>
            </w:tcBorders>
          </w:tcPr>
          <w:p w14:paraId="33F58431" w14:textId="77777777" w:rsidR="00C41CAB" w:rsidRPr="00DF3FCD" w:rsidRDefault="00C41CAB" w:rsidP="00C41CAB">
            <w:pPr>
              <w:jc w:val="both"/>
              <w:rPr>
                <w:color w:val="000000" w:themeColor="text1"/>
              </w:rPr>
            </w:pPr>
          </w:p>
        </w:tc>
        <w:tc>
          <w:tcPr>
            <w:tcW w:w="1969" w:type="dxa"/>
            <w:tcBorders>
              <w:top w:val="single" w:sz="4" w:space="0" w:color="auto"/>
              <w:left w:val="single" w:sz="4" w:space="0" w:color="auto"/>
              <w:bottom w:val="single" w:sz="4" w:space="0" w:color="auto"/>
              <w:right w:val="single" w:sz="4" w:space="0" w:color="auto"/>
            </w:tcBorders>
          </w:tcPr>
          <w:p w14:paraId="6CDD1381" w14:textId="77777777" w:rsidR="00C41CAB" w:rsidRPr="00DF3FCD" w:rsidRDefault="00C41CAB" w:rsidP="00C41CAB">
            <w:pPr>
              <w:spacing w:before="120" w:after="120"/>
              <w:jc w:val="both"/>
              <w:rPr>
                <w:bCs/>
                <w:color w:val="000000" w:themeColor="text1"/>
              </w:rPr>
            </w:pPr>
          </w:p>
        </w:tc>
      </w:tr>
    </w:tbl>
    <w:p w14:paraId="1F0D151A" w14:textId="77777777" w:rsidR="00D45E44" w:rsidRPr="00DF3FCD" w:rsidRDefault="00D45E44" w:rsidP="00D45E44">
      <w:pPr>
        <w:pStyle w:val="naisf"/>
        <w:spacing w:before="0" w:after="0"/>
        <w:ind w:firstLine="0"/>
        <w:rPr>
          <w:color w:val="000000" w:themeColor="text1"/>
        </w:rPr>
      </w:pPr>
    </w:p>
    <w:p w14:paraId="53EF46CF" w14:textId="77777777" w:rsidR="00D45E44" w:rsidRPr="00DF3FCD" w:rsidRDefault="00D45E44" w:rsidP="00D45E44">
      <w:pPr>
        <w:pStyle w:val="naisf"/>
        <w:spacing w:before="0" w:after="0"/>
        <w:ind w:firstLine="0"/>
        <w:rPr>
          <w:b/>
          <w:color w:val="000000" w:themeColor="text1"/>
        </w:rPr>
      </w:pPr>
      <w:r w:rsidRPr="00DF3FCD">
        <w:rPr>
          <w:b/>
          <w:color w:val="000000" w:themeColor="text1"/>
        </w:rPr>
        <w:t>Informācija par starpministriju (starpinstitūciju) sanāksmi vai elektronisko saskaņošanu</w:t>
      </w:r>
    </w:p>
    <w:p w14:paraId="1D7C4E2A" w14:textId="77777777" w:rsidR="00D45E44" w:rsidRPr="00DF3FCD" w:rsidRDefault="00D45E44" w:rsidP="00D45E44">
      <w:pPr>
        <w:pStyle w:val="naisf"/>
        <w:spacing w:before="0" w:after="0"/>
        <w:ind w:firstLine="0"/>
        <w:rPr>
          <w:b/>
          <w:color w:val="000000" w:themeColor="text1"/>
        </w:rPr>
      </w:pPr>
    </w:p>
    <w:tbl>
      <w:tblPr>
        <w:tblW w:w="12582" w:type="dxa"/>
        <w:tblLook w:val="00A0" w:firstRow="1" w:lastRow="0" w:firstColumn="1" w:lastColumn="0" w:noHBand="0" w:noVBand="0"/>
      </w:tblPr>
      <w:tblGrid>
        <w:gridCol w:w="6345"/>
        <w:gridCol w:w="6237"/>
      </w:tblGrid>
      <w:tr w:rsidR="00DF3FCD" w:rsidRPr="00DF3FCD" w14:paraId="2E813FD7" w14:textId="77777777" w:rsidTr="001D6E1B">
        <w:tc>
          <w:tcPr>
            <w:tcW w:w="6345" w:type="dxa"/>
            <w:shd w:val="clear" w:color="auto" w:fill="auto"/>
          </w:tcPr>
          <w:p w14:paraId="44CF685D" w14:textId="77777777" w:rsidR="00D45E44" w:rsidRPr="00DF3FCD" w:rsidRDefault="00D45E44" w:rsidP="001D6E1B">
            <w:pPr>
              <w:pStyle w:val="naisf"/>
              <w:spacing w:before="0" w:after="0"/>
              <w:ind w:firstLine="0"/>
              <w:rPr>
                <w:color w:val="000000" w:themeColor="text1"/>
              </w:rPr>
            </w:pPr>
            <w:r w:rsidRPr="00DF3FCD">
              <w:rPr>
                <w:color w:val="000000" w:themeColor="text1"/>
              </w:rPr>
              <w:t xml:space="preserve">Datums: </w:t>
            </w:r>
          </w:p>
        </w:tc>
        <w:tc>
          <w:tcPr>
            <w:tcW w:w="6237" w:type="dxa"/>
            <w:tcBorders>
              <w:bottom w:val="single" w:sz="4" w:space="0" w:color="auto"/>
            </w:tcBorders>
            <w:shd w:val="clear" w:color="auto" w:fill="auto"/>
          </w:tcPr>
          <w:p w14:paraId="63E3A015" w14:textId="77777777" w:rsidR="00D45E44" w:rsidRPr="00DF3FCD" w:rsidRDefault="00D45E44" w:rsidP="00A04582">
            <w:pPr>
              <w:pStyle w:val="NormalWeb"/>
              <w:spacing w:before="0" w:beforeAutospacing="0" w:after="0" w:afterAutospacing="0"/>
              <w:rPr>
                <w:color w:val="000000" w:themeColor="text1"/>
              </w:rPr>
            </w:pPr>
          </w:p>
        </w:tc>
      </w:tr>
      <w:tr w:rsidR="00DF3FCD" w:rsidRPr="00DF3FCD" w14:paraId="3FF7F08A" w14:textId="77777777" w:rsidTr="001D6E1B">
        <w:tc>
          <w:tcPr>
            <w:tcW w:w="6345" w:type="dxa"/>
          </w:tcPr>
          <w:p w14:paraId="2F7AD866" w14:textId="77777777" w:rsidR="00D45E44" w:rsidRPr="00DF3FCD" w:rsidRDefault="00D45E44" w:rsidP="001D6E1B">
            <w:pPr>
              <w:pStyle w:val="naisf"/>
              <w:spacing w:before="0" w:after="0"/>
              <w:ind w:firstLine="0"/>
              <w:rPr>
                <w:color w:val="000000" w:themeColor="text1"/>
              </w:rPr>
            </w:pPr>
          </w:p>
        </w:tc>
        <w:tc>
          <w:tcPr>
            <w:tcW w:w="6237" w:type="dxa"/>
            <w:tcBorders>
              <w:top w:val="single" w:sz="4" w:space="0" w:color="auto"/>
            </w:tcBorders>
          </w:tcPr>
          <w:p w14:paraId="16CC8ADD" w14:textId="77777777" w:rsidR="00D45E44" w:rsidRPr="00DF3FCD" w:rsidRDefault="00D45E44" w:rsidP="001D6E1B">
            <w:pPr>
              <w:pStyle w:val="NormalWeb"/>
              <w:spacing w:before="0" w:beforeAutospacing="0" w:after="0" w:afterAutospacing="0"/>
              <w:rPr>
                <w:color w:val="000000" w:themeColor="text1"/>
              </w:rPr>
            </w:pPr>
          </w:p>
        </w:tc>
      </w:tr>
      <w:tr w:rsidR="00D45E44" w:rsidRPr="00DF3FCD" w14:paraId="1E5E4DB6" w14:textId="77777777" w:rsidTr="001D6E1B">
        <w:tc>
          <w:tcPr>
            <w:tcW w:w="6345" w:type="dxa"/>
          </w:tcPr>
          <w:p w14:paraId="25D3B713" w14:textId="77777777" w:rsidR="00D45E44" w:rsidRPr="00DF3FCD" w:rsidRDefault="00D45E44" w:rsidP="001D6E1B">
            <w:pPr>
              <w:pStyle w:val="naiskr"/>
              <w:spacing w:before="0" w:after="0"/>
              <w:jc w:val="both"/>
              <w:rPr>
                <w:color w:val="000000" w:themeColor="text1"/>
              </w:rPr>
            </w:pPr>
            <w:r w:rsidRPr="00DF3FCD">
              <w:rPr>
                <w:color w:val="000000" w:themeColor="text1"/>
              </w:rPr>
              <w:t>Saskaņošanas dalībnieki un datums, kad saņemts atzinums</w:t>
            </w:r>
          </w:p>
        </w:tc>
        <w:tc>
          <w:tcPr>
            <w:tcW w:w="6237" w:type="dxa"/>
            <w:tcBorders>
              <w:bottom w:val="single" w:sz="4" w:space="0" w:color="auto"/>
            </w:tcBorders>
          </w:tcPr>
          <w:p w14:paraId="46231EAE" w14:textId="5E7A017C" w:rsidR="008B36F7" w:rsidRPr="00DF3FCD" w:rsidRDefault="008B36F7" w:rsidP="008B36F7">
            <w:pPr>
              <w:rPr>
                <w:color w:val="000000" w:themeColor="text1"/>
              </w:rPr>
            </w:pPr>
            <w:r w:rsidRPr="00DF3FCD">
              <w:rPr>
                <w:color w:val="000000" w:themeColor="text1"/>
              </w:rPr>
              <w:t>Finanšu ministrija (</w:t>
            </w:r>
            <w:r w:rsidR="004A3E70" w:rsidRPr="00DF3FCD">
              <w:rPr>
                <w:color w:val="000000" w:themeColor="text1"/>
              </w:rPr>
              <w:t>14</w:t>
            </w:r>
            <w:r w:rsidRPr="00DF3FCD">
              <w:rPr>
                <w:color w:val="000000" w:themeColor="text1"/>
              </w:rPr>
              <w:t>.</w:t>
            </w:r>
            <w:r w:rsidR="004A3E70" w:rsidRPr="00DF3FCD">
              <w:rPr>
                <w:color w:val="000000" w:themeColor="text1"/>
              </w:rPr>
              <w:t>11.</w:t>
            </w:r>
            <w:r w:rsidRPr="00DF3FCD">
              <w:rPr>
                <w:color w:val="000000" w:themeColor="text1"/>
              </w:rPr>
              <w:t>2019</w:t>
            </w:r>
            <w:r w:rsidR="002D32E6">
              <w:rPr>
                <w:color w:val="000000" w:themeColor="text1"/>
              </w:rPr>
              <w:t>; 06.05.2020</w:t>
            </w:r>
            <w:r w:rsidRPr="00DF3FCD">
              <w:rPr>
                <w:color w:val="000000" w:themeColor="text1"/>
              </w:rPr>
              <w:t>)</w:t>
            </w:r>
          </w:p>
          <w:p w14:paraId="4C5CDDB0" w14:textId="5B52C562" w:rsidR="008B36F7" w:rsidRPr="00DF3FCD" w:rsidRDefault="00401DAD" w:rsidP="00401DAD">
            <w:pPr>
              <w:rPr>
                <w:color w:val="000000" w:themeColor="text1"/>
              </w:rPr>
            </w:pPr>
            <w:r w:rsidRPr="00DF3FCD">
              <w:rPr>
                <w:color w:val="000000" w:themeColor="text1"/>
              </w:rPr>
              <w:t>Latvijas pašvaldību savienība (13.11.2019</w:t>
            </w:r>
            <w:r w:rsidR="002D32E6">
              <w:rPr>
                <w:color w:val="000000" w:themeColor="text1"/>
              </w:rPr>
              <w:t>; 30.04.2020</w:t>
            </w:r>
            <w:r w:rsidRPr="00DF3FCD">
              <w:rPr>
                <w:color w:val="000000" w:themeColor="text1"/>
              </w:rPr>
              <w:t>)</w:t>
            </w:r>
            <w:r w:rsidR="008B36F7" w:rsidRPr="00DF3FCD">
              <w:rPr>
                <w:color w:val="000000" w:themeColor="text1"/>
              </w:rPr>
              <w:t xml:space="preserve"> </w:t>
            </w:r>
          </w:p>
          <w:p w14:paraId="21B19908" w14:textId="568D8684" w:rsidR="00401DAD" w:rsidRPr="00DF3FCD" w:rsidRDefault="008B36F7" w:rsidP="00401DAD">
            <w:pPr>
              <w:rPr>
                <w:color w:val="000000" w:themeColor="text1"/>
              </w:rPr>
            </w:pPr>
            <w:r w:rsidRPr="00DF3FCD">
              <w:rPr>
                <w:color w:val="000000" w:themeColor="text1"/>
              </w:rPr>
              <w:t>Tieslietu ministrija (14.11.2019</w:t>
            </w:r>
            <w:r w:rsidR="002D32E6">
              <w:rPr>
                <w:color w:val="000000" w:themeColor="text1"/>
              </w:rPr>
              <w:t>; 06.05.2020</w:t>
            </w:r>
            <w:r w:rsidRPr="00DF3FCD">
              <w:rPr>
                <w:color w:val="000000" w:themeColor="text1"/>
              </w:rPr>
              <w:t>)</w:t>
            </w:r>
          </w:p>
          <w:p w14:paraId="3548978E" w14:textId="77777777" w:rsidR="008B0EA3" w:rsidRPr="00DF3FCD" w:rsidRDefault="008B0EA3" w:rsidP="00006269">
            <w:pPr>
              <w:rPr>
                <w:color w:val="000000" w:themeColor="text1"/>
              </w:rPr>
            </w:pPr>
            <w:r w:rsidRPr="00DF3FCD">
              <w:rPr>
                <w:color w:val="000000" w:themeColor="text1"/>
              </w:rPr>
              <w:t>Ekonomikas ministrija (13.11.2019)</w:t>
            </w:r>
          </w:p>
          <w:p w14:paraId="3CEAFFA6" w14:textId="77777777" w:rsidR="00A04582" w:rsidRPr="00DF3FCD" w:rsidRDefault="00A04582" w:rsidP="00A04582">
            <w:pPr>
              <w:rPr>
                <w:color w:val="000000" w:themeColor="text1"/>
              </w:rPr>
            </w:pPr>
          </w:p>
        </w:tc>
      </w:tr>
    </w:tbl>
    <w:p w14:paraId="22D800C2" w14:textId="77777777" w:rsidR="00D45E44" w:rsidRPr="00DF3FCD" w:rsidRDefault="00D45E44" w:rsidP="00D45E44">
      <w:pPr>
        <w:rPr>
          <w:color w:val="000000" w:themeColor="text1"/>
        </w:rPr>
      </w:pPr>
    </w:p>
    <w:tbl>
      <w:tblPr>
        <w:tblW w:w="13136" w:type="dxa"/>
        <w:tblLook w:val="00A0" w:firstRow="1" w:lastRow="0" w:firstColumn="1" w:lastColumn="0" w:noHBand="0" w:noVBand="0"/>
      </w:tblPr>
      <w:tblGrid>
        <w:gridCol w:w="6642"/>
        <w:gridCol w:w="6494"/>
      </w:tblGrid>
      <w:tr w:rsidR="00DF3FCD" w:rsidRPr="00DF3FCD" w14:paraId="3C8AEEE4" w14:textId="77777777" w:rsidTr="00551B1F">
        <w:trPr>
          <w:trHeight w:val="710"/>
        </w:trPr>
        <w:tc>
          <w:tcPr>
            <w:tcW w:w="6642" w:type="dxa"/>
          </w:tcPr>
          <w:p w14:paraId="53A1CA72" w14:textId="77777777" w:rsidR="00D45E44" w:rsidRPr="00DF3FCD" w:rsidRDefault="00D45E44" w:rsidP="001D6E1B">
            <w:pPr>
              <w:pStyle w:val="naiskr"/>
              <w:spacing w:before="0" w:after="0"/>
              <w:rPr>
                <w:color w:val="000000" w:themeColor="text1"/>
              </w:rPr>
            </w:pPr>
            <w:r w:rsidRPr="00DF3FCD">
              <w:rPr>
                <w:color w:val="000000" w:themeColor="text1"/>
              </w:rPr>
              <w:lastRenderedPageBreak/>
              <w:t>Saskaņošanas dalībnieki izskatīja šādu ministriju (citu institūciju) iebildumus</w:t>
            </w:r>
          </w:p>
        </w:tc>
        <w:tc>
          <w:tcPr>
            <w:tcW w:w="6494" w:type="dxa"/>
            <w:tcBorders>
              <w:bottom w:val="single" w:sz="4" w:space="0" w:color="auto"/>
            </w:tcBorders>
          </w:tcPr>
          <w:p w14:paraId="00E06B8F" w14:textId="77777777" w:rsidR="00D45E44" w:rsidRPr="00DF3FCD" w:rsidRDefault="00D45E44" w:rsidP="00551B1F">
            <w:pPr>
              <w:rPr>
                <w:color w:val="000000" w:themeColor="text1"/>
              </w:rPr>
            </w:pPr>
          </w:p>
        </w:tc>
      </w:tr>
      <w:tr w:rsidR="00D45E44" w:rsidRPr="00DF3FCD" w14:paraId="40942CD5" w14:textId="77777777" w:rsidTr="00551B1F">
        <w:trPr>
          <w:trHeight w:val="1100"/>
        </w:trPr>
        <w:tc>
          <w:tcPr>
            <w:tcW w:w="6642" w:type="dxa"/>
          </w:tcPr>
          <w:p w14:paraId="38FB8589" w14:textId="77777777" w:rsidR="00551B1F" w:rsidRPr="00DF3FCD" w:rsidRDefault="00551B1F" w:rsidP="001D6E1B">
            <w:pPr>
              <w:pStyle w:val="naiskr"/>
              <w:spacing w:before="0" w:after="0"/>
              <w:rPr>
                <w:color w:val="000000" w:themeColor="text1"/>
              </w:rPr>
            </w:pPr>
          </w:p>
          <w:p w14:paraId="243E9C82" w14:textId="77777777" w:rsidR="00D45E44" w:rsidRPr="00DF3FCD" w:rsidRDefault="00D45E44" w:rsidP="001D6E1B">
            <w:pPr>
              <w:pStyle w:val="naiskr"/>
              <w:spacing w:before="0" w:after="0"/>
              <w:rPr>
                <w:color w:val="000000" w:themeColor="text1"/>
              </w:rPr>
            </w:pPr>
            <w:r w:rsidRPr="00DF3FCD">
              <w:rPr>
                <w:color w:val="000000" w:themeColor="text1"/>
              </w:rPr>
              <w:t>Ministrijas (citas institūcijas), kuras nav ieradušās uz sanāksmi vai kuras nav atbildējušas uz uzaicinājumu piedalīties elektroniskajā saskaņošanā</w:t>
            </w:r>
          </w:p>
        </w:tc>
        <w:tc>
          <w:tcPr>
            <w:tcW w:w="6494" w:type="dxa"/>
            <w:tcBorders>
              <w:top w:val="single" w:sz="4" w:space="0" w:color="auto"/>
              <w:bottom w:val="single" w:sz="4" w:space="0" w:color="auto"/>
            </w:tcBorders>
          </w:tcPr>
          <w:p w14:paraId="1106E27F" w14:textId="77777777" w:rsidR="00D45E44" w:rsidRPr="00DF3FCD" w:rsidRDefault="00D45E44" w:rsidP="001D6E1B">
            <w:pPr>
              <w:pStyle w:val="naiskr"/>
              <w:spacing w:before="0" w:after="0"/>
              <w:ind w:firstLine="17"/>
              <w:rPr>
                <w:color w:val="000000" w:themeColor="text1"/>
              </w:rPr>
            </w:pPr>
          </w:p>
          <w:p w14:paraId="502BEF9D" w14:textId="77777777" w:rsidR="00741670" w:rsidRPr="00DF3FCD" w:rsidRDefault="00660F4F" w:rsidP="001D6E1B">
            <w:pPr>
              <w:pStyle w:val="naiskr"/>
              <w:spacing w:before="0" w:after="0"/>
              <w:ind w:firstLine="17"/>
              <w:rPr>
                <w:color w:val="000000" w:themeColor="text1"/>
              </w:rPr>
            </w:pPr>
            <w:r w:rsidRPr="00DF3FCD">
              <w:rPr>
                <w:color w:val="000000" w:themeColor="text1"/>
              </w:rPr>
              <w:t>Latvijas Tirdzniecības un rūpniecības kamera</w:t>
            </w:r>
          </w:p>
        </w:tc>
      </w:tr>
    </w:tbl>
    <w:p w14:paraId="22D60016" w14:textId="7661D4E8" w:rsidR="00FD2A7B" w:rsidRDefault="00FD2A7B" w:rsidP="00ED50C1">
      <w:pPr>
        <w:spacing w:after="160" w:line="259" w:lineRule="auto"/>
        <w:jc w:val="center"/>
        <w:rPr>
          <w:b/>
          <w:color w:val="000000" w:themeColor="text1"/>
        </w:rPr>
      </w:pPr>
    </w:p>
    <w:p w14:paraId="2231AD5D" w14:textId="77777777" w:rsidR="002C4A19" w:rsidRDefault="002C4A19" w:rsidP="00ED50C1">
      <w:pPr>
        <w:spacing w:after="160" w:line="259" w:lineRule="auto"/>
        <w:jc w:val="center"/>
        <w:rPr>
          <w:b/>
          <w:color w:val="000000" w:themeColor="text1"/>
        </w:rPr>
      </w:pPr>
    </w:p>
    <w:p w14:paraId="6D33CBEA" w14:textId="77777777" w:rsidR="00D45E44" w:rsidRPr="00DF3FCD" w:rsidRDefault="00D45E44" w:rsidP="00ED50C1">
      <w:pPr>
        <w:spacing w:after="160" w:line="259" w:lineRule="auto"/>
        <w:jc w:val="center"/>
        <w:rPr>
          <w:b/>
          <w:color w:val="000000" w:themeColor="text1"/>
        </w:rPr>
      </w:pPr>
      <w:r w:rsidRPr="00DF3FCD">
        <w:rPr>
          <w:b/>
          <w:color w:val="000000" w:themeColor="text1"/>
        </w:rPr>
        <w:t>II. Jautājumi, par kuriem saskaņošanā vienošanās ir panākta</w:t>
      </w:r>
    </w:p>
    <w:tbl>
      <w:tblPr>
        <w:tblW w:w="145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534"/>
        <w:gridCol w:w="2152"/>
        <w:gridCol w:w="4394"/>
        <w:gridCol w:w="4252"/>
        <w:gridCol w:w="3236"/>
      </w:tblGrid>
      <w:tr w:rsidR="00DF3FCD" w:rsidRPr="00DF3FCD" w14:paraId="5DD69D68" w14:textId="77777777" w:rsidTr="0057181C">
        <w:tc>
          <w:tcPr>
            <w:tcW w:w="534" w:type="dxa"/>
            <w:tcBorders>
              <w:top w:val="single" w:sz="6" w:space="0" w:color="000000"/>
              <w:left w:val="single" w:sz="6" w:space="0" w:color="000000"/>
              <w:bottom w:val="single" w:sz="6" w:space="0" w:color="000000"/>
              <w:right w:val="single" w:sz="6" w:space="0" w:color="000000"/>
            </w:tcBorders>
          </w:tcPr>
          <w:p w14:paraId="095BEA41" w14:textId="77777777" w:rsidR="00D45E44" w:rsidRPr="00DF3FCD" w:rsidRDefault="00D45E44" w:rsidP="00672E77">
            <w:pPr>
              <w:pStyle w:val="naisc"/>
              <w:spacing w:before="0" w:after="0"/>
              <w:jc w:val="left"/>
              <w:rPr>
                <w:color w:val="000000" w:themeColor="text1"/>
              </w:rPr>
            </w:pPr>
            <w:r w:rsidRPr="00DF3FCD">
              <w:rPr>
                <w:color w:val="000000" w:themeColor="text1"/>
              </w:rPr>
              <w:t>Nr. p. k.</w:t>
            </w:r>
          </w:p>
        </w:tc>
        <w:tc>
          <w:tcPr>
            <w:tcW w:w="2152" w:type="dxa"/>
            <w:tcBorders>
              <w:top w:val="single" w:sz="6" w:space="0" w:color="000000"/>
              <w:left w:val="single" w:sz="6" w:space="0" w:color="000000"/>
              <w:bottom w:val="single" w:sz="6" w:space="0" w:color="000000"/>
              <w:right w:val="single" w:sz="6" w:space="0" w:color="000000"/>
            </w:tcBorders>
            <w:vAlign w:val="center"/>
          </w:tcPr>
          <w:p w14:paraId="26366A8D" w14:textId="77777777" w:rsidR="00D45E44" w:rsidRPr="00DF3FCD" w:rsidRDefault="00D45E44" w:rsidP="001D6E1B">
            <w:pPr>
              <w:pStyle w:val="naisc"/>
              <w:spacing w:before="0" w:after="0"/>
              <w:ind w:firstLine="12"/>
              <w:rPr>
                <w:color w:val="000000" w:themeColor="text1"/>
              </w:rPr>
            </w:pPr>
            <w:r w:rsidRPr="00DF3FCD">
              <w:rPr>
                <w:color w:val="000000" w:themeColor="text1"/>
              </w:rPr>
              <w:t>Saskaņošanai nosūtītā projekta redakcija (konkrēta punkta (panta) redakcija)</w:t>
            </w:r>
          </w:p>
        </w:tc>
        <w:tc>
          <w:tcPr>
            <w:tcW w:w="4394" w:type="dxa"/>
            <w:tcBorders>
              <w:top w:val="single" w:sz="6" w:space="0" w:color="000000"/>
              <w:left w:val="single" w:sz="6" w:space="0" w:color="000000"/>
              <w:bottom w:val="single" w:sz="6" w:space="0" w:color="000000"/>
              <w:right w:val="single" w:sz="6" w:space="0" w:color="000000"/>
            </w:tcBorders>
            <w:vAlign w:val="center"/>
          </w:tcPr>
          <w:p w14:paraId="10A259C6" w14:textId="77777777" w:rsidR="00D45E44" w:rsidRPr="00DF3FCD" w:rsidRDefault="00D45E44" w:rsidP="001D6E1B">
            <w:pPr>
              <w:pStyle w:val="naisc"/>
              <w:spacing w:before="0" w:after="0"/>
              <w:ind w:right="3"/>
              <w:rPr>
                <w:color w:val="000000" w:themeColor="text1"/>
              </w:rPr>
            </w:pPr>
            <w:r w:rsidRPr="00DF3FCD">
              <w:rPr>
                <w:color w:val="000000" w:themeColor="text1"/>
              </w:rPr>
              <w:t xml:space="preserve">Atzinumā norādītais ministrijas (citas institūcijas) iebildums, kā arī saskaņošanā papildus izteiktais iebildums </w:t>
            </w:r>
            <w:r w:rsidR="00A33116" w:rsidRPr="00DF3FCD">
              <w:rPr>
                <w:color w:val="000000" w:themeColor="text1"/>
              </w:rPr>
              <w:t>par projekta konkrēto punktu (</w:t>
            </w:r>
            <w:r w:rsidRPr="00DF3FCD">
              <w:rPr>
                <w:color w:val="000000" w:themeColor="text1"/>
              </w:rPr>
              <w:t>pantu)</w:t>
            </w:r>
          </w:p>
        </w:tc>
        <w:tc>
          <w:tcPr>
            <w:tcW w:w="4252" w:type="dxa"/>
            <w:tcBorders>
              <w:top w:val="single" w:sz="6" w:space="0" w:color="000000"/>
              <w:left w:val="single" w:sz="6" w:space="0" w:color="000000"/>
              <w:bottom w:val="single" w:sz="6" w:space="0" w:color="000000"/>
              <w:right w:val="single" w:sz="6" w:space="0" w:color="000000"/>
            </w:tcBorders>
            <w:vAlign w:val="center"/>
          </w:tcPr>
          <w:p w14:paraId="3F5ABD66" w14:textId="77777777" w:rsidR="00D45E44" w:rsidRPr="00DF3FCD" w:rsidRDefault="00D45E44" w:rsidP="00737CA4">
            <w:pPr>
              <w:pStyle w:val="naisc"/>
              <w:spacing w:before="0" w:after="0"/>
              <w:jc w:val="both"/>
              <w:rPr>
                <w:color w:val="000000" w:themeColor="text1"/>
              </w:rPr>
            </w:pPr>
            <w:r w:rsidRPr="00DF3FCD">
              <w:rPr>
                <w:color w:val="000000" w:themeColor="text1"/>
              </w:rPr>
              <w:t>Atbildīgās ministrijas norāde par to, ka iebildums ir ņemts vērā, vai informācija par saskaņošanā panākto alternatīvo risinājumu</w:t>
            </w:r>
          </w:p>
        </w:tc>
        <w:tc>
          <w:tcPr>
            <w:tcW w:w="3236" w:type="dxa"/>
            <w:tcBorders>
              <w:top w:val="single" w:sz="4" w:space="0" w:color="auto"/>
              <w:left w:val="single" w:sz="4" w:space="0" w:color="auto"/>
              <w:bottom w:val="single" w:sz="4" w:space="0" w:color="auto"/>
            </w:tcBorders>
            <w:vAlign w:val="center"/>
          </w:tcPr>
          <w:p w14:paraId="1720BBF0" w14:textId="77777777" w:rsidR="00D45E44" w:rsidRPr="00DF3FCD" w:rsidRDefault="00D45E44" w:rsidP="001D6E1B">
            <w:pPr>
              <w:jc w:val="center"/>
              <w:rPr>
                <w:color w:val="000000" w:themeColor="text1"/>
              </w:rPr>
            </w:pPr>
            <w:r w:rsidRPr="00DF3FCD">
              <w:rPr>
                <w:color w:val="000000" w:themeColor="text1"/>
              </w:rPr>
              <w:t>Projekta attiecīgā punkta (panta) galīgā redakcija</w:t>
            </w:r>
          </w:p>
        </w:tc>
      </w:tr>
      <w:tr w:rsidR="00DF3FCD" w:rsidRPr="00DF3FCD" w14:paraId="668E8559" w14:textId="77777777" w:rsidTr="0057181C">
        <w:tc>
          <w:tcPr>
            <w:tcW w:w="534" w:type="dxa"/>
            <w:tcBorders>
              <w:top w:val="single" w:sz="6" w:space="0" w:color="000000"/>
              <w:left w:val="single" w:sz="6" w:space="0" w:color="000000"/>
              <w:bottom w:val="single" w:sz="6" w:space="0" w:color="000000"/>
              <w:right w:val="single" w:sz="6" w:space="0" w:color="000000"/>
            </w:tcBorders>
          </w:tcPr>
          <w:p w14:paraId="0D6199F7" w14:textId="77777777" w:rsidR="00D45E44" w:rsidRPr="00DF3FCD" w:rsidRDefault="00D45E44" w:rsidP="00672E77">
            <w:pPr>
              <w:pStyle w:val="naisc"/>
              <w:spacing w:before="0" w:after="0"/>
              <w:jc w:val="left"/>
              <w:rPr>
                <w:color w:val="000000" w:themeColor="text1"/>
              </w:rPr>
            </w:pPr>
            <w:r w:rsidRPr="00DF3FCD">
              <w:rPr>
                <w:color w:val="000000" w:themeColor="text1"/>
              </w:rPr>
              <w:t>1</w:t>
            </w:r>
          </w:p>
        </w:tc>
        <w:tc>
          <w:tcPr>
            <w:tcW w:w="2152" w:type="dxa"/>
            <w:tcBorders>
              <w:top w:val="single" w:sz="6" w:space="0" w:color="000000"/>
              <w:left w:val="single" w:sz="6" w:space="0" w:color="000000"/>
              <w:bottom w:val="single" w:sz="6" w:space="0" w:color="000000"/>
              <w:right w:val="single" w:sz="6" w:space="0" w:color="000000"/>
            </w:tcBorders>
          </w:tcPr>
          <w:p w14:paraId="745C63E1" w14:textId="77777777" w:rsidR="00D45E44" w:rsidRPr="00DF3FCD" w:rsidRDefault="00D45E44" w:rsidP="001D6E1B">
            <w:pPr>
              <w:pStyle w:val="naisc"/>
              <w:spacing w:before="0" w:after="0"/>
              <w:ind w:firstLine="12"/>
              <w:rPr>
                <w:color w:val="000000" w:themeColor="text1"/>
              </w:rPr>
            </w:pPr>
            <w:r w:rsidRPr="00DF3FCD">
              <w:rPr>
                <w:color w:val="000000" w:themeColor="text1"/>
              </w:rPr>
              <w:t>2</w:t>
            </w:r>
          </w:p>
        </w:tc>
        <w:tc>
          <w:tcPr>
            <w:tcW w:w="4394" w:type="dxa"/>
            <w:tcBorders>
              <w:top w:val="single" w:sz="6" w:space="0" w:color="000000"/>
              <w:left w:val="single" w:sz="6" w:space="0" w:color="000000"/>
              <w:bottom w:val="single" w:sz="6" w:space="0" w:color="000000"/>
              <w:right w:val="single" w:sz="6" w:space="0" w:color="000000"/>
            </w:tcBorders>
          </w:tcPr>
          <w:p w14:paraId="1770B610" w14:textId="77777777" w:rsidR="00D45E44" w:rsidRPr="00DF3FCD" w:rsidRDefault="00D45E44" w:rsidP="001D6E1B">
            <w:pPr>
              <w:pStyle w:val="naisc"/>
              <w:spacing w:before="0" w:after="0"/>
              <w:rPr>
                <w:color w:val="000000" w:themeColor="text1"/>
              </w:rPr>
            </w:pPr>
            <w:r w:rsidRPr="00DF3FCD">
              <w:rPr>
                <w:color w:val="000000" w:themeColor="text1"/>
              </w:rPr>
              <w:t>3</w:t>
            </w:r>
          </w:p>
        </w:tc>
        <w:tc>
          <w:tcPr>
            <w:tcW w:w="4252" w:type="dxa"/>
            <w:tcBorders>
              <w:top w:val="single" w:sz="6" w:space="0" w:color="000000"/>
              <w:left w:val="single" w:sz="6" w:space="0" w:color="000000"/>
              <w:bottom w:val="single" w:sz="6" w:space="0" w:color="000000"/>
              <w:right w:val="single" w:sz="6" w:space="0" w:color="000000"/>
            </w:tcBorders>
          </w:tcPr>
          <w:p w14:paraId="5A053916" w14:textId="77777777" w:rsidR="00D45E44" w:rsidRPr="00DF3FCD" w:rsidRDefault="00D45E44" w:rsidP="00551B1F">
            <w:pPr>
              <w:pStyle w:val="naisc"/>
              <w:spacing w:before="0" w:after="0"/>
              <w:rPr>
                <w:color w:val="000000" w:themeColor="text1"/>
              </w:rPr>
            </w:pPr>
            <w:r w:rsidRPr="00DF3FCD">
              <w:rPr>
                <w:color w:val="000000" w:themeColor="text1"/>
              </w:rPr>
              <w:t>4</w:t>
            </w:r>
          </w:p>
        </w:tc>
        <w:tc>
          <w:tcPr>
            <w:tcW w:w="3236" w:type="dxa"/>
            <w:tcBorders>
              <w:top w:val="single" w:sz="4" w:space="0" w:color="auto"/>
              <w:left w:val="single" w:sz="4" w:space="0" w:color="auto"/>
              <w:bottom w:val="single" w:sz="4" w:space="0" w:color="auto"/>
            </w:tcBorders>
          </w:tcPr>
          <w:p w14:paraId="156BE074" w14:textId="77777777" w:rsidR="00D45E44" w:rsidRPr="00DF3FCD" w:rsidRDefault="00D45E44" w:rsidP="001D6E1B">
            <w:pPr>
              <w:jc w:val="center"/>
              <w:rPr>
                <w:color w:val="000000" w:themeColor="text1"/>
              </w:rPr>
            </w:pPr>
            <w:r w:rsidRPr="00DF3FCD">
              <w:rPr>
                <w:color w:val="000000" w:themeColor="text1"/>
              </w:rPr>
              <w:t>5</w:t>
            </w:r>
          </w:p>
        </w:tc>
      </w:tr>
      <w:tr w:rsidR="00DF3FCD" w:rsidRPr="00DF3FCD" w14:paraId="23028E56"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049EA4EA" w14:textId="77777777" w:rsidR="00DB3973" w:rsidRPr="00DF3FCD" w:rsidRDefault="00DB3973" w:rsidP="004567E6">
            <w:pPr>
              <w:pStyle w:val="naisc"/>
              <w:spacing w:before="0" w:after="0"/>
              <w:ind w:left="426"/>
              <w:rPr>
                <w:color w:val="000000" w:themeColor="text1"/>
              </w:rPr>
            </w:pPr>
            <w:r w:rsidRPr="00DF3FCD">
              <w:rPr>
                <w:color w:val="000000" w:themeColor="text1"/>
              </w:rPr>
              <w:t>1</w:t>
            </w:r>
          </w:p>
          <w:p w14:paraId="552968F8" w14:textId="77777777" w:rsidR="00602136" w:rsidRPr="00DF3FCD" w:rsidRDefault="00DB3973" w:rsidP="004567E6">
            <w:pPr>
              <w:jc w:val="center"/>
              <w:rPr>
                <w:color w:val="000000" w:themeColor="text1"/>
              </w:rPr>
            </w:pPr>
            <w:r w:rsidRPr="00DF3FCD">
              <w:rPr>
                <w:color w:val="000000" w:themeColor="text1"/>
              </w:rPr>
              <w:t>1.</w:t>
            </w:r>
          </w:p>
        </w:tc>
        <w:tc>
          <w:tcPr>
            <w:tcW w:w="2152" w:type="dxa"/>
            <w:tcBorders>
              <w:top w:val="single" w:sz="6" w:space="0" w:color="000000"/>
              <w:left w:val="single" w:sz="6" w:space="0" w:color="000000"/>
              <w:bottom w:val="single" w:sz="6" w:space="0" w:color="000000"/>
              <w:right w:val="single" w:sz="6" w:space="0" w:color="000000"/>
            </w:tcBorders>
          </w:tcPr>
          <w:p w14:paraId="30ACC245" w14:textId="77777777" w:rsidR="00602136" w:rsidRPr="00DF3FCD" w:rsidRDefault="004E4BA4" w:rsidP="00602136">
            <w:pPr>
              <w:jc w:val="both"/>
              <w:rPr>
                <w:b/>
                <w:color w:val="000000" w:themeColor="text1"/>
              </w:rPr>
            </w:pPr>
            <w:r w:rsidRPr="00DF3FCD">
              <w:rPr>
                <w:b/>
                <w:color w:val="000000" w:themeColor="text1"/>
              </w:rPr>
              <w:t>MK noteikumu projekts</w:t>
            </w:r>
            <w:r w:rsidR="003E3C91" w:rsidRPr="00DF3FCD">
              <w:rPr>
                <w:b/>
                <w:color w:val="000000" w:themeColor="text1"/>
              </w:rPr>
              <w:t xml:space="preserve"> un anotācija</w:t>
            </w:r>
          </w:p>
        </w:tc>
        <w:tc>
          <w:tcPr>
            <w:tcW w:w="4394" w:type="dxa"/>
            <w:tcBorders>
              <w:top w:val="single" w:sz="6" w:space="0" w:color="000000"/>
              <w:left w:val="single" w:sz="6" w:space="0" w:color="000000"/>
              <w:bottom w:val="single" w:sz="6" w:space="0" w:color="000000"/>
              <w:right w:val="single" w:sz="6" w:space="0" w:color="000000"/>
            </w:tcBorders>
          </w:tcPr>
          <w:p w14:paraId="6EA5922D" w14:textId="77777777" w:rsidR="004E4BA4" w:rsidRPr="00DF3FCD" w:rsidRDefault="005931FB" w:rsidP="004E4BA4">
            <w:pPr>
              <w:spacing w:before="120" w:after="120"/>
              <w:jc w:val="center"/>
              <w:rPr>
                <w:b/>
                <w:bCs/>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w:t>
            </w:r>
            <w:r w:rsidR="004E4BA4" w:rsidRPr="00DF3FCD">
              <w:rPr>
                <w:b/>
                <w:bCs/>
                <w:color w:val="000000" w:themeColor="text1"/>
              </w:rPr>
              <w:t>(</w:t>
            </w:r>
            <w:r w:rsidRPr="00DF3FCD">
              <w:rPr>
                <w:b/>
                <w:bCs/>
                <w:color w:val="000000" w:themeColor="text1"/>
              </w:rPr>
              <w:t>FM</w:t>
            </w:r>
            <w:r w:rsidR="004E4BA4" w:rsidRPr="00DF3FCD">
              <w:rPr>
                <w:b/>
                <w:bCs/>
                <w:color w:val="000000" w:themeColor="text1"/>
              </w:rPr>
              <w:t xml:space="preserve">) </w:t>
            </w:r>
            <w:r w:rsidR="003E3C91" w:rsidRPr="00DF3FCD">
              <w:rPr>
                <w:b/>
                <w:bCs/>
                <w:color w:val="000000" w:themeColor="text1"/>
              </w:rPr>
              <w:t>14.11</w:t>
            </w:r>
            <w:r w:rsidR="004E4BA4" w:rsidRPr="00DF3FCD">
              <w:rPr>
                <w:b/>
                <w:bCs/>
                <w:color w:val="000000" w:themeColor="text1"/>
              </w:rPr>
              <w:t>.2019 atzinums</w:t>
            </w:r>
          </w:p>
          <w:p w14:paraId="60E5C2A1" w14:textId="77777777" w:rsidR="00602136" w:rsidRPr="00DF3FCD" w:rsidRDefault="005931FB" w:rsidP="00DF3FCD">
            <w:pPr>
              <w:spacing w:before="120" w:after="120"/>
              <w:jc w:val="both"/>
              <w:rPr>
                <w:b/>
                <w:color w:val="000000" w:themeColor="text1"/>
              </w:rPr>
            </w:pPr>
            <w:r w:rsidRPr="00DF3FCD">
              <w:rPr>
                <w:color w:val="000000" w:themeColor="text1"/>
              </w:rPr>
              <w:t xml:space="preserve">Lūdzam precizēt noteikumu projektu un anotāciju, lai nodrošinātu un paredzētu tādu normatīvo regulējumu, kas nosaka, ka, ja projekta īstenotājs ir valsts tiešās pārvaldes iestāde, atvasināta publiska persona, pašvaldība vai tās iestāde, tad maksājumu projekta īstenošanai (tai skaitā avansa maksājumu) veic VARAM, piemērojot atbilstošo transferta kodu atbilstoši budžetu izdevumu klasifikācijai pēc ekonomiskajām kategorijām. Vēršam uzmanību, ka projektu īstenotāji var būt pašvaldības un tās iestādes, valsts budžeta iestādes utt., tad </w:t>
            </w:r>
            <w:r w:rsidRPr="00DF3FCD">
              <w:rPr>
                <w:color w:val="000000" w:themeColor="text1"/>
              </w:rPr>
              <w:lastRenderedPageBreak/>
              <w:t>SIA “Vides investīciju fonds” (turpmāk – VIF), darbojoties kā starpniekam pārskaitījumu veikšanā, veidotos situācija, ka no konsolidētā kopbudžeta viedokļa vieni un tie paši finanšu resursi parādās kā izdevumi (un arī kā ieņēmumi) divas reizes. Tas nenodrošina patiesas informācijas atspoguļošanu par budžeta izdevumiem un ieņēmumiem, starpbudžetu līdzekļu plūsmām, kā arī korektu izpildes un pārskatu informācijas sagatavošanu.</w:t>
            </w:r>
          </w:p>
        </w:tc>
        <w:tc>
          <w:tcPr>
            <w:tcW w:w="4252" w:type="dxa"/>
            <w:tcBorders>
              <w:top w:val="single" w:sz="6" w:space="0" w:color="000000"/>
              <w:left w:val="single" w:sz="6" w:space="0" w:color="000000"/>
              <w:bottom w:val="single" w:sz="6" w:space="0" w:color="000000"/>
              <w:right w:val="single" w:sz="6" w:space="0" w:color="000000"/>
            </w:tcBorders>
          </w:tcPr>
          <w:p w14:paraId="5DBAD01B" w14:textId="77777777" w:rsidR="000067DE" w:rsidRDefault="000067DE" w:rsidP="000067DE">
            <w:pPr>
              <w:spacing w:before="120" w:after="120"/>
              <w:jc w:val="center"/>
              <w:rPr>
                <w:b/>
                <w:color w:val="000000" w:themeColor="text1"/>
              </w:rPr>
            </w:pPr>
            <w:r>
              <w:rPr>
                <w:b/>
                <w:color w:val="000000" w:themeColor="text1"/>
              </w:rPr>
              <w:lastRenderedPageBreak/>
              <w:t>Ņemts vērā</w:t>
            </w:r>
          </w:p>
          <w:p w14:paraId="6968851C" w14:textId="62CE7DF6" w:rsidR="00602136" w:rsidRPr="00DF3FCD" w:rsidRDefault="000067DE" w:rsidP="000067DE">
            <w:pPr>
              <w:jc w:val="both"/>
              <w:rPr>
                <w:b/>
                <w:color w:val="000000" w:themeColor="text1"/>
              </w:rPr>
            </w:pPr>
            <w:r w:rsidRPr="006F7131">
              <w:rPr>
                <w:color w:val="000000" w:themeColor="text1"/>
              </w:rPr>
              <w:t>Ņemot vērā Finanšu ministrijas iebildumus, pēc atkārtotas funkcij</w:t>
            </w:r>
            <w:r>
              <w:rPr>
                <w:color w:val="000000" w:themeColor="text1"/>
              </w:rPr>
              <w:t>u</w:t>
            </w:r>
            <w:r w:rsidRPr="006F7131">
              <w:rPr>
                <w:color w:val="000000" w:themeColor="text1"/>
              </w:rPr>
              <w:t xml:space="preserve"> deleģēšanas </w:t>
            </w:r>
            <w:r w:rsidRPr="00910245">
              <w:rPr>
                <w:color w:val="000000" w:themeColor="text1"/>
              </w:rPr>
              <w:t>VIF</w:t>
            </w:r>
            <w:r w:rsidRPr="001C26F8">
              <w:rPr>
                <w:color w:val="000000" w:themeColor="text1"/>
              </w:rPr>
              <w:t xml:space="preserve"> </w:t>
            </w:r>
            <w:r w:rsidRPr="006F7131">
              <w:rPr>
                <w:color w:val="000000" w:themeColor="text1"/>
              </w:rPr>
              <w:t>iespēj</w:t>
            </w:r>
            <w:r>
              <w:rPr>
                <w:color w:val="000000" w:themeColor="text1"/>
              </w:rPr>
              <w:t>as izvērtēšanas</w:t>
            </w:r>
            <w:r w:rsidRPr="006F7131">
              <w:rPr>
                <w:color w:val="000000" w:themeColor="text1"/>
              </w:rPr>
              <w:t xml:space="preserve">, </w:t>
            </w:r>
            <w:r>
              <w:rPr>
                <w:color w:val="000000" w:themeColor="text1"/>
              </w:rPr>
              <w:t>maksājumu veikšanas funkciju finansējuma saņēmējiem saglabās VARAM.</w:t>
            </w:r>
          </w:p>
        </w:tc>
        <w:tc>
          <w:tcPr>
            <w:tcW w:w="3236" w:type="dxa"/>
            <w:tcBorders>
              <w:top w:val="single" w:sz="4" w:space="0" w:color="auto"/>
              <w:left w:val="single" w:sz="4" w:space="0" w:color="auto"/>
              <w:bottom w:val="single" w:sz="4" w:space="0" w:color="auto"/>
            </w:tcBorders>
          </w:tcPr>
          <w:p w14:paraId="69C76F37" w14:textId="6830C88F" w:rsidR="00602136" w:rsidRPr="00DF3FCD" w:rsidRDefault="000067DE" w:rsidP="00602136">
            <w:pPr>
              <w:jc w:val="both"/>
              <w:rPr>
                <w:rFonts w:eastAsia="Calibri"/>
                <w:color w:val="000000" w:themeColor="text1"/>
              </w:rPr>
            </w:pPr>
            <w:r>
              <w:rPr>
                <w:rFonts w:eastAsia="Calibri"/>
                <w:color w:val="000000" w:themeColor="text1"/>
              </w:rPr>
              <w:t xml:space="preserve">Precizēts </w:t>
            </w:r>
            <w:r w:rsidRPr="0057181C">
              <w:rPr>
                <w:rFonts w:eastAsia="Calibri"/>
                <w:color w:val="000000" w:themeColor="text1"/>
              </w:rPr>
              <w:t>noteikumu projekts un anotācija,</w:t>
            </w:r>
            <w:r>
              <w:rPr>
                <w:rFonts w:eastAsia="Calibri"/>
                <w:color w:val="000000" w:themeColor="text1"/>
              </w:rPr>
              <w:t xml:space="preserve"> izslēdzot maksājumu veikšanas funkcijas deleģēšanu VIF.</w:t>
            </w:r>
          </w:p>
        </w:tc>
      </w:tr>
      <w:tr w:rsidR="00DF3FCD" w:rsidRPr="00DF3FCD" w14:paraId="29B49EAB"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341B4EA9" w14:textId="77777777" w:rsidR="00602136" w:rsidRPr="00DF3FCD" w:rsidRDefault="00DB3973" w:rsidP="004567E6">
            <w:pPr>
              <w:jc w:val="center"/>
              <w:rPr>
                <w:color w:val="000000" w:themeColor="text1"/>
              </w:rPr>
            </w:pPr>
            <w:r w:rsidRPr="00DF3FCD">
              <w:rPr>
                <w:color w:val="000000" w:themeColor="text1"/>
              </w:rPr>
              <w:lastRenderedPageBreak/>
              <w:t>2.</w:t>
            </w:r>
          </w:p>
        </w:tc>
        <w:tc>
          <w:tcPr>
            <w:tcW w:w="2152" w:type="dxa"/>
            <w:tcBorders>
              <w:top w:val="single" w:sz="6" w:space="0" w:color="000000"/>
              <w:left w:val="single" w:sz="6" w:space="0" w:color="000000"/>
              <w:bottom w:val="single" w:sz="6" w:space="0" w:color="000000"/>
              <w:right w:val="single" w:sz="6" w:space="0" w:color="000000"/>
            </w:tcBorders>
          </w:tcPr>
          <w:p w14:paraId="16A585EF" w14:textId="77777777" w:rsidR="00602136" w:rsidRPr="00DF3FCD" w:rsidRDefault="00001F9C" w:rsidP="00602136">
            <w:pPr>
              <w:jc w:val="both"/>
              <w:rPr>
                <w:b/>
                <w:color w:val="000000" w:themeColor="text1"/>
              </w:rPr>
            </w:pPr>
            <w:r w:rsidRPr="00DF3FCD">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670FE1D0" w14:textId="77777777" w:rsidR="00001F9C" w:rsidRPr="00DF3FCD" w:rsidRDefault="00001F9C" w:rsidP="00001F9C">
            <w:pPr>
              <w:spacing w:before="120" w:after="120"/>
              <w:jc w:val="center"/>
              <w:rPr>
                <w:b/>
                <w:bCs/>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11</w:t>
            </w:r>
            <w:r w:rsidRPr="00DF3FCD">
              <w:rPr>
                <w:b/>
                <w:bCs/>
                <w:color w:val="000000" w:themeColor="text1"/>
              </w:rPr>
              <w:t>.2019 atzinums</w:t>
            </w:r>
          </w:p>
          <w:p w14:paraId="6756C70C" w14:textId="77777777" w:rsidR="00602136" w:rsidRPr="00DF3FCD" w:rsidRDefault="00001F9C" w:rsidP="00B24574">
            <w:pPr>
              <w:spacing w:before="120" w:after="120"/>
              <w:jc w:val="both"/>
              <w:rPr>
                <w:b/>
                <w:bCs/>
                <w:color w:val="000000" w:themeColor="text1"/>
              </w:rPr>
            </w:pPr>
            <w:r w:rsidRPr="00DF3FCD">
              <w:rPr>
                <w:color w:val="000000" w:themeColor="text1"/>
              </w:rPr>
              <w:t xml:space="preserve">Lūdzam anotācijā skaidrot, kā VARAM risinās situāciju, kad VIF gada laikā piešķirtais finansējums maksājumu veikšanai būs lielāks nekā faktiski nepieciešams, proti, kāda rīcība paredzēta attiecībā uz maksājumu veikšanai neizlietoto finansējumu, ņemot vērā, ka noteikumu projekts paredz, ka turpmāk maksājumus finansējuma saņēmējiem nodrošinās VIF, kuram saskaņā ar anotācijas I sadaļas “Tiesību akta projekta izstrādes nepieciešamība” (turpmāk – I sadaļa) 2.punktā “Pašreizējā situācija un problēmas, kuru risināšanai tiesību akta projekts izstrādāts, tiesiskā regulējuma mērķis un būtība”  </w:t>
            </w:r>
            <w:r w:rsidRPr="00DF3FCD">
              <w:rPr>
                <w:color w:val="000000" w:themeColor="text1"/>
              </w:rPr>
              <w:br/>
              <w:t xml:space="preserve">(turpmāk – 2.punkts) sniegto informāciju VARAM finansējumu maksājumu veikšanai piešķirs reizi ceturksnī atbilstoši </w:t>
            </w:r>
            <w:r w:rsidRPr="00DF3FCD">
              <w:rPr>
                <w:color w:val="000000" w:themeColor="text1"/>
              </w:rPr>
              <w:lastRenderedPageBreak/>
              <w:t>deleģējuma līgumā noteiktajam apjomam. Vienlaikus vēršam uzmanību, ka kārtējā gada budžeta likumā piešķirtie līdzekļi ir izlietojami kārtējā gada laikā.</w:t>
            </w:r>
          </w:p>
        </w:tc>
        <w:tc>
          <w:tcPr>
            <w:tcW w:w="4252" w:type="dxa"/>
            <w:tcBorders>
              <w:top w:val="single" w:sz="6" w:space="0" w:color="000000"/>
              <w:left w:val="single" w:sz="6" w:space="0" w:color="000000"/>
              <w:bottom w:val="single" w:sz="6" w:space="0" w:color="000000"/>
              <w:right w:val="single" w:sz="6" w:space="0" w:color="000000"/>
            </w:tcBorders>
          </w:tcPr>
          <w:p w14:paraId="071EF313" w14:textId="77777777" w:rsidR="009B38B5" w:rsidRPr="00DF3FCD" w:rsidRDefault="009B38B5" w:rsidP="009B38B5">
            <w:pPr>
              <w:spacing w:before="120" w:after="120"/>
              <w:jc w:val="center"/>
              <w:rPr>
                <w:b/>
                <w:color w:val="000000" w:themeColor="text1"/>
              </w:rPr>
            </w:pPr>
            <w:r w:rsidRPr="00DF3FCD">
              <w:rPr>
                <w:b/>
                <w:color w:val="000000" w:themeColor="text1"/>
              </w:rPr>
              <w:lastRenderedPageBreak/>
              <w:t>Ņemts vērā</w:t>
            </w:r>
          </w:p>
          <w:p w14:paraId="495FDFF7" w14:textId="58A41C5B" w:rsidR="00602136" w:rsidRPr="00DF3FCD" w:rsidRDefault="00C25914" w:rsidP="009B38B5">
            <w:pPr>
              <w:spacing w:before="120" w:after="120"/>
              <w:jc w:val="both"/>
              <w:rPr>
                <w:b/>
                <w:color w:val="000000" w:themeColor="text1"/>
              </w:rPr>
            </w:pPr>
            <w:r w:rsidRPr="00910245">
              <w:rPr>
                <w:color w:val="000000" w:themeColor="text1"/>
              </w:rPr>
              <w:t>Ņemot vērā Finanšu ministrijas iebildumus, pēc atkārtotas funkcij</w:t>
            </w:r>
            <w:r>
              <w:rPr>
                <w:color w:val="000000" w:themeColor="text1"/>
              </w:rPr>
              <w:t>u</w:t>
            </w:r>
            <w:r w:rsidRPr="00910245">
              <w:rPr>
                <w:color w:val="000000" w:themeColor="text1"/>
              </w:rPr>
              <w:t xml:space="preserve"> deleģēšanas VIF</w:t>
            </w:r>
            <w:r w:rsidRPr="001C26F8">
              <w:rPr>
                <w:color w:val="000000" w:themeColor="text1"/>
              </w:rPr>
              <w:t xml:space="preserve"> </w:t>
            </w:r>
            <w:r w:rsidRPr="00910245">
              <w:rPr>
                <w:color w:val="000000" w:themeColor="text1"/>
              </w:rPr>
              <w:t>iespēj</w:t>
            </w:r>
            <w:r>
              <w:rPr>
                <w:color w:val="000000" w:themeColor="text1"/>
              </w:rPr>
              <w:t>as izvērtēšanas</w:t>
            </w:r>
            <w:r w:rsidRPr="00910245">
              <w:rPr>
                <w:color w:val="000000" w:themeColor="text1"/>
              </w:rPr>
              <w:t xml:space="preserve">, </w:t>
            </w:r>
            <w:r>
              <w:rPr>
                <w:color w:val="000000" w:themeColor="text1"/>
              </w:rPr>
              <w:t>maksājumu veikšanas funkciju finansējuma saņēmējiem saglabās VARAM.</w:t>
            </w:r>
          </w:p>
        </w:tc>
        <w:tc>
          <w:tcPr>
            <w:tcW w:w="3236" w:type="dxa"/>
            <w:tcBorders>
              <w:top w:val="single" w:sz="4" w:space="0" w:color="auto"/>
              <w:left w:val="single" w:sz="4" w:space="0" w:color="auto"/>
              <w:bottom w:val="single" w:sz="4" w:space="0" w:color="auto"/>
            </w:tcBorders>
          </w:tcPr>
          <w:p w14:paraId="7E1FEC2E" w14:textId="392AE72E" w:rsidR="00602136" w:rsidRPr="00DF3FCD" w:rsidRDefault="00C25914" w:rsidP="00C25914">
            <w:pPr>
              <w:jc w:val="both"/>
              <w:rPr>
                <w:rFonts w:eastAsia="Calibri"/>
                <w:color w:val="000000" w:themeColor="text1"/>
              </w:rPr>
            </w:pPr>
            <w:r>
              <w:rPr>
                <w:rFonts w:eastAsia="Calibri"/>
                <w:color w:val="000000" w:themeColor="text1"/>
              </w:rPr>
              <w:t>Precizēts</w:t>
            </w:r>
            <w:r w:rsidRPr="00E47145">
              <w:rPr>
                <w:rFonts w:eastAsia="Calibri"/>
                <w:color w:val="000000" w:themeColor="text1"/>
              </w:rPr>
              <w:t xml:space="preserve"> </w:t>
            </w:r>
            <w:r w:rsidRPr="00B822B8">
              <w:rPr>
                <w:rFonts w:eastAsia="Calibri"/>
                <w:color w:val="000000" w:themeColor="text1"/>
              </w:rPr>
              <w:t>anotācijas</w:t>
            </w:r>
            <w:r w:rsidRPr="00E47145">
              <w:rPr>
                <w:rFonts w:eastAsia="Calibri"/>
                <w:color w:val="000000" w:themeColor="text1"/>
              </w:rPr>
              <w:t xml:space="preserve"> I sadaļas 2. punkts</w:t>
            </w:r>
            <w:r>
              <w:rPr>
                <w:rFonts w:eastAsia="Calibri"/>
                <w:color w:val="000000" w:themeColor="text1"/>
              </w:rPr>
              <w:t xml:space="preserve"> un noteikumu projekts</w:t>
            </w:r>
          </w:p>
        </w:tc>
      </w:tr>
      <w:tr w:rsidR="00DF3FCD" w:rsidRPr="00DF3FCD" w14:paraId="21A81311" w14:textId="77777777" w:rsidTr="0057181C">
        <w:trPr>
          <w:trHeight w:val="541"/>
        </w:trPr>
        <w:tc>
          <w:tcPr>
            <w:tcW w:w="534" w:type="dxa"/>
            <w:tcBorders>
              <w:top w:val="single" w:sz="6" w:space="0" w:color="000000"/>
              <w:left w:val="single" w:sz="6" w:space="0" w:color="000000"/>
              <w:bottom w:val="single" w:sz="6" w:space="0" w:color="000000"/>
              <w:right w:val="single" w:sz="6" w:space="0" w:color="000000"/>
            </w:tcBorders>
            <w:vAlign w:val="center"/>
          </w:tcPr>
          <w:p w14:paraId="1137C6A3" w14:textId="77777777" w:rsidR="002D0B44" w:rsidRPr="00DF3FCD" w:rsidRDefault="00DB3973" w:rsidP="004567E6">
            <w:pPr>
              <w:jc w:val="center"/>
              <w:rPr>
                <w:color w:val="000000" w:themeColor="text1"/>
              </w:rPr>
            </w:pPr>
            <w:r w:rsidRPr="00DF3FCD">
              <w:rPr>
                <w:color w:val="000000" w:themeColor="text1"/>
              </w:rPr>
              <w:lastRenderedPageBreak/>
              <w:t>3</w:t>
            </w:r>
            <w:r w:rsidR="002D0B44" w:rsidRPr="00DF3FCD">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23CC1DC1" w14:textId="77777777" w:rsidR="002D0B44" w:rsidRPr="00DF3FCD" w:rsidRDefault="00001F9C" w:rsidP="002D0B44">
            <w:pPr>
              <w:jc w:val="both"/>
              <w:rPr>
                <w:b/>
                <w:color w:val="000000" w:themeColor="text1"/>
              </w:rPr>
            </w:pPr>
            <w:r w:rsidRPr="00DF3FCD">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689E33FA" w14:textId="77777777" w:rsidR="00001F9C" w:rsidRPr="00DF3FCD" w:rsidRDefault="00001F9C" w:rsidP="00001F9C">
            <w:pPr>
              <w:spacing w:before="120" w:after="120"/>
              <w:jc w:val="center"/>
              <w:rPr>
                <w:b/>
                <w:bCs/>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11</w:t>
            </w:r>
            <w:r w:rsidRPr="00DF3FCD">
              <w:rPr>
                <w:b/>
                <w:bCs/>
                <w:color w:val="000000" w:themeColor="text1"/>
              </w:rPr>
              <w:t>.2019 atzinums</w:t>
            </w:r>
          </w:p>
          <w:p w14:paraId="183CE6DF" w14:textId="77777777" w:rsidR="002D0B44" w:rsidRPr="00DF3FCD" w:rsidRDefault="00001F9C" w:rsidP="00B24574">
            <w:pPr>
              <w:pStyle w:val="ListParagraph"/>
              <w:spacing w:after="0" w:line="240" w:lineRule="auto"/>
              <w:ind w:left="0"/>
              <w:jc w:val="both"/>
              <w:rPr>
                <w:rFonts w:ascii="Times New Roman" w:hAnsi="Times New Roman"/>
                <w:color w:val="000000" w:themeColor="text1"/>
                <w:sz w:val="24"/>
                <w:szCs w:val="24"/>
              </w:rPr>
            </w:pPr>
            <w:r w:rsidRPr="00DF3FCD">
              <w:rPr>
                <w:rFonts w:ascii="Times New Roman" w:hAnsi="Times New Roman"/>
                <w:color w:val="000000" w:themeColor="text1"/>
                <w:sz w:val="24"/>
                <w:szCs w:val="24"/>
              </w:rPr>
              <w:t>Lūdzam anotācijas I sadaļas 2.punktā skaidrot, kā veidojas 3–5 dienu laika ietaupījums situācijā, kad maksājumu veikšanas funkciju nodod VIF, sniedzot detalizētu informāciju par projektu maksājumu administrēšanas laika patēriņu šobrīd. Vienlaikus lūdzam izvērtēt, vai laika patēriņa ietaupījumu nav iespējams nodrošināt ar spēkā esošā maksājumu procesa efektivitātes uzlabošanu, nevis funkcijas nodošanu VIF.</w:t>
            </w:r>
          </w:p>
        </w:tc>
        <w:tc>
          <w:tcPr>
            <w:tcW w:w="4252" w:type="dxa"/>
            <w:tcBorders>
              <w:top w:val="single" w:sz="6" w:space="0" w:color="000000"/>
              <w:left w:val="single" w:sz="6" w:space="0" w:color="000000"/>
              <w:bottom w:val="single" w:sz="6" w:space="0" w:color="000000"/>
              <w:right w:val="single" w:sz="6" w:space="0" w:color="000000"/>
            </w:tcBorders>
          </w:tcPr>
          <w:p w14:paraId="1D66E15A" w14:textId="77777777" w:rsidR="004731D0" w:rsidRDefault="004731D0" w:rsidP="004731D0">
            <w:pPr>
              <w:spacing w:before="120" w:after="120"/>
              <w:jc w:val="center"/>
              <w:rPr>
                <w:b/>
                <w:color w:val="000000" w:themeColor="text1"/>
              </w:rPr>
            </w:pPr>
            <w:r>
              <w:rPr>
                <w:b/>
                <w:color w:val="000000" w:themeColor="text1"/>
              </w:rPr>
              <w:t>Ņemts vērā</w:t>
            </w:r>
          </w:p>
          <w:p w14:paraId="7371C5CF" w14:textId="0EE00454" w:rsidR="002D0B44" w:rsidRPr="00DF3FCD" w:rsidRDefault="004731D0" w:rsidP="004731D0">
            <w:pPr>
              <w:jc w:val="both"/>
              <w:rPr>
                <w:b/>
                <w:color w:val="000000" w:themeColor="text1"/>
              </w:rPr>
            </w:pPr>
            <w:r w:rsidRPr="00910245">
              <w:rPr>
                <w:color w:val="000000" w:themeColor="text1"/>
              </w:rPr>
              <w:t>Ņemot vērā Finanšu ministrijas iebildumus, pēc atkārtotas funkcij</w:t>
            </w:r>
            <w:r>
              <w:rPr>
                <w:color w:val="000000" w:themeColor="text1"/>
              </w:rPr>
              <w:t>u</w:t>
            </w:r>
            <w:r w:rsidRPr="00910245">
              <w:rPr>
                <w:color w:val="000000" w:themeColor="text1"/>
              </w:rPr>
              <w:t xml:space="preserve"> deleģēšanas VIF</w:t>
            </w:r>
            <w:r w:rsidRPr="001C26F8">
              <w:rPr>
                <w:color w:val="000000" w:themeColor="text1"/>
              </w:rPr>
              <w:t xml:space="preserve"> </w:t>
            </w:r>
            <w:r w:rsidRPr="00910245">
              <w:rPr>
                <w:color w:val="000000" w:themeColor="text1"/>
              </w:rPr>
              <w:t>iespēj</w:t>
            </w:r>
            <w:r>
              <w:rPr>
                <w:color w:val="000000" w:themeColor="text1"/>
              </w:rPr>
              <w:t>as izvērtēšanas</w:t>
            </w:r>
            <w:r w:rsidRPr="00910245">
              <w:rPr>
                <w:color w:val="000000" w:themeColor="text1"/>
              </w:rPr>
              <w:t xml:space="preserve">, </w:t>
            </w:r>
            <w:r>
              <w:rPr>
                <w:color w:val="000000" w:themeColor="text1"/>
              </w:rPr>
              <w:t>maksājumu veikšanas funkciju finansējuma saņēmējiem saglabās VARAM.</w:t>
            </w:r>
          </w:p>
        </w:tc>
        <w:tc>
          <w:tcPr>
            <w:tcW w:w="3236" w:type="dxa"/>
            <w:tcBorders>
              <w:top w:val="single" w:sz="4" w:space="0" w:color="auto"/>
              <w:left w:val="single" w:sz="4" w:space="0" w:color="auto"/>
              <w:bottom w:val="single" w:sz="4" w:space="0" w:color="auto"/>
            </w:tcBorders>
          </w:tcPr>
          <w:p w14:paraId="6EBE9D5E" w14:textId="4BF9DE96" w:rsidR="002D0B44" w:rsidRPr="00DF3FCD" w:rsidRDefault="004731D0" w:rsidP="00F3131D">
            <w:pPr>
              <w:jc w:val="both"/>
              <w:rPr>
                <w:rFonts w:eastAsia="Calibri"/>
                <w:color w:val="000000" w:themeColor="text1"/>
              </w:rPr>
            </w:pPr>
            <w:r w:rsidRPr="00F3131D">
              <w:rPr>
                <w:rFonts w:eastAsia="Calibri"/>
                <w:color w:val="000000" w:themeColor="text1"/>
              </w:rPr>
              <w:t>Anotācijā</w:t>
            </w:r>
            <w:r>
              <w:rPr>
                <w:rFonts w:eastAsia="Calibri"/>
                <w:b/>
                <w:color w:val="000000" w:themeColor="text1"/>
              </w:rPr>
              <w:t xml:space="preserve"> </w:t>
            </w:r>
            <w:r w:rsidR="00F3131D">
              <w:rPr>
                <w:rFonts w:eastAsia="Calibri"/>
                <w:color w:val="000000" w:themeColor="text1"/>
              </w:rPr>
              <w:t>svītrota</w:t>
            </w:r>
            <w:r w:rsidRPr="00260C39">
              <w:rPr>
                <w:rFonts w:eastAsia="Calibri"/>
                <w:color w:val="000000" w:themeColor="text1"/>
              </w:rPr>
              <w:t xml:space="preserve"> atsauce uz laika ietaupījumu</w:t>
            </w:r>
            <w:r w:rsidRPr="009700AA">
              <w:rPr>
                <w:rFonts w:eastAsia="Calibri"/>
                <w:color w:val="000000" w:themeColor="text1"/>
              </w:rPr>
              <w:t xml:space="preserve"> </w:t>
            </w:r>
            <w:r>
              <w:rPr>
                <w:rFonts w:eastAsia="Calibri"/>
                <w:color w:val="000000" w:themeColor="text1"/>
              </w:rPr>
              <w:t>un maksājumu deleģēšanu VIF.</w:t>
            </w:r>
          </w:p>
        </w:tc>
      </w:tr>
      <w:tr w:rsidR="00DF3FCD" w:rsidRPr="00DF3FCD" w14:paraId="6F10E22D" w14:textId="77777777" w:rsidTr="0057181C">
        <w:trPr>
          <w:trHeight w:val="540"/>
        </w:trPr>
        <w:tc>
          <w:tcPr>
            <w:tcW w:w="534" w:type="dxa"/>
            <w:tcBorders>
              <w:top w:val="single" w:sz="6" w:space="0" w:color="000000"/>
              <w:left w:val="single" w:sz="6" w:space="0" w:color="000000"/>
              <w:bottom w:val="single" w:sz="6" w:space="0" w:color="000000"/>
              <w:right w:val="single" w:sz="6" w:space="0" w:color="000000"/>
            </w:tcBorders>
            <w:vAlign w:val="center"/>
          </w:tcPr>
          <w:p w14:paraId="47F026A7" w14:textId="77777777" w:rsidR="002D0B44" w:rsidRPr="00DF3FCD" w:rsidRDefault="00DB3973" w:rsidP="004567E6">
            <w:pPr>
              <w:jc w:val="center"/>
              <w:rPr>
                <w:color w:val="000000" w:themeColor="text1"/>
              </w:rPr>
            </w:pPr>
            <w:r w:rsidRPr="00DF3FCD">
              <w:rPr>
                <w:color w:val="000000" w:themeColor="text1"/>
              </w:rPr>
              <w:t>4</w:t>
            </w:r>
            <w:r w:rsidR="002D0B44" w:rsidRPr="00DF3FCD">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6307A657" w14:textId="77777777" w:rsidR="002D0B44" w:rsidRPr="00DF3FCD" w:rsidRDefault="00001F9C" w:rsidP="00001F9C">
            <w:pPr>
              <w:rPr>
                <w:b/>
                <w:color w:val="000000" w:themeColor="text1"/>
              </w:rPr>
            </w:pPr>
            <w:r w:rsidRPr="00DF3FCD">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378530FF" w14:textId="77777777" w:rsidR="00001F9C" w:rsidRPr="00DF3FCD" w:rsidRDefault="00001F9C" w:rsidP="00001F9C">
            <w:pPr>
              <w:spacing w:before="120" w:after="120"/>
              <w:jc w:val="center"/>
              <w:rPr>
                <w:b/>
                <w:bCs/>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11</w:t>
            </w:r>
            <w:r w:rsidRPr="00DF3FCD">
              <w:rPr>
                <w:b/>
                <w:bCs/>
                <w:color w:val="000000" w:themeColor="text1"/>
              </w:rPr>
              <w:t>.2019 atzinums</w:t>
            </w:r>
          </w:p>
          <w:p w14:paraId="0BB574DE" w14:textId="77777777" w:rsidR="002D0B44" w:rsidRPr="00DF3FCD" w:rsidRDefault="00001F9C" w:rsidP="00B24574">
            <w:pPr>
              <w:pStyle w:val="ListParagraph"/>
              <w:spacing w:after="0" w:line="240" w:lineRule="auto"/>
              <w:ind w:left="0"/>
              <w:jc w:val="both"/>
              <w:rPr>
                <w:b/>
                <w:color w:val="000000" w:themeColor="text1"/>
              </w:rPr>
            </w:pPr>
            <w:r w:rsidRPr="00DF3FCD">
              <w:rPr>
                <w:rFonts w:ascii="Times New Roman" w:hAnsi="Times New Roman"/>
                <w:color w:val="000000" w:themeColor="text1"/>
                <w:sz w:val="24"/>
                <w:szCs w:val="24"/>
              </w:rPr>
              <w:t>Lūdzam anotācijā skaidrot, kā tiks nodrošināta atgūtā finansējuma izlietojuma kontrole, lai šis finansējums tiktu atkārtoti izmantots projektu īstenošanā, ņemot vērā, ka noteikumu projekts paredz, ka finansējumu, kas atzīts par neatbilstoši veiktu un atgūstamu, finansējuma saņēmējs atmaksā VIF.</w:t>
            </w:r>
          </w:p>
        </w:tc>
        <w:tc>
          <w:tcPr>
            <w:tcW w:w="4252" w:type="dxa"/>
            <w:tcBorders>
              <w:top w:val="single" w:sz="6" w:space="0" w:color="000000"/>
              <w:left w:val="single" w:sz="6" w:space="0" w:color="000000"/>
              <w:bottom w:val="single" w:sz="6" w:space="0" w:color="000000"/>
              <w:right w:val="single" w:sz="6" w:space="0" w:color="000000"/>
            </w:tcBorders>
          </w:tcPr>
          <w:p w14:paraId="4B510E0A" w14:textId="77777777" w:rsidR="00AF6612" w:rsidRPr="00DF3FCD" w:rsidRDefault="00AF6612" w:rsidP="00AF6612">
            <w:pPr>
              <w:spacing w:before="120" w:after="120"/>
              <w:jc w:val="center"/>
              <w:rPr>
                <w:b/>
                <w:color w:val="000000" w:themeColor="text1"/>
              </w:rPr>
            </w:pPr>
            <w:r w:rsidRPr="00DF3FCD">
              <w:rPr>
                <w:b/>
                <w:color w:val="000000" w:themeColor="text1"/>
              </w:rPr>
              <w:t>Ņemts vērā</w:t>
            </w:r>
          </w:p>
          <w:p w14:paraId="7F94619B" w14:textId="2020571E" w:rsidR="002D0B44" w:rsidRPr="00DF3FCD" w:rsidRDefault="004731D0" w:rsidP="00AF6612">
            <w:pPr>
              <w:jc w:val="both"/>
              <w:rPr>
                <w:color w:val="000000" w:themeColor="text1"/>
              </w:rPr>
            </w:pPr>
            <w:r w:rsidRPr="00DF3FCD">
              <w:rPr>
                <w:color w:val="000000" w:themeColor="text1"/>
              </w:rPr>
              <w:t>Deleģējuma līgumā ar VIF tiks ietvert</w:t>
            </w:r>
            <w:r>
              <w:rPr>
                <w:color w:val="000000" w:themeColor="text1"/>
              </w:rPr>
              <w:t>i</w:t>
            </w:r>
            <w:r w:rsidRPr="00DF3FCD">
              <w:rPr>
                <w:color w:val="000000" w:themeColor="text1"/>
              </w:rPr>
              <w:t xml:space="preserve"> atsevišķ</w:t>
            </w:r>
            <w:r>
              <w:rPr>
                <w:color w:val="000000" w:themeColor="text1"/>
              </w:rPr>
              <w:t>i</w:t>
            </w:r>
            <w:r w:rsidRPr="00DF3FCD">
              <w:rPr>
                <w:color w:val="000000" w:themeColor="text1"/>
              </w:rPr>
              <w:t xml:space="preserve"> punkt</w:t>
            </w:r>
            <w:r>
              <w:rPr>
                <w:color w:val="000000" w:themeColor="text1"/>
              </w:rPr>
              <w:t>i</w:t>
            </w:r>
            <w:r w:rsidRPr="00DF3FCD">
              <w:rPr>
                <w:color w:val="000000" w:themeColor="text1"/>
              </w:rPr>
              <w:t>, kas noteiks, ka VIF ceturkšņa atskaitēs par finansējuma izlietojumu atbildīgajai iestādei ir jāsniedz informāciju par atgūtā finansējumu apmēru</w:t>
            </w:r>
            <w:r>
              <w:rPr>
                <w:color w:val="000000" w:themeColor="text1"/>
              </w:rPr>
              <w:t xml:space="preserve"> pārskata periodā, kā arī definēs kārtību atgūtā finansējuma atmaksai VARAM.</w:t>
            </w:r>
          </w:p>
        </w:tc>
        <w:tc>
          <w:tcPr>
            <w:tcW w:w="3236" w:type="dxa"/>
            <w:tcBorders>
              <w:top w:val="single" w:sz="4" w:space="0" w:color="auto"/>
              <w:left w:val="single" w:sz="4" w:space="0" w:color="auto"/>
              <w:bottom w:val="single" w:sz="4" w:space="0" w:color="auto"/>
            </w:tcBorders>
          </w:tcPr>
          <w:p w14:paraId="7A717E8D" w14:textId="77777777" w:rsidR="002D0B44" w:rsidRPr="00DF3FCD" w:rsidRDefault="00AF6612" w:rsidP="00EB7746">
            <w:pPr>
              <w:jc w:val="both"/>
              <w:rPr>
                <w:rFonts w:eastAsia="Calibri"/>
                <w:color w:val="000000" w:themeColor="text1"/>
              </w:rPr>
            </w:pPr>
            <w:r w:rsidRPr="00DF3FCD">
              <w:rPr>
                <w:color w:val="000000" w:themeColor="text1"/>
              </w:rPr>
              <w:t>Papildināt</w:t>
            </w:r>
            <w:r w:rsidR="00EB7746" w:rsidRPr="00DF3FCD">
              <w:rPr>
                <w:color w:val="000000" w:themeColor="text1"/>
              </w:rPr>
              <w:t>s</w:t>
            </w:r>
            <w:r w:rsidRPr="00DF3FCD">
              <w:rPr>
                <w:color w:val="000000" w:themeColor="text1"/>
              </w:rPr>
              <w:t xml:space="preserve"> anotācijas I sadaļas 2. punkts.</w:t>
            </w:r>
          </w:p>
        </w:tc>
      </w:tr>
      <w:tr w:rsidR="00DF3FCD" w:rsidRPr="00DF3FCD" w14:paraId="4B9E8D7F"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75C1DB65" w14:textId="77777777" w:rsidR="00AB7D6E" w:rsidRPr="00DF3FCD" w:rsidRDefault="00DB3973" w:rsidP="004567E6">
            <w:pPr>
              <w:jc w:val="center"/>
              <w:rPr>
                <w:color w:val="000000" w:themeColor="text1"/>
              </w:rPr>
            </w:pPr>
            <w:r w:rsidRPr="00DF3FCD">
              <w:rPr>
                <w:color w:val="000000" w:themeColor="text1"/>
              </w:rPr>
              <w:t>5</w:t>
            </w:r>
            <w:r w:rsidR="00AB7D6E" w:rsidRPr="00DF3FCD">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290AA60F" w14:textId="77777777" w:rsidR="00AB7D6E" w:rsidRPr="00DF3FCD" w:rsidRDefault="00001F9C" w:rsidP="00001F9C">
            <w:pPr>
              <w:rPr>
                <w:b/>
                <w:color w:val="000000" w:themeColor="text1"/>
              </w:rPr>
            </w:pPr>
            <w:r w:rsidRPr="00DF3FCD">
              <w:rPr>
                <w:b/>
                <w:color w:val="000000" w:themeColor="text1"/>
              </w:rPr>
              <w:t>Anotācijas I sadaļas 2. punkts</w:t>
            </w:r>
          </w:p>
        </w:tc>
        <w:tc>
          <w:tcPr>
            <w:tcW w:w="4394" w:type="dxa"/>
            <w:tcBorders>
              <w:top w:val="single" w:sz="6" w:space="0" w:color="000000"/>
              <w:left w:val="single" w:sz="6" w:space="0" w:color="000000"/>
              <w:bottom w:val="single" w:sz="6" w:space="0" w:color="000000"/>
              <w:right w:val="single" w:sz="6" w:space="0" w:color="000000"/>
            </w:tcBorders>
          </w:tcPr>
          <w:p w14:paraId="18914460" w14:textId="77777777" w:rsidR="00001F9C" w:rsidRPr="00DF3FCD" w:rsidRDefault="00001F9C" w:rsidP="00001F9C">
            <w:pPr>
              <w:spacing w:before="120" w:after="120"/>
              <w:jc w:val="center"/>
              <w:rPr>
                <w:b/>
                <w:bCs/>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w:t>
            </w:r>
            <w:r w:rsidRPr="00DF3FCD">
              <w:rPr>
                <w:b/>
                <w:bCs/>
                <w:color w:val="000000" w:themeColor="text1"/>
              </w:rPr>
              <w:t>.1</w:t>
            </w:r>
            <w:r w:rsidR="003E3C91" w:rsidRPr="00DF3FCD">
              <w:rPr>
                <w:b/>
                <w:bCs/>
                <w:color w:val="000000" w:themeColor="text1"/>
              </w:rPr>
              <w:t>1</w:t>
            </w:r>
            <w:r w:rsidRPr="00DF3FCD">
              <w:rPr>
                <w:b/>
                <w:bCs/>
                <w:color w:val="000000" w:themeColor="text1"/>
              </w:rPr>
              <w:t>.2019 atzinums</w:t>
            </w:r>
          </w:p>
          <w:p w14:paraId="17F8CFD3" w14:textId="77777777" w:rsidR="00001F9C" w:rsidRPr="00DF3FCD" w:rsidRDefault="00001F9C" w:rsidP="00B24574">
            <w:pPr>
              <w:jc w:val="both"/>
              <w:rPr>
                <w:color w:val="000000" w:themeColor="text1"/>
              </w:rPr>
            </w:pPr>
            <w:r w:rsidRPr="00DF3FCD">
              <w:rPr>
                <w:color w:val="000000" w:themeColor="text1"/>
              </w:rPr>
              <w:lastRenderedPageBreak/>
              <w:t xml:space="preserve">Lūdzam anotācijas I sadaļas 2.punktu papildināt ar informāciju par kopējo Emisijas kvotu izsolīšanas finanšu instrumenta finansējumu noslēgtajiem līgumiem, ievērojot, ka šī projektu konkursa ietvaros ir lauzti līgumi par projektu īstenošanu. Vienlaikus vēršam uzmanību, ka anotācijā norādīts, ka projektu konkursa ietvaros tika noslēgti 18 līgumi par projektu īstenošanu, kā arī norādīts, ka šobrīd notiek 16 projektu īstenošana un 6 līgumi par projektu īstenošanu tika lauzti, kas kopsummā ir 22, nevis 18. Lūdzam veikt attiecīgus precizējumus anotācijā vai skaidrot nesakritību. </w:t>
            </w:r>
          </w:p>
          <w:p w14:paraId="3F4986ED" w14:textId="77777777" w:rsidR="00AB7D6E" w:rsidRPr="00DF3FCD" w:rsidRDefault="00AB7D6E" w:rsidP="00AB7D6E">
            <w:pPr>
              <w:jc w:val="both"/>
              <w:rPr>
                <w:b/>
                <w:color w:val="000000" w:themeColor="text1"/>
              </w:rPr>
            </w:pPr>
          </w:p>
        </w:tc>
        <w:tc>
          <w:tcPr>
            <w:tcW w:w="4252" w:type="dxa"/>
            <w:tcBorders>
              <w:top w:val="single" w:sz="6" w:space="0" w:color="000000"/>
              <w:left w:val="single" w:sz="6" w:space="0" w:color="000000"/>
              <w:bottom w:val="single" w:sz="6" w:space="0" w:color="000000"/>
              <w:right w:val="single" w:sz="6" w:space="0" w:color="000000"/>
            </w:tcBorders>
          </w:tcPr>
          <w:p w14:paraId="02CA118F" w14:textId="77777777" w:rsidR="00913CC9" w:rsidRPr="00DF3FCD" w:rsidRDefault="002C2D44" w:rsidP="002C2D44">
            <w:pPr>
              <w:spacing w:before="120" w:after="120"/>
              <w:jc w:val="center"/>
              <w:rPr>
                <w:b/>
                <w:color w:val="000000" w:themeColor="text1"/>
              </w:rPr>
            </w:pPr>
            <w:r w:rsidRPr="00DF3FCD">
              <w:rPr>
                <w:b/>
                <w:color w:val="000000" w:themeColor="text1"/>
              </w:rPr>
              <w:lastRenderedPageBreak/>
              <w:t>Ņemts vērā</w:t>
            </w:r>
          </w:p>
        </w:tc>
        <w:tc>
          <w:tcPr>
            <w:tcW w:w="3236" w:type="dxa"/>
            <w:tcBorders>
              <w:top w:val="single" w:sz="4" w:space="0" w:color="auto"/>
              <w:left w:val="single" w:sz="4" w:space="0" w:color="auto"/>
              <w:bottom w:val="single" w:sz="4" w:space="0" w:color="auto"/>
            </w:tcBorders>
          </w:tcPr>
          <w:p w14:paraId="1D105E2A" w14:textId="77777777" w:rsidR="002C2D44" w:rsidRPr="00DF3FCD" w:rsidRDefault="002C2D44" w:rsidP="002C2D44">
            <w:pPr>
              <w:jc w:val="both"/>
              <w:rPr>
                <w:rFonts w:eastAsia="Calibri"/>
                <w:color w:val="000000" w:themeColor="text1"/>
              </w:rPr>
            </w:pPr>
            <w:r w:rsidRPr="00DF3FCD">
              <w:rPr>
                <w:rFonts w:eastAsia="Calibri"/>
                <w:color w:val="000000" w:themeColor="text1"/>
              </w:rPr>
              <w:t xml:space="preserve">Precizēta tehniska kļūme anotācijas I sadaļas 2. punktā un papildināts šis punkts ar: </w:t>
            </w:r>
          </w:p>
          <w:p w14:paraId="17F9221E" w14:textId="76F3FDAA" w:rsidR="002C2D44" w:rsidRPr="00DF3FCD" w:rsidRDefault="002C2D44" w:rsidP="00D524A0">
            <w:pPr>
              <w:jc w:val="both"/>
              <w:rPr>
                <w:rFonts w:eastAsia="Calibri"/>
                <w:color w:val="000000" w:themeColor="text1"/>
              </w:rPr>
            </w:pPr>
            <w:r w:rsidRPr="00DF3FCD">
              <w:rPr>
                <w:rFonts w:eastAsia="Calibri"/>
                <w:color w:val="000000" w:themeColor="text1"/>
              </w:rPr>
              <w:lastRenderedPageBreak/>
              <w:t>“</w:t>
            </w:r>
            <w:r w:rsidR="004D6838" w:rsidRPr="00F23413">
              <w:rPr>
                <w:iCs/>
                <w:color w:val="000000" w:themeColor="text1"/>
              </w:rPr>
              <w:t xml:space="preserve">Faktiskas kopējais EKII finansējums spēkā esošajiem </w:t>
            </w:r>
            <w:r w:rsidR="004D6838">
              <w:rPr>
                <w:iCs/>
                <w:color w:val="000000" w:themeColor="text1"/>
              </w:rPr>
              <w:t xml:space="preserve">projektu līgumiem </w:t>
            </w:r>
            <w:r w:rsidR="004D6838" w:rsidRPr="00F23413">
              <w:rPr>
                <w:iCs/>
                <w:color w:val="000000" w:themeColor="text1"/>
              </w:rPr>
              <w:t xml:space="preserve">sastāda </w:t>
            </w:r>
            <w:r w:rsidR="00D524A0">
              <w:rPr>
                <w:iCs/>
              </w:rPr>
              <w:t xml:space="preserve">6 669 216,77 </w:t>
            </w:r>
            <w:r w:rsidRPr="00DF3FCD">
              <w:rPr>
                <w:i/>
                <w:iCs/>
                <w:color w:val="000000" w:themeColor="text1"/>
              </w:rPr>
              <w:t>euro.</w:t>
            </w:r>
            <w:r w:rsidRPr="00DF3FCD">
              <w:rPr>
                <w:rFonts w:eastAsia="Calibri"/>
                <w:color w:val="000000" w:themeColor="text1"/>
              </w:rPr>
              <w:t>”</w:t>
            </w:r>
          </w:p>
        </w:tc>
      </w:tr>
      <w:tr w:rsidR="00DF3FCD" w:rsidRPr="00DF3FCD" w14:paraId="1E0383C5"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1CA72E9C" w14:textId="77777777" w:rsidR="00001F9C" w:rsidRPr="00DF3FCD" w:rsidRDefault="00001F9C" w:rsidP="00001F9C">
            <w:pPr>
              <w:jc w:val="center"/>
              <w:rPr>
                <w:color w:val="000000" w:themeColor="text1"/>
              </w:rPr>
            </w:pPr>
            <w:r w:rsidRPr="00DF3FCD">
              <w:rPr>
                <w:color w:val="000000" w:themeColor="text1"/>
              </w:rPr>
              <w:lastRenderedPageBreak/>
              <w:t>6.</w:t>
            </w:r>
          </w:p>
        </w:tc>
        <w:tc>
          <w:tcPr>
            <w:tcW w:w="2152" w:type="dxa"/>
            <w:tcBorders>
              <w:top w:val="single" w:sz="6" w:space="0" w:color="000000"/>
              <w:left w:val="single" w:sz="6" w:space="0" w:color="000000"/>
              <w:bottom w:val="single" w:sz="6" w:space="0" w:color="000000"/>
              <w:right w:val="single" w:sz="6" w:space="0" w:color="000000"/>
            </w:tcBorders>
          </w:tcPr>
          <w:p w14:paraId="54B3D89C" w14:textId="77777777" w:rsidR="00001F9C" w:rsidRPr="00DF3FCD" w:rsidRDefault="00001F9C" w:rsidP="0010454E">
            <w:pPr>
              <w:jc w:val="both"/>
              <w:rPr>
                <w:b/>
                <w:color w:val="000000" w:themeColor="text1"/>
              </w:rPr>
            </w:pPr>
            <w:r w:rsidRPr="00DF3FCD">
              <w:rPr>
                <w:b/>
                <w:color w:val="000000" w:themeColor="text1"/>
              </w:rPr>
              <w:t>Anotācijas II sadaļa un III sadaļas 8. punkts</w:t>
            </w:r>
          </w:p>
        </w:tc>
        <w:tc>
          <w:tcPr>
            <w:tcW w:w="4394" w:type="dxa"/>
            <w:tcBorders>
              <w:top w:val="single" w:sz="6" w:space="0" w:color="000000"/>
              <w:left w:val="single" w:sz="6" w:space="0" w:color="000000"/>
              <w:bottom w:val="single" w:sz="6" w:space="0" w:color="000000"/>
              <w:right w:val="single" w:sz="6" w:space="0" w:color="000000"/>
            </w:tcBorders>
          </w:tcPr>
          <w:p w14:paraId="1289AC85" w14:textId="77777777" w:rsidR="00001F9C" w:rsidRPr="00DF3FCD" w:rsidRDefault="00001F9C" w:rsidP="00001F9C">
            <w:pPr>
              <w:jc w:val="center"/>
              <w:rPr>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w:t>
            </w:r>
            <w:r w:rsidRPr="00DF3FCD">
              <w:rPr>
                <w:b/>
                <w:bCs/>
                <w:color w:val="000000" w:themeColor="text1"/>
              </w:rPr>
              <w:t>.1</w:t>
            </w:r>
            <w:r w:rsidR="003E3C91" w:rsidRPr="00DF3FCD">
              <w:rPr>
                <w:b/>
                <w:bCs/>
                <w:color w:val="000000" w:themeColor="text1"/>
              </w:rPr>
              <w:t>1</w:t>
            </w:r>
            <w:r w:rsidRPr="00DF3FCD">
              <w:rPr>
                <w:b/>
                <w:bCs/>
                <w:color w:val="000000" w:themeColor="text1"/>
              </w:rPr>
              <w:t>.2019 atzinums</w:t>
            </w:r>
          </w:p>
          <w:p w14:paraId="46AC279C" w14:textId="77777777" w:rsidR="00001F9C" w:rsidRPr="00DF3FCD" w:rsidRDefault="00001F9C" w:rsidP="00B24574">
            <w:pPr>
              <w:jc w:val="both"/>
              <w:rPr>
                <w:color w:val="000000" w:themeColor="text1"/>
              </w:rPr>
            </w:pPr>
            <w:r w:rsidRPr="00DF3FCD">
              <w:rPr>
                <w:color w:val="000000" w:themeColor="text1"/>
              </w:rPr>
              <w:t xml:space="preserve">Lūdzam anotācijas III sadaļas “Tiesību akta projekta ietekme uz valsts budžetu un pašvaldību budžetiem” (turpmāk – III sadaļa) 8.punktā VARAM budžeta apakšprogrammai 33.01.00 “Emisijas kvotu izsolīšanas instrumenta administrācija” norādīt kopējo plānoto finansējuma apmēru atbilstoši likumprojektam “Par valsts budžetu 2020.gadam” un likumprojektam “Par vidēja termiņa budžeta ietvaru 2020., 2021. un 2022.gadam”.  </w:t>
            </w:r>
          </w:p>
          <w:p w14:paraId="5578557A" w14:textId="77777777" w:rsidR="00001F9C" w:rsidRPr="00DF3FCD" w:rsidRDefault="00001F9C" w:rsidP="00001F9C">
            <w:pPr>
              <w:jc w:val="both"/>
              <w:rPr>
                <w:b/>
                <w:bCs/>
                <w:color w:val="000000" w:themeColor="text1"/>
              </w:rPr>
            </w:pPr>
          </w:p>
        </w:tc>
        <w:tc>
          <w:tcPr>
            <w:tcW w:w="4252" w:type="dxa"/>
            <w:tcBorders>
              <w:top w:val="single" w:sz="6" w:space="0" w:color="000000"/>
              <w:left w:val="single" w:sz="6" w:space="0" w:color="000000"/>
              <w:bottom w:val="single" w:sz="6" w:space="0" w:color="000000"/>
              <w:right w:val="single" w:sz="6" w:space="0" w:color="000000"/>
            </w:tcBorders>
          </w:tcPr>
          <w:p w14:paraId="0473FFF1" w14:textId="77777777" w:rsidR="00001F9C" w:rsidRPr="00DF3FCD" w:rsidRDefault="0010454E" w:rsidP="0010454E">
            <w:pPr>
              <w:spacing w:before="120" w:after="120"/>
              <w:jc w:val="center"/>
              <w:rPr>
                <w:b/>
                <w:color w:val="000000" w:themeColor="text1"/>
              </w:rPr>
            </w:pPr>
            <w:r w:rsidRPr="00DF3FCD">
              <w:rPr>
                <w:b/>
                <w:color w:val="000000" w:themeColor="text1"/>
              </w:rPr>
              <w:t>Ņemts vērā</w:t>
            </w:r>
          </w:p>
        </w:tc>
        <w:tc>
          <w:tcPr>
            <w:tcW w:w="3236" w:type="dxa"/>
            <w:tcBorders>
              <w:top w:val="single" w:sz="4" w:space="0" w:color="auto"/>
              <w:left w:val="single" w:sz="4" w:space="0" w:color="auto"/>
              <w:bottom w:val="single" w:sz="4" w:space="0" w:color="auto"/>
            </w:tcBorders>
          </w:tcPr>
          <w:p w14:paraId="712E7320" w14:textId="77777777" w:rsidR="00001F9C" w:rsidRPr="00DF3FCD" w:rsidRDefault="0010454E" w:rsidP="00001F9C">
            <w:pPr>
              <w:jc w:val="both"/>
              <w:rPr>
                <w:color w:val="000000" w:themeColor="text1"/>
              </w:rPr>
            </w:pPr>
            <w:r w:rsidRPr="00DF3FCD">
              <w:rPr>
                <w:color w:val="000000" w:themeColor="text1"/>
              </w:rPr>
              <w:t>Precizēta anotācijas II un III sadaļa.</w:t>
            </w:r>
          </w:p>
        </w:tc>
      </w:tr>
      <w:tr w:rsidR="00DF3FCD" w:rsidRPr="00DF3FCD" w14:paraId="7F0FE83B"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07E2DAD6" w14:textId="77777777" w:rsidR="00001F9C" w:rsidRPr="00DF3FCD" w:rsidRDefault="00001F9C" w:rsidP="00001F9C">
            <w:pPr>
              <w:jc w:val="center"/>
              <w:rPr>
                <w:color w:val="000000" w:themeColor="text1"/>
              </w:rPr>
            </w:pPr>
            <w:r w:rsidRPr="00DF3FCD">
              <w:rPr>
                <w:color w:val="000000" w:themeColor="text1"/>
              </w:rPr>
              <w:t>7.</w:t>
            </w:r>
          </w:p>
        </w:tc>
        <w:tc>
          <w:tcPr>
            <w:tcW w:w="2152" w:type="dxa"/>
            <w:tcBorders>
              <w:top w:val="single" w:sz="6" w:space="0" w:color="000000"/>
              <w:left w:val="single" w:sz="6" w:space="0" w:color="000000"/>
              <w:bottom w:val="single" w:sz="6" w:space="0" w:color="000000"/>
              <w:right w:val="single" w:sz="6" w:space="0" w:color="000000"/>
            </w:tcBorders>
          </w:tcPr>
          <w:p w14:paraId="24F1F50C" w14:textId="77777777" w:rsidR="00001F9C" w:rsidRPr="00DF3FCD" w:rsidRDefault="00001F9C" w:rsidP="00001F9C">
            <w:pPr>
              <w:jc w:val="both"/>
              <w:rPr>
                <w:b/>
                <w:color w:val="000000" w:themeColor="text1"/>
              </w:rPr>
            </w:pPr>
            <w:r w:rsidRPr="00DF3FCD">
              <w:rPr>
                <w:b/>
                <w:color w:val="000000" w:themeColor="text1"/>
              </w:rPr>
              <w:t>Anotācijas I</w:t>
            </w:r>
            <w:r w:rsidR="00906426" w:rsidRPr="00DF3FCD">
              <w:rPr>
                <w:b/>
                <w:color w:val="000000" w:themeColor="text1"/>
              </w:rPr>
              <w:t xml:space="preserve">II </w:t>
            </w:r>
            <w:r w:rsidRPr="00DF3FCD">
              <w:rPr>
                <w:b/>
                <w:color w:val="000000" w:themeColor="text1"/>
              </w:rPr>
              <w:t>sadaļa</w:t>
            </w:r>
          </w:p>
        </w:tc>
        <w:tc>
          <w:tcPr>
            <w:tcW w:w="4394" w:type="dxa"/>
            <w:tcBorders>
              <w:top w:val="single" w:sz="6" w:space="0" w:color="000000"/>
              <w:left w:val="single" w:sz="6" w:space="0" w:color="000000"/>
              <w:bottom w:val="single" w:sz="6" w:space="0" w:color="000000"/>
              <w:right w:val="single" w:sz="6" w:space="0" w:color="000000"/>
            </w:tcBorders>
          </w:tcPr>
          <w:p w14:paraId="715294C3" w14:textId="77777777" w:rsidR="00906426" w:rsidRPr="00DF3FCD" w:rsidRDefault="00906426" w:rsidP="00906426">
            <w:pPr>
              <w:jc w:val="center"/>
              <w:rPr>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w:t>
            </w:r>
            <w:r w:rsidRPr="00DF3FCD">
              <w:rPr>
                <w:b/>
                <w:bCs/>
                <w:color w:val="000000" w:themeColor="text1"/>
              </w:rPr>
              <w:t>.1</w:t>
            </w:r>
            <w:r w:rsidR="003E3C91" w:rsidRPr="00DF3FCD">
              <w:rPr>
                <w:b/>
                <w:bCs/>
                <w:color w:val="000000" w:themeColor="text1"/>
              </w:rPr>
              <w:t>1</w:t>
            </w:r>
            <w:r w:rsidRPr="00DF3FCD">
              <w:rPr>
                <w:b/>
                <w:bCs/>
                <w:color w:val="000000" w:themeColor="text1"/>
              </w:rPr>
              <w:t>.2019 atzinums</w:t>
            </w:r>
          </w:p>
          <w:p w14:paraId="08220104" w14:textId="77777777" w:rsidR="00906426" w:rsidRPr="00DF3FCD" w:rsidRDefault="00906426" w:rsidP="00B24574">
            <w:pPr>
              <w:jc w:val="both"/>
              <w:rPr>
                <w:color w:val="000000" w:themeColor="text1"/>
              </w:rPr>
            </w:pPr>
            <w:r w:rsidRPr="00DF3FCD">
              <w:rPr>
                <w:color w:val="000000" w:themeColor="text1"/>
              </w:rPr>
              <w:lastRenderedPageBreak/>
              <w:t xml:space="preserve">Lūdzam anotācijas III sadaļas ailē “turpmākie trīs gadi” 2022.gadam precizēt “n+2” vērtību, to vietā norādot attiecīgo gadu. </w:t>
            </w:r>
          </w:p>
          <w:p w14:paraId="1B8DB9D1" w14:textId="77777777" w:rsidR="00001F9C" w:rsidRPr="00DF3FCD" w:rsidRDefault="00001F9C" w:rsidP="00001F9C">
            <w:pPr>
              <w:jc w:val="both"/>
              <w:rPr>
                <w:b/>
                <w:color w:val="000000" w:themeColor="text1"/>
              </w:rPr>
            </w:pPr>
          </w:p>
        </w:tc>
        <w:tc>
          <w:tcPr>
            <w:tcW w:w="4252" w:type="dxa"/>
            <w:tcBorders>
              <w:top w:val="single" w:sz="6" w:space="0" w:color="000000"/>
              <w:left w:val="single" w:sz="6" w:space="0" w:color="000000"/>
              <w:bottom w:val="single" w:sz="6" w:space="0" w:color="000000"/>
              <w:right w:val="single" w:sz="6" w:space="0" w:color="000000"/>
            </w:tcBorders>
          </w:tcPr>
          <w:p w14:paraId="271E45B8" w14:textId="77777777" w:rsidR="00001F9C" w:rsidRPr="00DF3FCD" w:rsidRDefault="00287BA4" w:rsidP="00287BA4">
            <w:pPr>
              <w:spacing w:before="120" w:after="120"/>
              <w:jc w:val="center"/>
              <w:rPr>
                <w:b/>
                <w:color w:val="000000" w:themeColor="text1"/>
              </w:rPr>
            </w:pPr>
            <w:r w:rsidRPr="00DF3FCD">
              <w:rPr>
                <w:b/>
                <w:color w:val="000000" w:themeColor="text1"/>
              </w:rPr>
              <w:lastRenderedPageBreak/>
              <w:t>Ņemts vērā</w:t>
            </w:r>
          </w:p>
        </w:tc>
        <w:tc>
          <w:tcPr>
            <w:tcW w:w="3236" w:type="dxa"/>
            <w:tcBorders>
              <w:top w:val="single" w:sz="4" w:space="0" w:color="auto"/>
              <w:left w:val="single" w:sz="4" w:space="0" w:color="auto"/>
              <w:bottom w:val="single" w:sz="4" w:space="0" w:color="auto"/>
            </w:tcBorders>
          </w:tcPr>
          <w:p w14:paraId="4F655F90" w14:textId="77777777" w:rsidR="00001F9C" w:rsidRPr="00DF3FCD" w:rsidRDefault="0010454E" w:rsidP="00001F9C">
            <w:pPr>
              <w:jc w:val="both"/>
              <w:rPr>
                <w:color w:val="000000" w:themeColor="text1"/>
              </w:rPr>
            </w:pPr>
            <w:r w:rsidRPr="00DF3FCD">
              <w:rPr>
                <w:color w:val="000000" w:themeColor="text1"/>
              </w:rPr>
              <w:t>Precizēta Anotācijas III sadaļa.</w:t>
            </w:r>
          </w:p>
        </w:tc>
      </w:tr>
      <w:tr w:rsidR="00DF3FCD" w:rsidRPr="00DF3FCD" w14:paraId="04272B56"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204D263B" w14:textId="77777777" w:rsidR="00001F9C" w:rsidRPr="00DF3FCD" w:rsidRDefault="00001F9C" w:rsidP="00001F9C">
            <w:pPr>
              <w:jc w:val="center"/>
              <w:rPr>
                <w:color w:val="000000" w:themeColor="text1"/>
              </w:rPr>
            </w:pPr>
            <w:r w:rsidRPr="00DF3FCD">
              <w:rPr>
                <w:color w:val="000000" w:themeColor="text1"/>
              </w:rPr>
              <w:lastRenderedPageBreak/>
              <w:t>8.</w:t>
            </w:r>
          </w:p>
        </w:tc>
        <w:tc>
          <w:tcPr>
            <w:tcW w:w="2152" w:type="dxa"/>
            <w:tcBorders>
              <w:top w:val="single" w:sz="6" w:space="0" w:color="000000"/>
              <w:left w:val="single" w:sz="6" w:space="0" w:color="000000"/>
              <w:bottom w:val="single" w:sz="6" w:space="0" w:color="000000"/>
              <w:right w:val="single" w:sz="6" w:space="0" w:color="000000"/>
            </w:tcBorders>
          </w:tcPr>
          <w:p w14:paraId="4AC07695" w14:textId="77777777" w:rsidR="00001F9C" w:rsidRPr="00DF3FCD" w:rsidRDefault="00906426" w:rsidP="00001F9C">
            <w:pPr>
              <w:jc w:val="both"/>
              <w:rPr>
                <w:b/>
                <w:color w:val="000000" w:themeColor="text1"/>
              </w:rPr>
            </w:pPr>
            <w:r w:rsidRPr="00DF3FCD">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5492011A" w14:textId="77777777" w:rsidR="00906426" w:rsidRPr="00DF3FCD" w:rsidRDefault="00906426" w:rsidP="00906426">
            <w:pPr>
              <w:jc w:val="center"/>
              <w:rPr>
                <w:color w:val="000000" w:themeColor="text1"/>
              </w:rPr>
            </w:pPr>
            <w:r w:rsidRPr="00DF3FCD">
              <w:rPr>
                <w:b/>
                <w:bCs/>
                <w:color w:val="000000" w:themeColor="text1"/>
              </w:rPr>
              <w:t>Finanšu ministrija</w:t>
            </w:r>
            <w:r w:rsidR="001F2CC5" w:rsidRPr="00DF3FCD">
              <w:rPr>
                <w:b/>
                <w:bCs/>
                <w:color w:val="000000" w:themeColor="text1"/>
              </w:rPr>
              <w:t>s</w:t>
            </w:r>
            <w:r w:rsidRPr="00DF3FCD">
              <w:rPr>
                <w:b/>
                <w:bCs/>
                <w:color w:val="000000" w:themeColor="text1"/>
              </w:rPr>
              <w:t xml:space="preserve"> (FM) </w:t>
            </w:r>
            <w:r w:rsidR="003E3C91" w:rsidRPr="00DF3FCD">
              <w:rPr>
                <w:b/>
                <w:bCs/>
                <w:color w:val="000000" w:themeColor="text1"/>
              </w:rPr>
              <w:t>14</w:t>
            </w:r>
            <w:r w:rsidRPr="00DF3FCD">
              <w:rPr>
                <w:b/>
                <w:bCs/>
                <w:color w:val="000000" w:themeColor="text1"/>
              </w:rPr>
              <w:t>.1</w:t>
            </w:r>
            <w:r w:rsidR="003E3C91" w:rsidRPr="00DF3FCD">
              <w:rPr>
                <w:b/>
                <w:bCs/>
                <w:color w:val="000000" w:themeColor="text1"/>
              </w:rPr>
              <w:t>1</w:t>
            </w:r>
            <w:r w:rsidRPr="00DF3FCD">
              <w:rPr>
                <w:b/>
                <w:bCs/>
                <w:color w:val="000000" w:themeColor="text1"/>
              </w:rPr>
              <w:t>.2019 atzinums</w:t>
            </w:r>
          </w:p>
          <w:p w14:paraId="00412D86" w14:textId="77777777" w:rsidR="00001F9C" w:rsidRPr="00DF3FCD" w:rsidRDefault="00906426" w:rsidP="00B24574">
            <w:pPr>
              <w:jc w:val="both"/>
              <w:rPr>
                <w:b/>
                <w:color w:val="000000" w:themeColor="text1"/>
              </w:rPr>
            </w:pPr>
            <w:r w:rsidRPr="00DF3FCD">
              <w:rPr>
                <w:color w:val="000000" w:themeColor="text1"/>
              </w:rPr>
              <w:t>Lūdzam izvērtēt nepieciešamību precizēt noteikumu projektu, ņemot vērā, ka tajā ietvertie grozījumi paredz, ka VARAM kā atbildīgā iestāde saistībā ar projektu īstenošanas kontroli un auditu tiek svītrota no tā informācijas saņēmēju loka, kurai finansējuma saņēmējam jānodrošina pieeja projekta dokumentācijai, vienlaikus noteikumu projekts neparedz mainīt nosacījumu, ka VARAM kā atbildīgai iestādei ir tiesības veikt pārbaudes projekta īstenošanas vietās.</w:t>
            </w:r>
          </w:p>
        </w:tc>
        <w:tc>
          <w:tcPr>
            <w:tcW w:w="4252" w:type="dxa"/>
            <w:tcBorders>
              <w:top w:val="single" w:sz="6" w:space="0" w:color="000000"/>
              <w:left w:val="single" w:sz="6" w:space="0" w:color="000000"/>
              <w:bottom w:val="single" w:sz="6" w:space="0" w:color="000000"/>
              <w:right w:val="single" w:sz="6" w:space="0" w:color="000000"/>
            </w:tcBorders>
          </w:tcPr>
          <w:p w14:paraId="5F7C1072" w14:textId="77777777" w:rsidR="00004172" w:rsidRPr="00DF3FCD" w:rsidRDefault="00004172" w:rsidP="00004172">
            <w:pPr>
              <w:spacing w:before="120" w:after="120"/>
              <w:jc w:val="center"/>
              <w:rPr>
                <w:b/>
                <w:color w:val="000000" w:themeColor="text1"/>
              </w:rPr>
            </w:pPr>
            <w:r w:rsidRPr="00DF3FCD">
              <w:rPr>
                <w:b/>
                <w:color w:val="000000" w:themeColor="text1"/>
              </w:rPr>
              <w:t>Ņemts vērā</w:t>
            </w:r>
          </w:p>
          <w:p w14:paraId="358FCA0C" w14:textId="77777777" w:rsidR="00001F9C" w:rsidRPr="00DF3FCD" w:rsidRDefault="00004172" w:rsidP="00265E37">
            <w:pPr>
              <w:jc w:val="both"/>
              <w:rPr>
                <w:b/>
                <w:color w:val="000000" w:themeColor="text1"/>
              </w:rPr>
            </w:pPr>
            <w:r w:rsidRPr="00DF3FCD">
              <w:rPr>
                <w:color w:val="000000" w:themeColor="text1"/>
              </w:rPr>
              <w:t>MK Noteikumu projektā dzēsta iepriekš piedāvātā redakcija: “</w:t>
            </w:r>
            <w:r w:rsidR="00265E37" w:rsidRPr="00DF3FCD">
              <w:rPr>
                <w:color w:val="000000" w:themeColor="text1"/>
              </w:rPr>
              <w:t>1.18. svītrot 93. punkta ievaddaļā vārdu “ministrijai”</w:t>
            </w:r>
            <w:r w:rsidRPr="00DF3FCD">
              <w:rPr>
                <w:color w:val="000000" w:themeColor="text1"/>
              </w:rPr>
              <w:t>”, tādā veidā VARAM tiek nodrošināta pieeja projektu dokumentācijai.</w:t>
            </w:r>
          </w:p>
        </w:tc>
        <w:tc>
          <w:tcPr>
            <w:tcW w:w="3236" w:type="dxa"/>
            <w:tcBorders>
              <w:top w:val="single" w:sz="4" w:space="0" w:color="auto"/>
              <w:left w:val="single" w:sz="4" w:space="0" w:color="auto"/>
              <w:bottom w:val="single" w:sz="4" w:space="0" w:color="auto"/>
            </w:tcBorders>
          </w:tcPr>
          <w:p w14:paraId="6846EE0C" w14:textId="77777777" w:rsidR="00001F9C" w:rsidRPr="00DF3FCD" w:rsidRDefault="00265E37" w:rsidP="00001F9C">
            <w:pPr>
              <w:jc w:val="both"/>
              <w:rPr>
                <w:b/>
                <w:color w:val="000000" w:themeColor="text1"/>
              </w:rPr>
            </w:pPr>
            <w:r w:rsidRPr="00DF3FCD">
              <w:rPr>
                <w:iCs/>
                <w:color w:val="000000" w:themeColor="text1"/>
              </w:rPr>
              <w:t xml:space="preserve">Ministru kabineta 2018. gada 12. jūnija noteikumu Nr. 333 „Emisijas kvotu izsolīšanas instrumenta finansēto projektu atklāta konkursa "Siltumnīcefekta gāzu emisiju samazināšana ar viedajām pilsētvides tehnoloģijām" nolikums” </w:t>
            </w:r>
            <w:r w:rsidRPr="00DF3FCD">
              <w:rPr>
                <w:rFonts w:eastAsia="Calibri"/>
                <w:bCs/>
                <w:color w:val="000000" w:themeColor="text1"/>
              </w:rPr>
              <w:t>93. punkts paliek šobrīd spēkā esošajā redakcijā.</w:t>
            </w:r>
          </w:p>
        </w:tc>
      </w:tr>
      <w:tr w:rsidR="00DF3FCD" w:rsidRPr="00DF3FCD" w14:paraId="4858846D" w14:textId="77777777" w:rsidTr="0057181C">
        <w:trPr>
          <w:trHeight w:val="522"/>
        </w:trPr>
        <w:tc>
          <w:tcPr>
            <w:tcW w:w="534" w:type="dxa"/>
            <w:tcBorders>
              <w:top w:val="single" w:sz="6" w:space="0" w:color="000000"/>
              <w:left w:val="single" w:sz="6" w:space="0" w:color="000000"/>
              <w:bottom w:val="single" w:sz="6" w:space="0" w:color="000000"/>
              <w:right w:val="single" w:sz="6" w:space="0" w:color="000000"/>
            </w:tcBorders>
            <w:vAlign w:val="center"/>
          </w:tcPr>
          <w:p w14:paraId="6DB64813" w14:textId="77777777" w:rsidR="00001F9C" w:rsidRPr="00DF3FCD" w:rsidRDefault="00001F9C" w:rsidP="00001F9C">
            <w:pPr>
              <w:jc w:val="center"/>
              <w:rPr>
                <w:color w:val="000000" w:themeColor="text1"/>
              </w:rPr>
            </w:pPr>
            <w:r w:rsidRPr="00DF3FCD">
              <w:rPr>
                <w:color w:val="000000" w:themeColor="text1"/>
              </w:rPr>
              <w:t>9.</w:t>
            </w:r>
          </w:p>
        </w:tc>
        <w:tc>
          <w:tcPr>
            <w:tcW w:w="2152" w:type="dxa"/>
            <w:tcBorders>
              <w:top w:val="single" w:sz="6" w:space="0" w:color="000000"/>
              <w:left w:val="single" w:sz="6" w:space="0" w:color="000000"/>
              <w:bottom w:val="single" w:sz="6" w:space="0" w:color="000000"/>
              <w:right w:val="single" w:sz="6" w:space="0" w:color="000000"/>
            </w:tcBorders>
          </w:tcPr>
          <w:p w14:paraId="04F7E5D6" w14:textId="77777777" w:rsidR="00001F9C" w:rsidRPr="00DF3FCD" w:rsidRDefault="00C93B29" w:rsidP="00001F9C">
            <w:pPr>
              <w:jc w:val="both"/>
              <w:rPr>
                <w:b/>
                <w:color w:val="000000" w:themeColor="text1"/>
              </w:rPr>
            </w:pPr>
            <w:r w:rsidRPr="00DF3FCD">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3538E9A2" w14:textId="77777777" w:rsidR="00163BEF" w:rsidRPr="00DF3FCD" w:rsidRDefault="00C93B29" w:rsidP="00163BEF">
            <w:pPr>
              <w:jc w:val="center"/>
              <w:rPr>
                <w:color w:val="000000" w:themeColor="text1"/>
              </w:rPr>
            </w:pPr>
            <w:r w:rsidRPr="00DF3FCD">
              <w:rPr>
                <w:b/>
                <w:bCs/>
                <w:color w:val="000000" w:themeColor="text1"/>
              </w:rPr>
              <w:t>Tieslietu</w:t>
            </w:r>
            <w:r w:rsidR="00163BEF" w:rsidRPr="00DF3FCD">
              <w:rPr>
                <w:b/>
                <w:bCs/>
                <w:color w:val="000000" w:themeColor="text1"/>
              </w:rPr>
              <w:t xml:space="preserve"> ministrija</w:t>
            </w:r>
            <w:r w:rsidR="001F2CC5" w:rsidRPr="00DF3FCD">
              <w:rPr>
                <w:b/>
                <w:bCs/>
                <w:color w:val="000000" w:themeColor="text1"/>
              </w:rPr>
              <w:t>s</w:t>
            </w:r>
            <w:r w:rsidR="00163BEF" w:rsidRPr="00DF3FCD">
              <w:rPr>
                <w:b/>
                <w:bCs/>
                <w:color w:val="000000" w:themeColor="text1"/>
              </w:rPr>
              <w:t xml:space="preserve"> (</w:t>
            </w:r>
            <w:r w:rsidRPr="00DF3FCD">
              <w:rPr>
                <w:b/>
                <w:bCs/>
                <w:color w:val="000000" w:themeColor="text1"/>
              </w:rPr>
              <w:t>T</w:t>
            </w:r>
            <w:r w:rsidR="00163BEF" w:rsidRPr="00DF3FCD">
              <w:rPr>
                <w:b/>
                <w:bCs/>
                <w:color w:val="000000" w:themeColor="text1"/>
              </w:rPr>
              <w:t xml:space="preserve">M) </w:t>
            </w:r>
            <w:r w:rsidRPr="00DF3FCD">
              <w:rPr>
                <w:b/>
                <w:bCs/>
                <w:color w:val="000000" w:themeColor="text1"/>
              </w:rPr>
              <w:t>14</w:t>
            </w:r>
            <w:r w:rsidR="00163BEF" w:rsidRPr="00DF3FCD">
              <w:rPr>
                <w:b/>
                <w:bCs/>
                <w:color w:val="000000" w:themeColor="text1"/>
              </w:rPr>
              <w:t>.1</w:t>
            </w:r>
            <w:r w:rsidRPr="00DF3FCD">
              <w:rPr>
                <w:b/>
                <w:bCs/>
                <w:color w:val="000000" w:themeColor="text1"/>
              </w:rPr>
              <w:t>1</w:t>
            </w:r>
            <w:r w:rsidR="00163BEF" w:rsidRPr="00DF3FCD">
              <w:rPr>
                <w:b/>
                <w:bCs/>
                <w:color w:val="000000" w:themeColor="text1"/>
              </w:rPr>
              <w:t>.2019 atzinums</w:t>
            </w:r>
          </w:p>
          <w:p w14:paraId="6367A9BE" w14:textId="77777777" w:rsidR="00001F9C" w:rsidRPr="00DF3FCD" w:rsidRDefault="00163BEF" w:rsidP="00B24574">
            <w:pPr>
              <w:jc w:val="both"/>
              <w:rPr>
                <w:b/>
                <w:color w:val="000000" w:themeColor="text1"/>
              </w:rPr>
            </w:pPr>
            <w:r w:rsidRPr="00DF3FCD">
              <w:rPr>
                <w:color w:val="000000" w:themeColor="text1"/>
              </w:rPr>
              <w:t xml:space="preserve">Norādām, ka Valsts pārvaldes iekārtas likuma 43. panta otrā daļa noteic, ka „Deleģējot pārvaldes uzdevumu ar līgumu, attiecībā uz konkrētā uzdevuma izpildi pilnvarotā persona atrodas tās iestādes </w:t>
            </w:r>
            <w:r w:rsidRPr="00DF3FCD">
              <w:rPr>
                <w:color w:val="000000" w:themeColor="text1"/>
                <w:u w:val="single"/>
              </w:rPr>
              <w:t>padotībā</w:t>
            </w:r>
            <w:r w:rsidRPr="00DF3FCD">
              <w:rPr>
                <w:color w:val="000000" w:themeColor="text1"/>
              </w:rPr>
              <w:t xml:space="preserve">, kura slēdz līgumu.” Ievērojot minēto, lūdzam precizēt projekta 1.1. apakšpunktu, kas šobrīd paredz, ka </w:t>
            </w:r>
            <w:r w:rsidRPr="00DF3FCD">
              <w:rPr>
                <w:bCs/>
                <w:iCs/>
                <w:color w:val="000000" w:themeColor="text1"/>
              </w:rPr>
              <w:t xml:space="preserve">sabiedrība ar ierobežotu atbildību "Vides investīciju fonds” (turpmāk – Vides investīciju fonds) attiecībā uz tai deleģēto valsts pārvaldes uzdevuma izpildi ir Vides </w:t>
            </w:r>
            <w:r w:rsidRPr="00DF3FCD">
              <w:rPr>
                <w:bCs/>
                <w:iCs/>
                <w:color w:val="000000" w:themeColor="text1"/>
              </w:rPr>
              <w:lastRenderedPageBreak/>
              <w:t xml:space="preserve">aizsardzības un reģionālās attīstības ministrija (turpmāk - ministrija) </w:t>
            </w:r>
            <w:r w:rsidRPr="00DF3FCD">
              <w:rPr>
                <w:bCs/>
                <w:iCs/>
                <w:color w:val="000000" w:themeColor="text1"/>
                <w:u w:val="single"/>
              </w:rPr>
              <w:t>pārraudzībā</w:t>
            </w:r>
            <w:r w:rsidRPr="00DF3FCD">
              <w:rPr>
                <w:bCs/>
                <w:iCs/>
                <w:color w:val="000000" w:themeColor="text1"/>
              </w:rPr>
              <w:t>. Turklāt, lai izvairītos no normatīvo aktu normu dublēšanas, lūdzam svītrot projekta 1.1. apakšpunktā izteiktā 3. punkta pēdējo teikumu, jo prasību, ka Vides investīciju fonds attiecībā uz tam deleģēto valsts pārvaldes uzdevuma izpildi būs ministrijas padotībā, noteic Valsts pārvaldes iekārtas likuma 43. panta otrā daļa, vai arī projekta anotācijā skaidrot nepieciešamību projektā dublēt minēto likuma normu.</w:t>
            </w:r>
          </w:p>
        </w:tc>
        <w:tc>
          <w:tcPr>
            <w:tcW w:w="4252" w:type="dxa"/>
            <w:tcBorders>
              <w:top w:val="single" w:sz="6" w:space="0" w:color="000000"/>
              <w:left w:val="single" w:sz="6" w:space="0" w:color="000000"/>
              <w:bottom w:val="single" w:sz="6" w:space="0" w:color="000000"/>
              <w:right w:val="single" w:sz="6" w:space="0" w:color="000000"/>
            </w:tcBorders>
          </w:tcPr>
          <w:p w14:paraId="7FD10F28" w14:textId="77777777" w:rsidR="00001F9C" w:rsidRDefault="006C1C72" w:rsidP="006C1C72">
            <w:pPr>
              <w:jc w:val="center"/>
              <w:rPr>
                <w:b/>
                <w:color w:val="000000" w:themeColor="text1"/>
              </w:rPr>
            </w:pPr>
            <w:r w:rsidRPr="00DF3FCD">
              <w:rPr>
                <w:b/>
                <w:color w:val="000000" w:themeColor="text1"/>
              </w:rPr>
              <w:lastRenderedPageBreak/>
              <w:t>Ņemts vērā</w:t>
            </w:r>
          </w:p>
          <w:p w14:paraId="4A512FC7" w14:textId="321B8646" w:rsidR="00ED5108" w:rsidRPr="00B822B8" w:rsidRDefault="00ED5108" w:rsidP="00B822B8">
            <w:pPr>
              <w:pStyle w:val="CommentText"/>
              <w:jc w:val="both"/>
              <w:rPr>
                <w:bCs/>
                <w:iCs/>
                <w:color w:val="000000" w:themeColor="text1"/>
                <w:sz w:val="24"/>
                <w:szCs w:val="24"/>
              </w:rPr>
            </w:pPr>
            <w:r w:rsidRPr="00B822B8">
              <w:rPr>
                <w:color w:val="000000" w:themeColor="text1"/>
                <w:sz w:val="24"/>
                <w:szCs w:val="24"/>
              </w:rPr>
              <w:t xml:space="preserve">Saskaņā ar VPIL 7.panta trešo daļu  padotību īsteno pakļautības vai pārraudzības formā. Līdz ar to tiesiskās skaidrības labad ir nepieciešams izvēlēties padotības formu un šī izvēle ir noteikta noteikumu </w:t>
            </w:r>
            <w:r w:rsidRPr="00B822B8">
              <w:rPr>
                <w:bCs/>
                <w:iCs/>
                <w:color w:val="000000" w:themeColor="text1"/>
                <w:sz w:val="24"/>
                <w:szCs w:val="24"/>
              </w:rPr>
              <w:t>projekta 1.1</w:t>
            </w:r>
            <w:r w:rsidR="00B822B8">
              <w:rPr>
                <w:bCs/>
                <w:iCs/>
                <w:color w:val="000000" w:themeColor="text1"/>
                <w:sz w:val="24"/>
                <w:szCs w:val="24"/>
              </w:rPr>
              <w:t>. </w:t>
            </w:r>
            <w:r w:rsidRPr="00B822B8">
              <w:rPr>
                <w:bCs/>
                <w:iCs/>
                <w:color w:val="000000" w:themeColor="text1"/>
                <w:sz w:val="24"/>
                <w:szCs w:val="24"/>
              </w:rPr>
              <w:t>punktā.</w:t>
            </w:r>
          </w:p>
          <w:p w14:paraId="274F46C3" w14:textId="0DC0D156" w:rsidR="00ED5108" w:rsidRPr="00B822B8" w:rsidRDefault="00ED5108" w:rsidP="00B822B8">
            <w:pPr>
              <w:pStyle w:val="CommentText"/>
              <w:jc w:val="both"/>
              <w:rPr>
                <w:color w:val="000000" w:themeColor="text1"/>
                <w:sz w:val="24"/>
                <w:szCs w:val="24"/>
              </w:rPr>
            </w:pPr>
            <w:r w:rsidRPr="00B822B8">
              <w:rPr>
                <w:bCs/>
                <w:iCs/>
                <w:color w:val="000000" w:themeColor="text1"/>
                <w:sz w:val="24"/>
                <w:szCs w:val="24"/>
              </w:rPr>
              <w:t>Pārraudzība konkrētā gadījumā ir efektīvāka, jo ļauj VARAM vērtēt VIF lēmumu tiesiskos nevis tehniskos aspektus, kas prasītu no VARAM tehniskās ekspertīzes kapacitāti.</w:t>
            </w:r>
          </w:p>
          <w:p w14:paraId="275A6854" w14:textId="2100A3E6" w:rsidR="00ED5108" w:rsidRPr="00B822B8" w:rsidRDefault="00B822B8" w:rsidP="00B822B8">
            <w:pPr>
              <w:jc w:val="both"/>
              <w:rPr>
                <w:color w:val="000000" w:themeColor="text1"/>
              </w:rPr>
            </w:pPr>
            <w:r>
              <w:rPr>
                <w:color w:val="000000" w:themeColor="text1"/>
              </w:rPr>
              <w:t>VPIL 7. </w:t>
            </w:r>
            <w:r w:rsidR="00ED5108" w:rsidRPr="00B822B8">
              <w:rPr>
                <w:color w:val="000000" w:themeColor="text1"/>
              </w:rPr>
              <w:t>panta 4.</w:t>
            </w:r>
            <w:r>
              <w:rPr>
                <w:color w:val="000000" w:themeColor="text1"/>
              </w:rPr>
              <w:t> </w:t>
            </w:r>
            <w:r w:rsidR="00ED5108" w:rsidRPr="00B822B8">
              <w:rPr>
                <w:color w:val="000000" w:themeColor="text1"/>
              </w:rPr>
              <w:t xml:space="preserve">punkts: Pakļautība nozīmē augstākas iestādes vai </w:t>
            </w:r>
            <w:r w:rsidR="00ED5108" w:rsidRPr="00B822B8">
              <w:rPr>
                <w:color w:val="000000" w:themeColor="text1"/>
              </w:rPr>
              <w:lastRenderedPageBreak/>
              <w:t>amatpersonas tiesības dot rīkojumu zemākai iestādei vai amatpersonai, kā arī atcelt zemākas iestādes vai amatpersonas lēmumu.</w:t>
            </w:r>
          </w:p>
          <w:p w14:paraId="1AE7B937" w14:textId="7C3589E2" w:rsidR="00ED5108" w:rsidRPr="00DF3FCD" w:rsidRDefault="00ED5108" w:rsidP="00B822B8">
            <w:pPr>
              <w:jc w:val="both"/>
              <w:rPr>
                <w:b/>
                <w:color w:val="000000" w:themeColor="text1"/>
              </w:rPr>
            </w:pPr>
            <w:r w:rsidRPr="00B822B8">
              <w:rPr>
                <w:color w:val="000000" w:themeColor="text1"/>
              </w:rPr>
              <w:t>VPIL 7.</w:t>
            </w:r>
            <w:r w:rsidR="00B822B8">
              <w:rPr>
                <w:color w:val="000000" w:themeColor="text1"/>
              </w:rPr>
              <w:t> </w:t>
            </w:r>
            <w:r w:rsidRPr="00B822B8">
              <w:rPr>
                <w:color w:val="000000" w:themeColor="text1"/>
              </w:rPr>
              <w:t>panta 5.</w:t>
            </w:r>
            <w:r w:rsidR="00B822B8">
              <w:rPr>
                <w:color w:val="000000" w:themeColor="text1"/>
              </w:rPr>
              <w:t> </w:t>
            </w:r>
            <w:r w:rsidRPr="00B822B8">
              <w:rPr>
                <w:color w:val="000000" w:themeColor="text1"/>
              </w:rPr>
              <w:t>punkts: Pārraudzība nozīmē augstākas iestādes vai amatpersonas tiesības pārbaudīt zemākas iestādes vai amatpersonas lēmuma tiesiskumu un atcelt prettiesisku lēmumu, kā arī prettiesiskas bezdarbības gadījumā dot rīkojumu pieņemt lēmumu.</w:t>
            </w:r>
          </w:p>
        </w:tc>
        <w:tc>
          <w:tcPr>
            <w:tcW w:w="3236" w:type="dxa"/>
            <w:tcBorders>
              <w:top w:val="single" w:sz="4" w:space="0" w:color="auto"/>
              <w:left w:val="single" w:sz="4" w:space="0" w:color="auto"/>
              <w:bottom w:val="single" w:sz="4" w:space="0" w:color="auto"/>
            </w:tcBorders>
          </w:tcPr>
          <w:p w14:paraId="46B928A1" w14:textId="634A34D1" w:rsidR="00001F9C" w:rsidRPr="00DF3FCD" w:rsidRDefault="00ED5108" w:rsidP="00E96521">
            <w:pPr>
              <w:jc w:val="both"/>
              <w:rPr>
                <w:color w:val="000000" w:themeColor="text1"/>
              </w:rPr>
            </w:pPr>
            <w:r>
              <w:rPr>
                <w:color w:val="000000" w:themeColor="text1"/>
              </w:rPr>
              <w:lastRenderedPageBreak/>
              <w:t xml:space="preserve"> Papildināts </w:t>
            </w:r>
            <w:r>
              <w:rPr>
                <w:bCs/>
                <w:color w:val="000000" w:themeColor="text1"/>
              </w:rPr>
              <w:t>a</w:t>
            </w:r>
            <w:r>
              <w:rPr>
                <w:color w:val="000000" w:themeColor="text1"/>
              </w:rPr>
              <w:t>notācijas I sadaļas 2. punkts.</w:t>
            </w:r>
          </w:p>
        </w:tc>
      </w:tr>
      <w:tr w:rsidR="00DF3FCD" w:rsidRPr="00DF3FCD" w14:paraId="0750D72D"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06DD1E92" w14:textId="77777777" w:rsidR="00001F9C" w:rsidRPr="00DF3FCD" w:rsidRDefault="00001F9C" w:rsidP="00001F9C">
            <w:pPr>
              <w:jc w:val="center"/>
              <w:rPr>
                <w:color w:val="000000" w:themeColor="text1"/>
              </w:rPr>
            </w:pPr>
            <w:r w:rsidRPr="00DF3FCD">
              <w:rPr>
                <w:color w:val="000000" w:themeColor="text1"/>
              </w:rPr>
              <w:lastRenderedPageBreak/>
              <w:t>10.</w:t>
            </w:r>
          </w:p>
        </w:tc>
        <w:tc>
          <w:tcPr>
            <w:tcW w:w="2152" w:type="dxa"/>
            <w:tcBorders>
              <w:top w:val="single" w:sz="6" w:space="0" w:color="000000"/>
              <w:left w:val="single" w:sz="6" w:space="0" w:color="000000"/>
              <w:bottom w:val="single" w:sz="6" w:space="0" w:color="000000"/>
              <w:right w:val="single" w:sz="6" w:space="0" w:color="000000"/>
            </w:tcBorders>
          </w:tcPr>
          <w:p w14:paraId="6BEA79C3" w14:textId="30D910F7" w:rsidR="00001F9C" w:rsidRPr="00DF3FCD" w:rsidRDefault="00C93B29" w:rsidP="00001F9C">
            <w:pPr>
              <w:jc w:val="both"/>
              <w:rPr>
                <w:b/>
                <w:color w:val="000000" w:themeColor="text1"/>
              </w:rPr>
            </w:pPr>
            <w:r w:rsidRPr="00DF3FCD">
              <w:rPr>
                <w:b/>
                <w:color w:val="000000" w:themeColor="text1"/>
              </w:rPr>
              <w:t>Anotācijas I sadaļas 2. punkts</w:t>
            </w:r>
          </w:p>
        </w:tc>
        <w:tc>
          <w:tcPr>
            <w:tcW w:w="4394" w:type="dxa"/>
            <w:tcBorders>
              <w:top w:val="single" w:sz="6" w:space="0" w:color="000000"/>
              <w:left w:val="single" w:sz="6" w:space="0" w:color="000000"/>
              <w:bottom w:val="single" w:sz="6" w:space="0" w:color="000000"/>
              <w:right w:val="single" w:sz="6" w:space="0" w:color="000000"/>
            </w:tcBorders>
          </w:tcPr>
          <w:p w14:paraId="1D4E2CEC" w14:textId="77777777" w:rsidR="00C93B29" w:rsidRPr="00DF3FCD" w:rsidRDefault="00C93B29" w:rsidP="00C93B29">
            <w:pPr>
              <w:spacing w:before="120" w:after="120"/>
              <w:jc w:val="center"/>
              <w:rPr>
                <w:color w:val="000000" w:themeColor="text1"/>
              </w:rPr>
            </w:pPr>
            <w:r w:rsidRPr="00DF3FCD">
              <w:rPr>
                <w:b/>
                <w:bCs/>
                <w:color w:val="000000" w:themeColor="text1"/>
              </w:rPr>
              <w:t>Tieslietu ministrija</w:t>
            </w:r>
            <w:r w:rsidR="001F2CC5" w:rsidRPr="00DF3FCD">
              <w:rPr>
                <w:b/>
                <w:bCs/>
                <w:color w:val="000000" w:themeColor="text1"/>
              </w:rPr>
              <w:t>s</w:t>
            </w:r>
            <w:r w:rsidRPr="00DF3FCD">
              <w:rPr>
                <w:b/>
                <w:bCs/>
                <w:color w:val="000000" w:themeColor="text1"/>
              </w:rPr>
              <w:t xml:space="preserve"> (TM) 14.11.2019 atzinums</w:t>
            </w:r>
          </w:p>
          <w:p w14:paraId="5B1E0F9B" w14:textId="77777777" w:rsidR="0037454F" w:rsidRPr="00DF3FCD" w:rsidRDefault="00C93B29" w:rsidP="00203E57">
            <w:pPr>
              <w:spacing w:before="120" w:after="120"/>
              <w:jc w:val="both"/>
              <w:rPr>
                <w:iCs/>
                <w:color w:val="000000" w:themeColor="text1"/>
              </w:rPr>
            </w:pPr>
            <w:r w:rsidRPr="00DF3FCD">
              <w:rPr>
                <w:color w:val="000000" w:themeColor="text1"/>
              </w:rPr>
              <w:t xml:space="preserve">Lūdzam projekta anotācijas I sadaļas 2. punktā izvērstāk skaidrot projekta 1.1., 1.4. un 1.11. apakšpunkta nepieciešamību un pamatotību atbilstoši </w:t>
            </w:r>
            <w:r w:rsidRPr="00DF3FCD">
              <w:rPr>
                <w:bCs/>
                <w:iCs/>
                <w:color w:val="000000" w:themeColor="text1"/>
              </w:rPr>
              <w:t>Ministru kabineta 2009. gada 15. decembra instrukcijas Nr. 19 “Tiesību akta projekta sākotnējās ietekmes izvērtēšanas kārtība” 14. punktam, cita starpā norādot pastāvošo tiesisko regulējumu un skaidrojot tā būtību, raksturojot pastāvošā tiesiskā regulējuma nepilnības un skaidrojot, kā tiesiskā regulējuma izmaiņas risinās norādīto problēmu vai atrisinās to pilnībā.</w:t>
            </w:r>
            <w:r w:rsidR="0037454F" w:rsidRPr="00DF3FCD">
              <w:rPr>
                <w:iCs/>
                <w:color w:val="000000" w:themeColor="text1"/>
              </w:rPr>
              <w:t xml:space="preserve"> </w:t>
            </w:r>
          </w:p>
          <w:p w14:paraId="2B499E27" w14:textId="77777777" w:rsidR="00D14EE3" w:rsidRPr="00DF3FCD" w:rsidRDefault="0037454F" w:rsidP="00B822B8">
            <w:pPr>
              <w:spacing w:before="120" w:after="120"/>
              <w:jc w:val="both"/>
              <w:rPr>
                <w:bCs/>
                <w:iCs/>
                <w:color w:val="000000" w:themeColor="text1"/>
              </w:rPr>
            </w:pPr>
            <w:r w:rsidRPr="00DF3FCD">
              <w:rPr>
                <w:iCs/>
                <w:color w:val="000000" w:themeColor="text1"/>
              </w:rPr>
              <w:t>Tai skaitā norādām, ka Valsts pārvaldes iekārtas likuma</w:t>
            </w:r>
            <w:r w:rsidRPr="00DF3FCD">
              <w:rPr>
                <w:color w:val="000000" w:themeColor="text1"/>
              </w:rPr>
              <w:t xml:space="preserve"> 40. panta pirmā daļa noteic, ka publiska persona var deleģēt privātpersonai un citai publiskai personai </w:t>
            </w:r>
            <w:r w:rsidRPr="00DF3FCD">
              <w:rPr>
                <w:color w:val="000000" w:themeColor="text1"/>
              </w:rPr>
              <w:lastRenderedPageBreak/>
              <w:t xml:space="preserve">(turpmāk – pilnvarotā persona) pārvaldes uzdevumu, ja pilnvarotā persona attiecīgo uzdevumu var veikt efektīvāk. Savukārt Valsts pārvaldes iekārtas likuma 42. pants noteic, ka privātpersonai jābūt tiesīgai veikt attiecīgo pārvaldes uzdevumu. Lemjot par pārvaldes uzdevuma deleģēšanu privātpersonai, ņem vērā tās pieredzi, reputāciju, resursus, personāla kvalifikāciju, kā arī citus kritērijus. Lemjot par pārvaldes uzdevuma deleģēšanu personu apvienībai, izvērtē, vai tā nepārstāv atsevišķas mantiski vai citādi ieinteresētas grupas intereses. Ievērojot minēto, lūdzam papildināt projekta anotāciju ar atbilstošu informāciju un izvērstu pamatojumu par </w:t>
            </w:r>
            <w:r w:rsidRPr="00DF3FCD">
              <w:rPr>
                <w:bCs/>
                <w:iCs/>
                <w:color w:val="000000" w:themeColor="text1"/>
              </w:rPr>
              <w:t xml:space="preserve">projekta 1.1. apakšpunktā paredzētā valsts pārvaldes uzdevuma deleģēšanu privātpersonai – Vides investīciju fondam. </w:t>
            </w:r>
          </w:p>
          <w:p w14:paraId="424506C6" w14:textId="77777777" w:rsidR="00001F9C" w:rsidRPr="00DF3FCD" w:rsidRDefault="0037454F" w:rsidP="00203E57">
            <w:pPr>
              <w:spacing w:before="120" w:after="120"/>
              <w:jc w:val="both"/>
              <w:rPr>
                <w:b/>
                <w:color w:val="000000" w:themeColor="text1"/>
              </w:rPr>
            </w:pPr>
            <w:r w:rsidRPr="00DF3FCD">
              <w:rPr>
                <w:bCs/>
                <w:iCs/>
                <w:color w:val="000000" w:themeColor="text1"/>
              </w:rPr>
              <w:t>Lūdzam arī skaidrot, kādus uzdevumus ietver projekta 1.1. apakšpunktā paredzētā projektu īstenošanas uzraudzības kontrole un kā tā atšķiras no projekta anotācijas I sadaļā norādītās kontroles funkcijas, ko nodrošinās ministrija.</w:t>
            </w:r>
          </w:p>
        </w:tc>
        <w:tc>
          <w:tcPr>
            <w:tcW w:w="4252" w:type="dxa"/>
            <w:tcBorders>
              <w:top w:val="single" w:sz="6" w:space="0" w:color="000000"/>
              <w:left w:val="single" w:sz="6" w:space="0" w:color="000000"/>
              <w:bottom w:val="single" w:sz="6" w:space="0" w:color="000000"/>
              <w:right w:val="single" w:sz="6" w:space="0" w:color="000000"/>
            </w:tcBorders>
          </w:tcPr>
          <w:p w14:paraId="6D21B424" w14:textId="77777777" w:rsidR="00D14EE3" w:rsidRPr="00DF3FCD" w:rsidRDefault="00D14EE3" w:rsidP="00D14EE3">
            <w:pPr>
              <w:spacing w:before="120" w:after="120"/>
              <w:jc w:val="center"/>
              <w:rPr>
                <w:b/>
                <w:color w:val="000000" w:themeColor="text1"/>
              </w:rPr>
            </w:pPr>
            <w:r w:rsidRPr="00DF3FCD">
              <w:rPr>
                <w:b/>
                <w:color w:val="000000" w:themeColor="text1"/>
              </w:rPr>
              <w:lastRenderedPageBreak/>
              <w:t>Ņemts vērā</w:t>
            </w:r>
          </w:p>
          <w:p w14:paraId="44271755" w14:textId="06382EF5" w:rsidR="00D14EE3" w:rsidRPr="00DF3FCD" w:rsidRDefault="00C25914" w:rsidP="00D14EE3">
            <w:pPr>
              <w:spacing w:before="120" w:after="120"/>
              <w:jc w:val="both"/>
              <w:rPr>
                <w:color w:val="000000" w:themeColor="text1"/>
              </w:rPr>
            </w:pPr>
            <w:r>
              <w:rPr>
                <w:color w:val="000000" w:themeColor="text1"/>
              </w:rPr>
              <w:t xml:space="preserve">Atbilstoši jau spēkā esošam deleģējumam (2019. gada 13.maija Atsevišķu pārvaldes uzdevumu deleģēšanas līgums V/9/2019 starp VARAM un VIF un šī līguma 1. pielikumā noteiktie deleģētie uzdevumi) </w:t>
            </w:r>
            <w:r w:rsidRPr="00FE5E22">
              <w:rPr>
                <w:color w:val="000000" w:themeColor="text1"/>
              </w:rPr>
              <w:t>VIF jau šobrīd ir deleģētas</w:t>
            </w:r>
            <w:r>
              <w:rPr>
                <w:color w:val="000000" w:themeColor="text1"/>
              </w:rPr>
              <w:t xml:space="preserve"> daudz</w:t>
            </w:r>
            <w:r w:rsidRPr="00FE5E22">
              <w:rPr>
                <w:color w:val="000000" w:themeColor="text1"/>
              </w:rPr>
              <w:t xml:space="preserve"> funkcijas, kas skar EKII projektu īstenošanas uzraudzību, </w:t>
            </w:r>
            <w:r>
              <w:rPr>
                <w:color w:val="000000" w:themeColor="text1"/>
              </w:rPr>
              <w:t>kā rezultātā</w:t>
            </w:r>
            <w:r w:rsidRPr="00FE5E22">
              <w:rPr>
                <w:color w:val="000000" w:themeColor="text1"/>
              </w:rPr>
              <w:t xml:space="preserve">, VARAM, izvērtējot iespējas veicināt projektu efektīvāku un ātrāku uzraudzības procesu, uzskata, ka VIF būtu jāpārņem saistītās funkcijas, kuru veikšanā VIF jau šobrīd </w:t>
            </w:r>
            <w:r>
              <w:rPr>
                <w:color w:val="000000" w:themeColor="text1"/>
              </w:rPr>
              <w:t xml:space="preserve">lielā mērā </w:t>
            </w:r>
            <w:r w:rsidRPr="00FE5E22">
              <w:rPr>
                <w:color w:val="000000" w:themeColor="text1"/>
              </w:rPr>
              <w:t>ir iesaistīts.</w:t>
            </w:r>
          </w:p>
          <w:p w14:paraId="3202C660" w14:textId="47972B1D" w:rsidR="00001F9C" w:rsidRPr="00DF3FCD" w:rsidRDefault="00D14EE3" w:rsidP="00387245">
            <w:pPr>
              <w:spacing w:before="120" w:after="120"/>
              <w:jc w:val="both"/>
              <w:rPr>
                <w:b/>
                <w:bCs/>
                <w:color w:val="000000" w:themeColor="text1"/>
              </w:rPr>
            </w:pPr>
            <w:r w:rsidRPr="00DF3FCD">
              <w:rPr>
                <w:color w:val="000000" w:themeColor="text1"/>
              </w:rPr>
              <w:t xml:space="preserve">Attiecībā uz kontroles funkcijām jāatzīmē, ka VIF veiks </w:t>
            </w:r>
            <w:r w:rsidR="00387245">
              <w:rPr>
                <w:color w:val="000000" w:themeColor="text1"/>
              </w:rPr>
              <w:t xml:space="preserve">finansējuma saņēmēju īstenoto </w:t>
            </w:r>
            <w:r w:rsidR="00387245" w:rsidRPr="00DF3FCD">
              <w:rPr>
                <w:iCs/>
                <w:color w:val="000000" w:themeColor="text1"/>
              </w:rPr>
              <w:t>projekt</w:t>
            </w:r>
            <w:r w:rsidR="00387245">
              <w:rPr>
                <w:iCs/>
                <w:color w:val="000000" w:themeColor="text1"/>
              </w:rPr>
              <w:t xml:space="preserve">u kontroli – EKII projektu </w:t>
            </w:r>
            <w:r w:rsidRPr="00DF3FCD">
              <w:rPr>
                <w:iCs/>
                <w:color w:val="000000" w:themeColor="text1"/>
              </w:rPr>
              <w:t>grozījumu</w:t>
            </w:r>
            <w:r w:rsidR="00387245">
              <w:rPr>
                <w:iCs/>
                <w:color w:val="000000" w:themeColor="text1"/>
              </w:rPr>
              <w:t>, t.sk līgumu grozījumu,</w:t>
            </w:r>
            <w:r w:rsidRPr="00DF3FCD">
              <w:rPr>
                <w:iCs/>
                <w:color w:val="000000" w:themeColor="text1"/>
              </w:rPr>
              <w:t xml:space="preserve"> un īstenošanas uzraudzības, kā arī </w:t>
            </w:r>
            <w:r w:rsidRPr="00DF3FCD">
              <w:rPr>
                <w:iCs/>
                <w:color w:val="000000" w:themeColor="text1"/>
              </w:rPr>
              <w:lastRenderedPageBreak/>
              <w:t>monitoringa funkcijas</w:t>
            </w:r>
            <w:r w:rsidRPr="00DF3FCD">
              <w:rPr>
                <w:color w:val="000000" w:themeColor="text1"/>
              </w:rPr>
              <w:t xml:space="preserve">, savukārt, VARAM </w:t>
            </w:r>
            <w:r w:rsidRPr="00DF3FCD">
              <w:rPr>
                <w:iCs/>
                <w:color w:val="000000" w:themeColor="text1"/>
              </w:rPr>
              <w:t xml:space="preserve">nodrošinās </w:t>
            </w:r>
            <w:r w:rsidR="00387245">
              <w:rPr>
                <w:iCs/>
                <w:color w:val="000000" w:themeColor="text1"/>
              </w:rPr>
              <w:t>kopējās EKII sistēmas</w:t>
            </w:r>
            <w:r w:rsidRPr="00DF3FCD">
              <w:rPr>
                <w:iCs/>
                <w:color w:val="000000" w:themeColor="text1"/>
              </w:rPr>
              <w:t xml:space="preserve"> kontroles funkcijas, kā, piemēram, iekšējās kontroles sistēmas izstrāde un uzturēšana, VIF deleģējuma līgumos noteikto uzdevumu uzraudzības kontrole (ikgadēja EKII darbības audita nodrošināšana), VIF iekšējās kontroles sistēmu</w:t>
            </w:r>
            <w:r w:rsidR="00B822B8">
              <w:rPr>
                <w:iCs/>
                <w:color w:val="000000" w:themeColor="text1"/>
              </w:rPr>
              <w:t xml:space="preserve"> vai tā grozījumu apstiprināšana</w:t>
            </w:r>
            <w:r w:rsidRPr="00DF3FCD">
              <w:rPr>
                <w:iCs/>
                <w:color w:val="000000" w:themeColor="text1"/>
              </w:rPr>
              <w:t xml:space="preserve">, </w:t>
            </w:r>
            <w:r w:rsidR="00B822B8">
              <w:rPr>
                <w:iCs/>
                <w:color w:val="000000" w:themeColor="text1"/>
              </w:rPr>
              <w:t>projektu pārbaužu plāna apstiprināšana</w:t>
            </w:r>
            <w:r w:rsidRPr="00DF3FCD">
              <w:rPr>
                <w:iCs/>
                <w:color w:val="000000" w:themeColor="text1"/>
              </w:rPr>
              <w:t xml:space="preserve"> un tā izpildes uzraudzīb</w:t>
            </w:r>
            <w:r w:rsidR="00B822B8">
              <w:rPr>
                <w:iCs/>
                <w:color w:val="000000" w:themeColor="text1"/>
              </w:rPr>
              <w:t>as nodrošināšana.</w:t>
            </w:r>
          </w:p>
        </w:tc>
        <w:tc>
          <w:tcPr>
            <w:tcW w:w="3236" w:type="dxa"/>
            <w:tcBorders>
              <w:top w:val="single" w:sz="4" w:space="0" w:color="auto"/>
              <w:left w:val="single" w:sz="4" w:space="0" w:color="auto"/>
              <w:bottom w:val="single" w:sz="4" w:space="0" w:color="auto"/>
            </w:tcBorders>
          </w:tcPr>
          <w:p w14:paraId="2F811D61" w14:textId="79FFCC5F" w:rsidR="00001F9C" w:rsidRPr="00C25914" w:rsidRDefault="00C25914" w:rsidP="00001F9C">
            <w:pPr>
              <w:jc w:val="both"/>
              <w:rPr>
                <w:b/>
                <w:color w:val="000000" w:themeColor="text1"/>
              </w:rPr>
            </w:pPr>
            <w:r>
              <w:rPr>
                <w:color w:val="000000" w:themeColor="text1"/>
              </w:rPr>
              <w:lastRenderedPageBreak/>
              <w:t xml:space="preserve">Precizēta </w:t>
            </w:r>
            <w:r w:rsidRPr="00B822B8">
              <w:rPr>
                <w:color w:val="000000" w:themeColor="text1"/>
              </w:rPr>
              <w:t>anotācija</w:t>
            </w:r>
          </w:p>
        </w:tc>
      </w:tr>
      <w:tr w:rsidR="00DF3FCD" w:rsidRPr="00DF3FCD" w14:paraId="5C584180"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435B9105" w14:textId="77777777" w:rsidR="00C93B29" w:rsidRPr="00DF3FCD" w:rsidRDefault="003A42DB" w:rsidP="00001F9C">
            <w:pPr>
              <w:jc w:val="center"/>
              <w:rPr>
                <w:color w:val="000000" w:themeColor="text1"/>
              </w:rPr>
            </w:pPr>
            <w:r w:rsidRPr="00DF3FCD">
              <w:rPr>
                <w:color w:val="000000" w:themeColor="text1"/>
              </w:rPr>
              <w:lastRenderedPageBreak/>
              <w:t>1</w:t>
            </w:r>
            <w:r w:rsidR="0037454F" w:rsidRPr="00DF3FCD">
              <w:rPr>
                <w:color w:val="000000" w:themeColor="text1"/>
              </w:rPr>
              <w:t>1</w:t>
            </w:r>
            <w:r w:rsidRPr="00DF3FCD">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2AD74515" w14:textId="77777777" w:rsidR="00C93B29" w:rsidRPr="00DF3FCD" w:rsidRDefault="00C93B29" w:rsidP="00001F9C">
            <w:pPr>
              <w:jc w:val="both"/>
              <w:rPr>
                <w:b/>
                <w:color w:val="000000" w:themeColor="text1"/>
              </w:rPr>
            </w:pPr>
            <w:r w:rsidRPr="00DF3FCD">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1F820F6C" w14:textId="77777777" w:rsidR="00C93B29" w:rsidRPr="00DF3FCD" w:rsidRDefault="00C93B29" w:rsidP="00C93B29">
            <w:pPr>
              <w:spacing w:before="120" w:after="120"/>
              <w:jc w:val="center"/>
              <w:rPr>
                <w:color w:val="000000" w:themeColor="text1"/>
              </w:rPr>
            </w:pPr>
            <w:r w:rsidRPr="00DF3FCD">
              <w:rPr>
                <w:b/>
                <w:bCs/>
                <w:color w:val="000000" w:themeColor="text1"/>
              </w:rPr>
              <w:t>Tieslietu ministrija</w:t>
            </w:r>
            <w:r w:rsidR="001F2CC5" w:rsidRPr="00DF3FCD">
              <w:rPr>
                <w:b/>
                <w:bCs/>
                <w:color w:val="000000" w:themeColor="text1"/>
              </w:rPr>
              <w:t>s</w:t>
            </w:r>
            <w:r w:rsidRPr="00DF3FCD">
              <w:rPr>
                <w:b/>
                <w:bCs/>
                <w:color w:val="000000" w:themeColor="text1"/>
              </w:rPr>
              <w:t xml:space="preserve"> (TM) 14.11.2019 atzinums</w:t>
            </w:r>
          </w:p>
          <w:p w14:paraId="5B965F13" w14:textId="77777777" w:rsidR="00C93B29" w:rsidRPr="00DF3FCD" w:rsidRDefault="00C93B29" w:rsidP="00203E57">
            <w:pPr>
              <w:spacing w:before="120" w:after="120"/>
              <w:jc w:val="both"/>
              <w:rPr>
                <w:color w:val="000000" w:themeColor="text1"/>
              </w:rPr>
            </w:pPr>
            <w:r w:rsidRPr="00DF3FCD">
              <w:rPr>
                <w:color w:val="000000" w:themeColor="text1"/>
              </w:rPr>
              <w:t xml:space="preserve">Kā arī projekta 1.4. apakšpunkts paredz svītrot noteikumu 54. punktu, kas nosaka, ka “Vides investīciju fonda valdes priekšsēdētāja lēmumu par projekta </w:t>
            </w:r>
            <w:r w:rsidRPr="00DF3FCD">
              <w:rPr>
                <w:color w:val="000000" w:themeColor="text1"/>
              </w:rPr>
              <w:lastRenderedPageBreak/>
              <w:t xml:space="preserve">iesnieguma apstiprināšanu vai noraidīšanu var apstrīdēt, iesniedzot attiecīgu iesniegumu ministrijas valsts sekretāram”. Vēršam uzmanību, ka Vides investīciju fonds attiecībā uz tam deleģēto uzdevumu izpildi ir </w:t>
            </w:r>
            <w:r w:rsidRPr="00DF3FCD">
              <w:rPr>
                <w:bCs/>
                <w:iCs/>
                <w:color w:val="000000" w:themeColor="text1"/>
              </w:rPr>
              <w:t>Vides aizsardzības un reģionālās attīstības ministrijas</w:t>
            </w:r>
            <w:r w:rsidRPr="00DF3FCD">
              <w:rPr>
                <w:color w:val="000000" w:themeColor="text1"/>
              </w:rPr>
              <w:t xml:space="preserve"> padotībā un atbilstoši Valsts pārvaldes iekārtas likuma 43. panta trešajai daļai uzraudzībai pār pārvaldes uzdevuma izpildi jābūt pilnīgai un efektīvai. Atbilstoši Valsts pārvaldes iekārtas likuma 7. panta piektajai daļai pārraudzība nozīmē augstākas iestādes vai amatpersonas tiesības pārbaudīt zemākas iestādes vai amatpersonas lēmuma tiesiskumu un atcelt prettiesisku lēmumu, kā arī prettiesiskas bezdarbības gadījumā dot rīkojumu pieņemt lēmumu. Tādējādi persona lēmumu par projekta iesnieguma apstiprināšanu vai noraidīšanu jebkurā gadījumā varēs apstrīdēt ministrijā. Ņemot vērā minēto, lūdzam projekta anotācijas I sadaļā skaidrot projekta 1.4. apakšpunkta mērķi un nepieciešamību.</w:t>
            </w:r>
          </w:p>
        </w:tc>
        <w:tc>
          <w:tcPr>
            <w:tcW w:w="4252" w:type="dxa"/>
            <w:tcBorders>
              <w:top w:val="single" w:sz="6" w:space="0" w:color="000000"/>
              <w:left w:val="single" w:sz="6" w:space="0" w:color="000000"/>
              <w:bottom w:val="single" w:sz="6" w:space="0" w:color="000000"/>
              <w:right w:val="single" w:sz="6" w:space="0" w:color="000000"/>
            </w:tcBorders>
          </w:tcPr>
          <w:p w14:paraId="5FD12574" w14:textId="77777777" w:rsidR="00C93B29" w:rsidRDefault="008E5A8B" w:rsidP="0057181C">
            <w:pPr>
              <w:spacing w:before="120" w:after="120"/>
              <w:jc w:val="center"/>
              <w:rPr>
                <w:b/>
                <w:bCs/>
                <w:color w:val="000000" w:themeColor="text1"/>
              </w:rPr>
            </w:pPr>
            <w:r>
              <w:rPr>
                <w:b/>
                <w:bCs/>
                <w:color w:val="000000" w:themeColor="text1"/>
              </w:rPr>
              <w:lastRenderedPageBreak/>
              <w:t>Ņemts vērā</w:t>
            </w:r>
          </w:p>
          <w:p w14:paraId="2F6A6A48" w14:textId="77777777" w:rsidR="008E5A8B" w:rsidRDefault="008E5A8B" w:rsidP="0057181C">
            <w:pPr>
              <w:spacing w:before="120" w:after="120"/>
              <w:jc w:val="both"/>
              <w:rPr>
                <w:color w:val="000000" w:themeColor="text1"/>
              </w:rPr>
            </w:pPr>
            <w:r>
              <w:t xml:space="preserve">Ar noteikumu projektu tiek svītrota </w:t>
            </w:r>
            <w:r w:rsidRPr="00A22E54">
              <w:rPr>
                <w:color w:val="000000" w:themeColor="text1"/>
                <w:u w:val="single"/>
              </w:rPr>
              <w:t>lieka norma</w:t>
            </w:r>
            <w:r w:rsidRPr="00A22E54">
              <w:rPr>
                <w:color w:val="000000" w:themeColor="text1"/>
              </w:rPr>
              <w:t xml:space="preserve"> </w:t>
            </w:r>
            <w:r>
              <w:t xml:space="preserve">attiecībā uz </w:t>
            </w:r>
            <w:r w:rsidRPr="00DF3FCD">
              <w:rPr>
                <w:color w:val="000000" w:themeColor="text1"/>
              </w:rPr>
              <w:t>Vides investīciju fonda valdes priekšsēdētāja lēmumu par projekta iesnieguma apstiprināšanu vai noraidīšanu p</w:t>
            </w:r>
            <w:r>
              <w:rPr>
                <w:color w:val="000000" w:themeColor="text1"/>
              </w:rPr>
              <w:t>ār</w:t>
            </w:r>
            <w:r w:rsidRPr="00DF3FCD">
              <w:rPr>
                <w:color w:val="000000" w:themeColor="text1"/>
              </w:rPr>
              <w:t>strīdē</w:t>
            </w:r>
            <w:r>
              <w:rPr>
                <w:color w:val="000000" w:themeColor="text1"/>
              </w:rPr>
              <w:t>šanu</w:t>
            </w:r>
            <w:r w:rsidRPr="00DF3FCD">
              <w:rPr>
                <w:color w:val="000000" w:themeColor="text1"/>
              </w:rPr>
              <w:t xml:space="preserve">, iesniedzot attiecīgu </w:t>
            </w:r>
            <w:r w:rsidRPr="00DF3FCD">
              <w:rPr>
                <w:color w:val="000000" w:themeColor="text1"/>
              </w:rPr>
              <w:lastRenderedPageBreak/>
              <w:t>iesniegumu ministrijas valsts sekretāram</w:t>
            </w:r>
            <w:r>
              <w:rPr>
                <w:color w:val="000000" w:themeColor="text1"/>
              </w:rPr>
              <w:t>. Esošā norma ir lieka, jo a</w:t>
            </w:r>
            <w:r w:rsidRPr="00DF3FCD">
              <w:rPr>
                <w:color w:val="000000" w:themeColor="text1"/>
              </w:rPr>
              <w:t>tbilstoši Valsts pārvaldes iekārtas likuma 7. panta piektajai daļai</w:t>
            </w:r>
            <w:r>
              <w:rPr>
                <w:color w:val="000000" w:themeColor="text1"/>
              </w:rPr>
              <w:t>:</w:t>
            </w:r>
            <w:r w:rsidRPr="00DF3FCD">
              <w:rPr>
                <w:color w:val="000000" w:themeColor="text1"/>
              </w:rPr>
              <w:t xml:space="preserve"> pārraudzība nozīmē augstākas iestādes vai amatpersonas tiesības pārbaudīt zemākas iestādes vai amatpersonas lēmuma tiesiskumu un atcelt prettiesisku lēmumu, kā arī prettiesiskas bezdarbības gadījumā dot rīkojumu pieņemt lēmumu. Tādējādi persona</w:t>
            </w:r>
            <w:r>
              <w:rPr>
                <w:color w:val="000000" w:themeColor="text1"/>
              </w:rPr>
              <w:t>s</w:t>
            </w:r>
            <w:r w:rsidRPr="00DF3FCD">
              <w:rPr>
                <w:color w:val="000000" w:themeColor="text1"/>
              </w:rPr>
              <w:t xml:space="preserve"> lēmumu par projekta iesnieguma apstiprināšanu vai noraidīšanu jebkurā gadījumā varēs apstrīdēt ministrijā.</w:t>
            </w:r>
          </w:p>
          <w:p w14:paraId="32CA48A0" w14:textId="3919CF0A" w:rsidR="005044AF" w:rsidRPr="0057181C" w:rsidRDefault="005044AF" w:rsidP="009C7F87">
            <w:pPr>
              <w:spacing w:before="120" w:after="120"/>
              <w:jc w:val="both"/>
              <w:rPr>
                <w:bCs/>
                <w:color w:val="000000" w:themeColor="text1"/>
              </w:rPr>
            </w:pPr>
          </w:p>
        </w:tc>
        <w:tc>
          <w:tcPr>
            <w:tcW w:w="3236" w:type="dxa"/>
            <w:tcBorders>
              <w:top w:val="single" w:sz="4" w:space="0" w:color="auto"/>
              <w:left w:val="single" w:sz="4" w:space="0" w:color="auto"/>
              <w:bottom w:val="single" w:sz="4" w:space="0" w:color="auto"/>
            </w:tcBorders>
          </w:tcPr>
          <w:p w14:paraId="1550EB1C" w14:textId="2C48B671" w:rsidR="00C93B29" w:rsidRPr="00DF3FCD" w:rsidRDefault="008E5A8B" w:rsidP="00001F9C">
            <w:pPr>
              <w:jc w:val="both"/>
              <w:rPr>
                <w:b/>
                <w:color w:val="000000" w:themeColor="text1"/>
              </w:rPr>
            </w:pPr>
            <w:r w:rsidRPr="0057181C">
              <w:rPr>
                <w:color w:val="000000" w:themeColor="text1"/>
              </w:rPr>
              <w:lastRenderedPageBreak/>
              <w:t>Papildināta</w:t>
            </w:r>
            <w:r>
              <w:rPr>
                <w:b/>
                <w:color w:val="000000" w:themeColor="text1"/>
              </w:rPr>
              <w:t xml:space="preserve"> </w:t>
            </w:r>
            <w:r w:rsidRPr="009C7F87">
              <w:rPr>
                <w:color w:val="000000" w:themeColor="text1"/>
              </w:rPr>
              <w:t>anotācija</w:t>
            </w:r>
          </w:p>
        </w:tc>
      </w:tr>
      <w:tr w:rsidR="00C93B29" w:rsidRPr="00DF3FCD" w14:paraId="4C8AADA5"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40D5AB69" w14:textId="77777777" w:rsidR="00C93B29" w:rsidRPr="00DF3FCD" w:rsidRDefault="001F2CC5" w:rsidP="00001F9C">
            <w:pPr>
              <w:jc w:val="center"/>
              <w:rPr>
                <w:color w:val="000000" w:themeColor="text1"/>
              </w:rPr>
            </w:pPr>
            <w:r w:rsidRPr="00DF3FCD">
              <w:rPr>
                <w:color w:val="000000" w:themeColor="text1"/>
              </w:rPr>
              <w:lastRenderedPageBreak/>
              <w:t>12.</w:t>
            </w:r>
          </w:p>
        </w:tc>
        <w:tc>
          <w:tcPr>
            <w:tcW w:w="2152" w:type="dxa"/>
            <w:tcBorders>
              <w:top w:val="single" w:sz="6" w:space="0" w:color="000000"/>
              <w:left w:val="single" w:sz="6" w:space="0" w:color="000000"/>
              <w:bottom w:val="single" w:sz="6" w:space="0" w:color="000000"/>
              <w:right w:val="single" w:sz="6" w:space="0" w:color="000000"/>
            </w:tcBorders>
          </w:tcPr>
          <w:p w14:paraId="601DA1CD" w14:textId="77777777" w:rsidR="00C93B29" w:rsidRPr="00DF3FCD" w:rsidRDefault="00C93B29" w:rsidP="00001F9C">
            <w:pPr>
              <w:jc w:val="both"/>
              <w:rPr>
                <w:b/>
                <w:color w:val="000000" w:themeColor="text1"/>
              </w:rPr>
            </w:pPr>
          </w:p>
        </w:tc>
        <w:tc>
          <w:tcPr>
            <w:tcW w:w="4394" w:type="dxa"/>
            <w:tcBorders>
              <w:top w:val="single" w:sz="6" w:space="0" w:color="000000"/>
              <w:left w:val="single" w:sz="6" w:space="0" w:color="000000"/>
              <w:bottom w:val="single" w:sz="6" w:space="0" w:color="000000"/>
              <w:right w:val="single" w:sz="6" w:space="0" w:color="000000"/>
            </w:tcBorders>
          </w:tcPr>
          <w:p w14:paraId="6BD51A53" w14:textId="77777777" w:rsidR="008B0EA3" w:rsidRPr="00DF3FCD" w:rsidRDefault="008B0EA3" w:rsidP="008B0EA3">
            <w:pPr>
              <w:spacing w:before="120" w:after="120"/>
              <w:jc w:val="center"/>
              <w:rPr>
                <w:color w:val="000000" w:themeColor="text1"/>
              </w:rPr>
            </w:pPr>
            <w:r w:rsidRPr="00DF3FCD">
              <w:rPr>
                <w:b/>
                <w:bCs/>
                <w:color w:val="000000" w:themeColor="text1"/>
              </w:rPr>
              <w:t>Ekonomikas ministrija</w:t>
            </w:r>
            <w:r w:rsidR="001F2CC5" w:rsidRPr="00DF3FCD">
              <w:rPr>
                <w:b/>
                <w:bCs/>
                <w:color w:val="000000" w:themeColor="text1"/>
              </w:rPr>
              <w:t>s</w:t>
            </w:r>
            <w:r w:rsidRPr="00DF3FCD">
              <w:rPr>
                <w:b/>
                <w:bCs/>
                <w:color w:val="000000" w:themeColor="text1"/>
              </w:rPr>
              <w:t xml:space="preserve"> (EM) 1</w:t>
            </w:r>
            <w:r w:rsidR="004E02B8" w:rsidRPr="00DF3FCD">
              <w:rPr>
                <w:b/>
                <w:bCs/>
                <w:color w:val="000000" w:themeColor="text1"/>
              </w:rPr>
              <w:t>2</w:t>
            </w:r>
            <w:r w:rsidRPr="00DF3FCD">
              <w:rPr>
                <w:b/>
                <w:bCs/>
                <w:color w:val="000000" w:themeColor="text1"/>
              </w:rPr>
              <w:t>.11.2019 atzinums</w:t>
            </w:r>
          </w:p>
          <w:p w14:paraId="695FCEB9" w14:textId="77777777" w:rsidR="008B0EA3" w:rsidRPr="00DF3FCD" w:rsidRDefault="008B0EA3" w:rsidP="00AA4F52">
            <w:pPr>
              <w:jc w:val="both"/>
              <w:rPr>
                <w:color w:val="000000" w:themeColor="text1"/>
              </w:rPr>
            </w:pPr>
            <w:r w:rsidRPr="00DF3FCD">
              <w:rPr>
                <w:color w:val="000000" w:themeColor="text1"/>
              </w:rPr>
              <w:t>Lūdzam papildināt noteikumu projekta 1.1. punkta redakciju šādi:</w:t>
            </w:r>
          </w:p>
          <w:p w14:paraId="1B8A70B1" w14:textId="77777777" w:rsidR="008B0EA3" w:rsidRPr="00DF3FCD" w:rsidRDefault="008B0EA3" w:rsidP="008B0EA3">
            <w:pPr>
              <w:jc w:val="both"/>
              <w:rPr>
                <w:color w:val="000000" w:themeColor="text1"/>
              </w:rPr>
            </w:pPr>
            <w:r w:rsidRPr="00DF3FCD">
              <w:rPr>
                <w:color w:val="000000" w:themeColor="text1"/>
              </w:rPr>
              <w:t>“1.1. izteikt 3. punktu šādā redakcijā:</w:t>
            </w:r>
          </w:p>
          <w:p w14:paraId="2911F5D7" w14:textId="77777777" w:rsidR="00C93B29" w:rsidRPr="00DF3FCD" w:rsidRDefault="008B0EA3" w:rsidP="00AA4F52">
            <w:pPr>
              <w:jc w:val="both"/>
              <w:rPr>
                <w:color w:val="000000" w:themeColor="text1"/>
              </w:rPr>
            </w:pPr>
            <w:r w:rsidRPr="00DF3FCD">
              <w:rPr>
                <w:color w:val="000000" w:themeColor="text1"/>
              </w:rPr>
              <w:t xml:space="preserve">„3.Vides aizsardzības un reģionālās attīstības ministrija (turpmāk – atbildīgā iestāde) ir atbildīga par projektu iesniegumu </w:t>
            </w:r>
            <w:r w:rsidRPr="00DF3FCD">
              <w:rPr>
                <w:color w:val="000000" w:themeColor="text1"/>
              </w:rPr>
              <w:lastRenderedPageBreak/>
              <w:t xml:space="preserve">pieņemšanu, vērtēšanu, apstiprināšanu un finanšu instrumenta finansējuma piešķiršanu, kā arī finanšu instrumenta finansēto projektu konkursa nolikuma izstrādi. Atbildīgā iestāde ar līgumu deleģē valsts sabiedrībai ar ierobežotu atbildību “Vides investīciju fonds” (turpmāk – Vides investīciju fonds) līgumu par projekta īstenošanu (turpmāk – projekta līgums) sagatavošanu, noslēgšanu, grozīšanu un izbeigšanu, pārskatu pārbaudes veikšanu un projektu īstenošanas kontroli, kā arī projekta maksājumu veikšanu finansējuma saņēmējiem, izņemot valsts tiešās pārvaldes iestādes, un monitoringa uzraudzību, </w:t>
            </w:r>
            <w:r w:rsidRPr="00DF3FCD">
              <w:rPr>
                <w:color w:val="000000" w:themeColor="text1"/>
                <w:u w:val="single"/>
              </w:rPr>
              <w:t>ieskaitot informācijas sniegšanu par projektu enerģijas ietaupījumu saskaņā ar normatīvajiem aktiem energoefektivitātes monitoringa jomā.</w:t>
            </w:r>
            <w:r w:rsidRPr="00DF3FCD">
              <w:rPr>
                <w:color w:val="000000" w:themeColor="text1"/>
              </w:rPr>
              <w:t xml:space="preserve"> Attiecībā uz šajā punktā minēto uzdevumu izpildi Vides investīciju fonds ir atbildīgās iestādes pārraudzībā.”</w:t>
            </w:r>
          </w:p>
        </w:tc>
        <w:tc>
          <w:tcPr>
            <w:tcW w:w="4252" w:type="dxa"/>
            <w:tcBorders>
              <w:top w:val="single" w:sz="6" w:space="0" w:color="000000"/>
              <w:left w:val="single" w:sz="6" w:space="0" w:color="000000"/>
              <w:bottom w:val="single" w:sz="6" w:space="0" w:color="000000"/>
              <w:right w:val="single" w:sz="6" w:space="0" w:color="000000"/>
            </w:tcBorders>
          </w:tcPr>
          <w:p w14:paraId="31111425" w14:textId="77777777" w:rsidR="00C93B29" w:rsidRPr="00DF3FCD" w:rsidRDefault="006C1C72" w:rsidP="006C1C72">
            <w:pPr>
              <w:spacing w:before="120" w:after="120"/>
              <w:jc w:val="center"/>
              <w:rPr>
                <w:b/>
                <w:bCs/>
                <w:color w:val="000000" w:themeColor="text1"/>
              </w:rPr>
            </w:pPr>
            <w:r w:rsidRPr="00DF3FCD">
              <w:rPr>
                <w:b/>
                <w:bCs/>
                <w:color w:val="000000" w:themeColor="text1"/>
              </w:rPr>
              <w:lastRenderedPageBreak/>
              <w:t>Ņemts vērā</w:t>
            </w:r>
          </w:p>
        </w:tc>
        <w:tc>
          <w:tcPr>
            <w:tcW w:w="3236" w:type="dxa"/>
            <w:tcBorders>
              <w:top w:val="single" w:sz="4" w:space="0" w:color="auto"/>
              <w:left w:val="single" w:sz="4" w:space="0" w:color="auto"/>
              <w:bottom w:val="single" w:sz="4" w:space="0" w:color="auto"/>
            </w:tcBorders>
          </w:tcPr>
          <w:p w14:paraId="773E9D83" w14:textId="77777777" w:rsidR="005B41A0" w:rsidRPr="00DF3FCD" w:rsidRDefault="005B41A0" w:rsidP="00AA4F52">
            <w:pPr>
              <w:jc w:val="both"/>
              <w:rPr>
                <w:color w:val="000000" w:themeColor="text1"/>
              </w:rPr>
            </w:pPr>
            <w:r w:rsidRPr="00DF3FCD">
              <w:rPr>
                <w:color w:val="000000" w:themeColor="text1"/>
              </w:rPr>
              <w:t>MK noteikumu projektā:</w:t>
            </w:r>
          </w:p>
          <w:p w14:paraId="3D545328" w14:textId="77777777" w:rsidR="00617191" w:rsidRDefault="006C1C72" w:rsidP="00AA4F52">
            <w:pPr>
              <w:pStyle w:val="ListParagraph"/>
              <w:spacing w:after="0" w:line="240" w:lineRule="auto"/>
              <w:ind w:left="0"/>
              <w:contextualSpacing w:val="0"/>
              <w:jc w:val="both"/>
              <w:rPr>
                <w:rFonts w:ascii="Times New Roman" w:hAnsi="Times New Roman"/>
                <w:color w:val="000000" w:themeColor="text1"/>
                <w:sz w:val="24"/>
                <w:szCs w:val="24"/>
              </w:rPr>
            </w:pPr>
            <w:r w:rsidRPr="00DF3FCD">
              <w:rPr>
                <w:rFonts w:ascii="Times New Roman" w:hAnsi="Times New Roman"/>
                <w:color w:val="000000" w:themeColor="text1"/>
                <w:sz w:val="24"/>
                <w:szCs w:val="24"/>
              </w:rPr>
              <w:t>1.1. izteikt 3. punktu šādā redakcijā:</w:t>
            </w:r>
            <w:r w:rsidR="00EF1E6A" w:rsidRPr="00DF3FCD">
              <w:rPr>
                <w:rFonts w:ascii="Times New Roman" w:hAnsi="Times New Roman"/>
                <w:color w:val="000000" w:themeColor="text1"/>
                <w:sz w:val="24"/>
                <w:szCs w:val="24"/>
              </w:rPr>
              <w:t xml:space="preserve"> </w:t>
            </w:r>
          </w:p>
          <w:p w14:paraId="382DB522" w14:textId="57B557CF" w:rsidR="00C93B29" w:rsidRPr="00DF3FCD" w:rsidRDefault="006C1C72" w:rsidP="00AA4F52">
            <w:pPr>
              <w:pStyle w:val="ListParagraph"/>
              <w:spacing w:after="0" w:line="240" w:lineRule="auto"/>
              <w:ind w:left="0"/>
              <w:contextualSpacing w:val="0"/>
              <w:jc w:val="both"/>
              <w:rPr>
                <w:b/>
                <w:color w:val="000000" w:themeColor="text1"/>
                <w:sz w:val="24"/>
                <w:szCs w:val="24"/>
              </w:rPr>
            </w:pPr>
            <w:r w:rsidRPr="00DF3FCD">
              <w:rPr>
                <w:rFonts w:ascii="Times New Roman" w:hAnsi="Times New Roman"/>
                <w:color w:val="000000" w:themeColor="text1"/>
                <w:sz w:val="24"/>
                <w:szCs w:val="24"/>
              </w:rPr>
              <w:t>“</w:t>
            </w:r>
            <w:r w:rsidR="00617191" w:rsidRPr="00617191">
              <w:rPr>
                <w:rFonts w:ascii="Times New Roman" w:hAnsi="Times New Roman"/>
                <w:sz w:val="24"/>
                <w:szCs w:val="24"/>
              </w:rPr>
              <w:t xml:space="preserve">3.Vides aizsardzības un reģionālās attīstības ministrija (turpmāk – ministrija) ir atbildīga par konkursa nolikuma izstrādi. Ministrija ar līgumu deleģē valsts </w:t>
            </w:r>
            <w:r w:rsidR="00617191" w:rsidRPr="00617191">
              <w:rPr>
                <w:rFonts w:ascii="Times New Roman" w:hAnsi="Times New Roman"/>
                <w:sz w:val="24"/>
                <w:szCs w:val="24"/>
              </w:rPr>
              <w:lastRenderedPageBreak/>
              <w:t>sabiedrībai ar ierobežotu atbildību “Vides investīciju fonds” (turpmāk – Vides investīciju fonds) pieņemt, vērtēt un apstiprināt projektu iesniegumus, pieņemt lēmumus par finanšu instrumenta finansējuma piešķiršanu, tajā skaitā administratīvo aktu izdošanu, kā arī līgumu par projekta īstenošanu (turpmāk – projekta līgums) sagatavošanu, noslēgšanu, grozīšanu un izbeigšanu, veikt pārskatu pārbaudi un projektu īstenošanas kontroli, tajā skaitā projektiem izmaksātā finanšu instrumenta līdzekļu, kas atzīti par neattiecināmiem, atgūšanu, kā arī monitoringa uzraudzību, ieskaitot informācijas sniegšanu par projektu enerģijas ietaupījumu saskaņā ar normatīvajiem aktiem energoefektivitātes monitoringa jomā. Attiecībā uz šajā punktā minēto uzdevumu izpildi Vides investīciju fonds ir ministrijas pārraudzībā.</w:t>
            </w:r>
            <w:r w:rsidRPr="00167342">
              <w:rPr>
                <w:rFonts w:ascii="Times New Roman" w:hAnsi="Times New Roman"/>
                <w:bCs/>
                <w:color w:val="000000" w:themeColor="text1"/>
                <w:sz w:val="24"/>
                <w:szCs w:val="24"/>
              </w:rPr>
              <w:t>”</w:t>
            </w:r>
          </w:p>
        </w:tc>
      </w:tr>
      <w:tr w:rsidR="008C42FD" w:rsidRPr="00DF3FCD" w14:paraId="50716938"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651BF615" w14:textId="27EFD32B" w:rsidR="008C42FD" w:rsidRPr="00DF3FCD" w:rsidRDefault="008C42FD" w:rsidP="00001F9C">
            <w:pPr>
              <w:jc w:val="center"/>
              <w:rPr>
                <w:color w:val="000000" w:themeColor="text1"/>
              </w:rPr>
            </w:pPr>
            <w:r>
              <w:rPr>
                <w:color w:val="000000" w:themeColor="text1"/>
              </w:rPr>
              <w:lastRenderedPageBreak/>
              <w:t>13.</w:t>
            </w:r>
          </w:p>
        </w:tc>
        <w:tc>
          <w:tcPr>
            <w:tcW w:w="2152" w:type="dxa"/>
            <w:tcBorders>
              <w:top w:val="single" w:sz="6" w:space="0" w:color="000000"/>
              <w:left w:val="single" w:sz="6" w:space="0" w:color="000000"/>
              <w:bottom w:val="single" w:sz="6" w:space="0" w:color="000000"/>
              <w:right w:val="single" w:sz="6" w:space="0" w:color="000000"/>
            </w:tcBorders>
          </w:tcPr>
          <w:p w14:paraId="7CBC75F7" w14:textId="598A4116" w:rsidR="008C42FD" w:rsidRPr="00DF3FCD" w:rsidRDefault="008C42FD" w:rsidP="00001F9C">
            <w:pPr>
              <w:jc w:val="both"/>
              <w:rPr>
                <w:b/>
                <w:color w:val="000000" w:themeColor="text1"/>
              </w:rPr>
            </w:pPr>
            <w:r w:rsidRPr="00DF3FCD">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4C22E8A8" w14:textId="77777777" w:rsidR="008C42FD" w:rsidRPr="00DF3FCD" w:rsidRDefault="008C42FD" w:rsidP="008C42FD">
            <w:pPr>
              <w:spacing w:before="120" w:after="120"/>
              <w:jc w:val="center"/>
              <w:rPr>
                <w:b/>
                <w:bCs/>
                <w:color w:val="000000" w:themeColor="text1"/>
              </w:rPr>
            </w:pPr>
            <w:r w:rsidRPr="00DF3FCD">
              <w:rPr>
                <w:b/>
                <w:bCs/>
                <w:color w:val="000000" w:themeColor="text1"/>
              </w:rPr>
              <w:t>Latvijas Pašvaldību savienības (LPS) 13.11.2019 atzinums</w:t>
            </w:r>
          </w:p>
          <w:p w14:paraId="72445F80" w14:textId="05C41F25" w:rsidR="008C42FD" w:rsidRPr="00DF3FCD" w:rsidRDefault="008C42FD" w:rsidP="009C7F87">
            <w:pPr>
              <w:jc w:val="both"/>
              <w:rPr>
                <w:color w:val="000000" w:themeColor="text1"/>
              </w:rPr>
            </w:pPr>
            <w:r w:rsidRPr="00DF3FCD">
              <w:rPr>
                <w:color w:val="000000" w:themeColor="text1"/>
              </w:rPr>
              <w:lastRenderedPageBreak/>
              <w:t>LPS, izv</w:t>
            </w:r>
            <w:r w:rsidRPr="00DF3FCD">
              <w:rPr>
                <w:rFonts w:hint="eastAsia"/>
                <w:color w:val="000000" w:themeColor="text1"/>
              </w:rPr>
              <w:t>ē</w:t>
            </w:r>
            <w:r w:rsidRPr="00DF3FCD">
              <w:rPr>
                <w:color w:val="000000" w:themeColor="text1"/>
              </w:rPr>
              <w:t>rt</w:t>
            </w:r>
            <w:r w:rsidRPr="00DF3FCD">
              <w:rPr>
                <w:rFonts w:hint="eastAsia"/>
                <w:color w:val="000000" w:themeColor="text1"/>
              </w:rPr>
              <w:t>ē</w:t>
            </w:r>
            <w:r w:rsidRPr="00DF3FCD">
              <w:rPr>
                <w:color w:val="000000" w:themeColor="text1"/>
              </w:rPr>
              <w:t>jot analogos risin</w:t>
            </w:r>
            <w:r w:rsidRPr="00DF3FCD">
              <w:rPr>
                <w:rFonts w:hint="eastAsia"/>
                <w:color w:val="000000" w:themeColor="text1"/>
              </w:rPr>
              <w:t>ā</w:t>
            </w:r>
            <w:r w:rsidRPr="00DF3FCD">
              <w:rPr>
                <w:color w:val="000000" w:themeColor="text1"/>
              </w:rPr>
              <w:t>jumus, uzskata, ka Klimata p</w:t>
            </w:r>
            <w:r w:rsidRPr="00DF3FCD">
              <w:rPr>
                <w:rFonts w:hint="eastAsia"/>
                <w:color w:val="000000" w:themeColor="text1"/>
              </w:rPr>
              <w:t>ā</w:t>
            </w:r>
            <w:r w:rsidRPr="00DF3FCD">
              <w:rPr>
                <w:color w:val="000000" w:themeColor="text1"/>
              </w:rPr>
              <w:t>rmai</w:t>
            </w:r>
            <w:r w:rsidRPr="00DF3FCD">
              <w:rPr>
                <w:rFonts w:hint="eastAsia"/>
                <w:color w:val="000000" w:themeColor="text1"/>
              </w:rPr>
              <w:t>ņ</w:t>
            </w:r>
            <w:r w:rsidRPr="00DF3FCD">
              <w:rPr>
                <w:color w:val="000000" w:themeColor="text1"/>
              </w:rPr>
              <w:t>u finanšu instrumenta (KPFI) realiz</w:t>
            </w:r>
            <w:r w:rsidRPr="00DF3FCD">
              <w:rPr>
                <w:rFonts w:hint="eastAsia"/>
                <w:color w:val="000000" w:themeColor="text1"/>
              </w:rPr>
              <w:t>ā</w:t>
            </w:r>
            <w:r w:rsidRPr="00DF3FCD">
              <w:rPr>
                <w:color w:val="000000" w:themeColor="text1"/>
              </w:rPr>
              <w:t>cija ir viens no lab</w:t>
            </w:r>
            <w:r w:rsidRPr="00DF3FCD">
              <w:rPr>
                <w:rFonts w:hint="eastAsia"/>
                <w:color w:val="000000" w:themeColor="text1"/>
              </w:rPr>
              <w:t>ā</w:t>
            </w:r>
            <w:r w:rsidRPr="00DF3FCD">
              <w:rPr>
                <w:color w:val="000000" w:themeColor="text1"/>
              </w:rPr>
              <w:t>kajiem piem</w:t>
            </w:r>
            <w:r w:rsidRPr="00DF3FCD">
              <w:rPr>
                <w:rFonts w:hint="eastAsia"/>
                <w:color w:val="000000" w:themeColor="text1"/>
              </w:rPr>
              <w:t>ē</w:t>
            </w:r>
            <w:r w:rsidRPr="00DF3FCD">
              <w:rPr>
                <w:color w:val="000000" w:themeColor="text1"/>
              </w:rPr>
              <w:t>riem. LPS ieskat</w:t>
            </w:r>
            <w:r w:rsidRPr="00DF3FCD">
              <w:rPr>
                <w:rFonts w:hint="eastAsia"/>
                <w:color w:val="000000" w:themeColor="text1"/>
              </w:rPr>
              <w:t>ā</w:t>
            </w:r>
            <w:r w:rsidRPr="00DF3FCD">
              <w:rPr>
                <w:color w:val="000000" w:themeColor="text1"/>
              </w:rPr>
              <w:t xml:space="preserve"> ir izveidota un veiksm</w:t>
            </w:r>
            <w:r w:rsidRPr="00DF3FCD">
              <w:rPr>
                <w:rFonts w:hint="eastAsia"/>
                <w:color w:val="000000" w:themeColor="text1"/>
              </w:rPr>
              <w:t>ī</w:t>
            </w:r>
            <w:r w:rsidRPr="00DF3FCD">
              <w:rPr>
                <w:color w:val="000000" w:themeColor="text1"/>
              </w:rPr>
              <w:t>gi darbojas KPFI projektu ieviešanas sh</w:t>
            </w:r>
            <w:r w:rsidRPr="00DF3FCD">
              <w:rPr>
                <w:rFonts w:hint="eastAsia"/>
                <w:color w:val="000000" w:themeColor="text1"/>
              </w:rPr>
              <w:t>ē</w:t>
            </w:r>
            <w:r w:rsidRPr="00DF3FCD">
              <w:rPr>
                <w:color w:val="000000" w:themeColor="text1"/>
              </w:rPr>
              <w:t>ma un svar</w:t>
            </w:r>
            <w:r w:rsidRPr="00DF3FCD">
              <w:rPr>
                <w:rFonts w:hint="eastAsia"/>
                <w:color w:val="000000" w:themeColor="text1"/>
              </w:rPr>
              <w:t>ī</w:t>
            </w:r>
            <w:r w:rsidRPr="00DF3FCD">
              <w:rPr>
                <w:color w:val="000000" w:themeColor="text1"/>
              </w:rPr>
              <w:t>ga loma šaj</w:t>
            </w:r>
            <w:r w:rsidRPr="00DF3FCD">
              <w:rPr>
                <w:rFonts w:hint="eastAsia"/>
                <w:color w:val="000000" w:themeColor="text1"/>
              </w:rPr>
              <w:t>ā</w:t>
            </w:r>
            <w:r w:rsidRPr="00DF3FCD">
              <w:rPr>
                <w:color w:val="000000" w:themeColor="text1"/>
              </w:rPr>
              <w:t xml:space="preserve"> uzraudz</w:t>
            </w:r>
            <w:r w:rsidRPr="00DF3FCD">
              <w:rPr>
                <w:rFonts w:hint="eastAsia"/>
                <w:color w:val="000000" w:themeColor="text1"/>
              </w:rPr>
              <w:t>ī</w:t>
            </w:r>
            <w:r w:rsidRPr="00DF3FCD">
              <w:rPr>
                <w:color w:val="000000" w:themeColor="text1"/>
              </w:rPr>
              <w:t>bas sh</w:t>
            </w:r>
            <w:r w:rsidRPr="00DF3FCD">
              <w:rPr>
                <w:rFonts w:hint="eastAsia"/>
                <w:color w:val="000000" w:themeColor="text1"/>
              </w:rPr>
              <w:t>ē</w:t>
            </w:r>
            <w:r w:rsidRPr="00DF3FCD">
              <w:rPr>
                <w:color w:val="000000" w:themeColor="text1"/>
              </w:rPr>
              <w:t>m</w:t>
            </w:r>
            <w:r w:rsidRPr="00DF3FCD">
              <w:rPr>
                <w:rFonts w:hint="eastAsia"/>
                <w:color w:val="000000" w:themeColor="text1"/>
              </w:rPr>
              <w:t>ā</w:t>
            </w:r>
            <w:r w:rsidRPr="00DF3FCD">
              <w:rPr>
                <w:color w:val="000000" w:themeColor="text1"/>
              </w:rPr>
              <w:t xml:space="preserve"> vis</w:t>
            </w:r>
            <w:r w:rsidRPr="00DF3FCD">
              <w:rPr>
                <w:rFonts w:hint="eastAsia"/>
                <w:color w:val="000000" w:themeColor="text1"/>
              </w:rPr>
              <w:t>ā</w:t>
            </w:r>
            <w:r w:rsidRPr="00DF3FCD">
              <w:rPr>
                <w:color w:val="000000" w:themeColor="text1"/>
              </w:rPr>
              <w:t xml:space="preserve"> projekta ieviešanas cikl</w:t>
            </w:r>
            <w:r w:rsidRPr="00DF3FCD">
              <w:rPr>
                <w:rFonts w:hint="eastAsia"/>
                <w:color w:val="000000" w:themeColor="text1"/>
              </w:rPr>
              <w:t>ā</w:t>
            </w:r>
            <w:r w:rsidRPr="00DF3FCD">
              <w:rPr>
                <w:color w:val="000000" w:themeColor="text1"/>
              </w:rPr>
              <w:t xml:space="preserve"> ir Vides aizsardz</w:t>
            </w:r>
            <w:r w:rsidRPr="00DF3FCD">
              <w:rPr>
                <w:rFonts w:hint="eastAsia"/>
                <w:color w:val="000000" w:themeColor="text1"/>
              </w:rPr>
              <w:t>ī</w:t>
            </w:r>
            <w:r w:rsidRPr="00DF3FCD">
              <w:rPr>
                <w:color w:val="000000" w:themeColor="text1"/>
              </w:rPr>
              <w:t>bas un  re</w:t>
            </w:r>
            <w:r w:rsidRPr="00DF3FCD">
              <w:rPr>
                <w:rFonts w:hint="eastAsia"/>
                <w:color w:val="000000" w:themeColor="text1"/>
              </w:rPr>
              <w:t>ģ</w:t>
            </w:r>
            <w:r w:rsidRPr="00DF3FCD">
              <w:rPr>
                <w:color w:val="000000" w:themeColor="text1"/>
              </w:rPr>
              <w:t>ion</w:t>
            </w:r>
            <w:r w:rsidRPr="00DF3FCD">
              <w:rPr>
                <w:rFonts w:hint="eastAsia"/>
                <w:color w:val="000000" w:themeColor="text1"/>
              </w:rPr>
              <w:t>ā</w:t>
            </w:r>
            <w:r w:rsidRPr="00DF3FCD">
              <w:rPr>
                <w:color w:val="000000" w:themeColor="text1"/>
              </w:rPr>
              <w:t>l</w:t>
            </w:r>
            <w:r w:rsidRPr="00DF3FCD">
              <w:rPr>
                <w:rFonts w:hint="eastAsia"/>
                <w:color w:val="000000" w:themeColor="text1"/>
              </w:rPr>
              <w:t>ā</w:t>
            </w:r>
            <w:r w:rsidRPr="00DF3FCD">
              <w:rPr>
                <w:color w:val="000000" w:themeColor="text1"/>
              </w:rPr>
              <w:t>s att</w:t>
            </w:r>
            <w:r w:rsidRPr="00DF3FCD">
              <w:rPr>
                <w:rFonts w:hint="eastAsia"/>
                <w:color w:val="000000" w:themeColor="text1"/>
              </w:rPr>
              <w:t>ī</w:t>
            </w:r>
            <w:r w:rsidRPr="00DF3FCD">
              <w:rPr>
                <w:color w:val="000000" w:themeColor="text1"/>
              </w:rPr>
              <w:t>st</w:t>
            </w:r>
            <w:r w:rsidRPr="00DF3FCD">
              <w:rPr>
                <w:rFonts w:hint="eastAsia"/>
                <w:color w:val="000000" w:themeColor="text1"/>
              </w:rPr>
              <w:t>ī</w:t>
            </w:r>
            <w:r w:rsidRPr="00DF3FCD">
              <w:rPr>
                <w:color w:val="000000" w:themeColor="text1"/>
              </w:rPr>
              <w:t>bas ministrijai (VARAM). KPFI finans</w:t>
            </w:r>
            <w:r w:rsidRPr="00DF3FCD">
              <w:rPr>
                <w:rFonts w:hint="eastAsia"/>
                <w:color w:val="000000" w:themeColor="text1"/>
              </w:rPr>
              <w:t>ē</w:t>
            </w:r>
            <w:r w:rsidRPr="00DF3FCD">
              <w:rPr>
                <w:color w:val="000000" w:themeColor="text1"/>
              </w:rPr>
              <w:t xml:space="preserve">to projektu </w:t>
            </w:r>
            <w:r w:rsidRPr="00DF3FCD">
              <w:rPr>
                <w:rFonts w:hint="eastAsia"/>
                <w:color w:val="000000" w:themeColor="text1"/>
              </w:rPr>
              <w:t>ī</w:t>
            </w:r>
            <w:r w:rsidRPr="00DF3FCD">
              <w:rPr>
                <w:color w:val="000000" w:themeColor="text1"/>
              </w:rPr>
              <w:t>stenošanas, p</w:t>
            </w:r>
            <w:r w:rsidRPr="00DF3FCD">
              <w:rPr>
                <w:rFonts w:hint="eastAsia"/>
                <w:color w:val="000000" w:themeColor="text1"/>
              </w:rPr>
              <w:t>ā</w:t>
            </w:r>
            <w:r w:rsidRPr="00DF3FCD">
              <w:rPr>
                <w:color w:val="000000" w:themeColor="text1"/>
              </w:rPr>
              <w:t>rskatu iesniegšanas un p</w:t>
            </w:r>
            <w:r w:rsidRPr="00DF3FCD">
              <w:rPr>
                <w:rFonts w:hint="eastAsia"/>
                <w:color w:val="000000" w:themeColor="text1"/>
              </w:rPr>
              <w:t>ā</w:t>
            </w:r>
            <w:r w:rsidRPr="00DF3FCD">
              <w:rPr>
                <w:color w:val="000000" w:themeColor="text1"/>
              </w:rPr>
              <w:t>rbaudes k</w:t>
            </w:r>
            <w:r w:rsidRPr="00DF3FCD">
              <w:rPr>
                <w:rFonts w:hint="eastAsia"/>
                <w:color w:val="000000" w:themeColor="text1"/>
              </w:rPr>
              <w:t>ā</w:t>
            </w:r>
            <w:r w:rsidRPr="00DF3FCD">
              <w:rPr>
                <w:color w:val="000000" w:themeColor="text1"/>
              </w:rPr>
              <w:t>rt</w:t>
            </w:r>
            <w:r w:rsidRPr="00DF3FCD">
              <w:rPr>
                <w:rFonts w:hint="eastAsia"/>
                <w:color w:val="000000" w:themeColor="text1"/>
              </w:rPr>
              <w:t>ī</w:t>
            </w:r>
            <w:r w:rsidRPr="00DF3FCD">
              <w:rPr>
                <w:color w:val="000000" w:themeColor="text1"/>
              </w:rPr>
              <w:t xml:space="preserve">ba </w:t>
            </w:r>
            <w:r w:rsidRPr="00DF3FCD">
              <w:rPr>
                <w:rFonts w:hint="eastAsia"/>
                <w:color w:val="000000" w:themeColor="text1"/>
              </w:rPr>
              <w:t>ļ</w:t>
            </w:r>
            <w:r w:rsidRPr="00DF3FCD">
              <w:rPr>
                <w:color w:val="000000" w:themeColor="text1"/>
              </w:rPr>
              <w:t>oti p</w:t>
            </w:r>
            <w:r w:rsidRPr="00DF3FCD">
              <w:rPr>
                <w:rFonts w:hint="eastAsia"/>
                <w:color w:val="000000" w:themeColor="text1"/>
              </w:rPr>
              <w:t>ā</w:t>
            </w:r>
            <w:r w:rsidRPr="00DF3FCD">
              <w:rPr>
                <w:color w:val="000000" w:themeColor="text1"/>
              </w:rPr>
              <w:t>rskat</w:t>
            </w:r>
            <w:r w:rsidRPr="00DF3FCD">
              <w:rPr>
                <w:rFonts w:hint="eastAsia"/>
                <w:color w:val="000000" w:themeColor="text1"/>
              </w:rPr>
              <w:t>ā</w:t>
            </w:r>
            <w:r w:rsidRPr="00DF3FCD">
              <w:rPr>
                <w:color w:val="000000" w:themeColor="text1"/>
              </w:rPr>
              <w:t>mi att</w:t>
            </w:r>
            <w:r w:rsidRPr="00DF3FCD">
              <w:rPr>
                <w:rFonts w:hint="eastAsia"/>
                <w:color w:val="000000" w:themeColor="text1"/>
              </w:rPr>
              <w:t>ē</w:t>
            </w:r>
            <w:r w:rsidRPr="00DF3FCD">
              <w:rPr>
                <w:color w:val="000000" w:themeColor="text1"/>
              </w:rPr>
              <w:t>lota VARAM m</w:t>
            </w:r>
            <w:r w:rsidRPr="00DF3FCD">
              <w:rPr>
                <w:rFonts w:hint="eastAsia"/>
                <w:color w:val="000000" w:themeColor="text1"/>
              </w:rPr>
              <w:t>ā</w:t>
            </w:r>
            <w:r w:rsidRPr="00DF3FCD">
              <w:rPr>
                <w:color w:val="000000" w:themeColor="text1"/>
              </w:rPr>
              <w:t>jas lap</w:t>
            </w:r>
            <w:r w:rsidRPr="00DF3FCD">
              <w:rPr>
                <w:rFonts w:hint="eastAsia"/>
                <w:color w:val="000000" w:themeColor="text1"/>
              </w:rPr>
              <w:t>ā</w:t>
            </w:r>
            <w:r w:rsidRPr="00DF3FCD">
              <w:rPr>
                <w:color w:val="000000" w:themeColor="text1"/>
              </w:rPr>
              <w:t xml:space="preserve">: </w:t>
            </w:r>
            <w:hyperlink r:id="rId8" w:history="1">
              <w:r w:rsidRPr="00DF3FCD">
                <w:rPr>
                  <w:rStyle w:val="Hyperlink"/>
                  <w:color w:val="000000" w:themeColor="text1"/>
                </w:rPr>
                <w:t>http://www.varam.gov.lv/lat/darbibas_veidi/KPFI/merki/</w:t>
              </w:r>
            </w:hyperlink>
            <w:r w:rsidRPr="00DF3FCD">
              <w:rPr>
                <w:color w:val="000000" w:themeColor="text1"/>
              </w:rPr>
              <w:t xml:space="preserve">. </w:t>
            </w:r>
          </w:p>
          <w:p w14:paraId="4410B5F9" w14:textId="77777777" w:rsidR="008C42FD" w:rsidRPr="00DF3FCD" w:rsidRDefault="008C42FD" w:rsidP="009C7F87">
            <w:pPr>
              <w:jc w:val="both"/>
              <w:rPr>
                <w:color w:val="000000" w:themeColor="text1"/>
              </w:rPr>
            </w:pPr>
            <w:r w:rsidRPr="00DF3FCD">
              <w:rPr>
                <w:color w:val="000000" w:themeColor="text1"/>
              </w:rPr>
              <w:t>LPS uzsver, ka tieši VARAM l</w:t>
            </w:r>
            <w:r w:rsidRPr="00DF3FCD">
              <w:rPr>
                <w:rFonts w:hint="eastAsia"/>
                <w:color w:val="000000" w:themeColor="text1"/>
              </w:rPr>
              <w:t>ī</w:t>
            </w:r>
            <w:r w:rsidRPr="00DF3FCD">
              <w:rPr>
                <w:color w:val="000000" w:themeColor="text1"/>
              </w:rPr>
              <w:t>dzdal</w:t>
            </w:r>
            <w:r w:rsidRPr="00DF3FCD">
              <w:rPr>
                <w:rFonts w:hint="eastAsia"/>
                <w:color w:val="000000" w:themeColor="text1"/>
              </w:rPr>
              <w:t>ī</w:t>
            </w:r>
            <w:r w:rsidRPr="00DF3FCD">
              <w:rPr>
                <w:color w:val="000000" w:themeColor="text1"/>
              </w:rPr>
              <w:t>ba ieviešanas un uzraudz</w:t>
            </w:r>
            <w:r w:rsidRPr="00DF3FCD">
              <w:rPr>
                <w:rFonts w:hint="eastAsia"/>
                <w:color w:val="000000" w:themeColor="text1"/>
              </w:rPr>
              <w:t>ī</w:t>
            </w:r>
            <w:r w:rsidRPr="00DF3FCD">
              <w:rPr>
                <w:color w:val="000000" w:themeColor="text1"/>
              </w:rPr>
              <w:t>bas proces</w:t>
            </w:r>
            <w:r w:rsidRPr="00DF3FCD">
              <w:rPr>
                <w:rFonts w:hint="eastAsia"/>
                <w:color w:val="000000" w:themeColor="text1"/>
              </w:rPr>
              <w:t>ā</w:t>
            </w:r>
            <w:r w:rsidRPr="00DF3FCD">
              <w:rPr>
                <w:color w:val="000000" w:themeColor="text1"/>
              </w:rPr>
              <w:t xml:space="preserve"> ir bijis viens no veiksmes nosac</w:t>
            </w:r>
            <w:r w:rsidRPr="00DF3FCD">
              <w:rPr>
                <w:rFonts w:hint="eastAsia"/>
                <w:color w:val="000000" w:themeColor="text1"/>
              </w:rPr>
              <w:t>ī</w:t>
            </w:r>
            <w:r w:rsidRPr="00DF3FCD">
              <w:rPr>
                <w:color w:val="000000" w:themeColor="text1"/>
              </w:rPr>
              <w:t>jumiem, lai sabiedr</w:t>
            </w:r>
            <w:r w:rsidRPr="00DF3FCD">
              <w:rPr>
                <w:rFonts w:hint="eastAsia"/>
                <w:color w:val="000000" w:themeColor="text1"/>
              </w:rPr>
              <w:t>ī</w:t>
            </w:r>
            <w:r w:rsidRPr="00DF3FCD">
              <w:rPr>
                <w:color w:val="000000" w:themeColor="text1"/>
              </w:rPr>
              <w:t>bai ar ierobežotu atbild</w:t>
            </w:r>
            <w:r w:rsidRPr="00DF3FCD">
              <w:rPr>
                <w:rFonts w:hint="eastAsia"/>
                <w:color w:val="000000" w:themeColor="text1"/>
              </w:rPr>
              <w:t>ī</w:t>
            </w:r>
            <w:r w:rsidRPr="00DF3FCD">
              <w:rPr>
                <w:color w:val="000000" w:themeColor="text1"/>
              </w:rPr>
              <w:t>bu “Vides invest</w:t>
            </w:r>
            <w:r w:rsidRPr="00DF3FCD">
              <w:rPr>
                <w:rFonts w:hint="eastAsia"/>
                <w:color w:val="000000" w:themeColor="text1"/>
              </w:rPr>
              <w:t>ī</w:t>
            </w:r>
            <w:r w:rsidRPr="00DF3FCD">
              <w:rPr>
                <w:color w:val="000000" w:themeColor="text1"/>
              </w:rPr>
              <w:t>ciju fonds” izdotos sasniegt klimata politikas m</w:t>
            </w:r>
            <w:r w:rsidRPr="00DF3FCD">
              <w:rPr>
                <w:rFonts w:hint="eastAsia"/>
                <w:color w:val="000000" w:themeColor="text1"/>
              </w:rPr>
              <w:t>ē</w:t>
            </w:r>
            <w:r w:rsidRPr="00DF3FCD">
              <w:rPr>
                <w:color w:val="000000" w:themeColor="text1"/>
              </w:rPr>
              <w:t>r</w:t>
            </w:r>
            <w:r w:rsidRPr="00DF3FCD">
              <w:rPr>
                <w:rFonts w:hint="eastAsia"/>
                <w:color w:val="000000" w:themeColor="text1"/>
              </w:rPr>
              <w:t>ķ</w:t>
            </w:r>
            <w:r w:rsidRPr="00DF3FCD">
              <w:rPr>
                <w:color w:val="000000" w:themeColor="text1"/>
              </w:rPr>
              <w:t xml:space="preserve">us. </w:t>
            </w:r>
          </w:p>
          <w:p w14:paraId="65068BF9" w14:textId="5021F0B1" w:rsidR="008C42FD" w:rsidRPr="00DF3FCD" w:rsidRDefault="008C42FD" w:rsidP="008C42FD">
            <w:pPr>
              <w:spacing w:before="120" w:after="120"/>
              <w:jc w:val="both"/>
              <w:rPr>
                <w:b/>
                <w:bCs/>
                <w:color w:val="000000" w:themeColor="text1"/>
              </w:rPr>
            </w:pPr>
            <w:r w:rsidRPr="00DF3FCD">
              <w:rPr>
                <w:color w:val="000000" w:themeColor="text1"/>
              </w:rPr>
              <w:t>LPS ieskat</w:t>
            </w:r>
            <w:r w:rsidRPr="00DF3FCD">
              <w:rPr>
                <w:rFonts w:hint="eastAsia"/>
                <w:color w:val="000000" w:themeColor="text1"/>
              </w:rPr>
              <w:t>ā</w:t>
            </w:r>
            <w:r w:rsidRPr="00DF3FCD">
              <w:rPr>
                <w:color w:val="000000" w:themeColor="text1"/>
              </w:rPr>
              <w:t xml:space="preserve"> nav pamata main</w:t>
            </w:r>
            <w:r w:rsidRPr="00DF3FCD">
              <w:rPr>
                <w:rFonts w:hint="eastAsia"/>
                <w:color w:val="000000" w:themeColor="text1"/>
              </w:rPr>
              <w:t>ī</w:t>
            </w:r>
            <w:r w:rsidRPr="00DF3FCD">
              <w:rPr>
                <w:color w:val="000000" w:themeColor="text1"/>
              </w:rPr>
              <w:t>t esošo sist</w:t>
            </w:r>
            <w:r w:rsidRPr="00DF3FCD">
              <w:rPr>
                <w:rFonts w:hint="eastAsia"/>
                <w:color w:val="000000" w:themeColor="text1"/>
              </w:rPr>
              <w:t>ē</w:t>
            </w:r>
            <w:r w:rsidRPr="00DF3FCD">
              <w:rPr>
                <w:color w:val="000000" w:themeColor="text1"/>
              </w:rPr>
              <w:t>mu, bet gan š</w:t>
            </w:r>
            <w:r w:rsidRPr="00DF3FCD">
              <w:rPr>
                <w:rFonts w:hint="eastAsia"/>
                <w:color w:val="000000" w:themeColor="text1"/>
              </w:rPr>
              <w:t>ī</w:t>
            </w:r>
            <w:r w:rsidRPr="00DF3FCD">
              <w:rPr>
                <w:color w:val="000000" w:themeColor="text1"/>
              </w:rPr>
              <w:t xml:space="preserve"> KPFI sh</w:t>
            </w:r>
            <w:r w:rsidRPr="00DF3FCD">
              <w:rPr>
                <w:rFonts w:hint="eastAsia"/>
                <w:color w:val="000000" w:themeColor="text1"/>
              </w:rPr>
              <w:t>ē</w:t>
            </w:r>
            <w:r w:rsidRPr="00DF3FCD">
              <w:rPr>
                <w:color w:val="000000" w:themeColor="text1"/>
              </w:rPr>
              <w:t>ma j</w:t>
            </w:r>
            <w:r w:rsidRPr="00DF3FCD">
              <w:rPr>
                <w:rFonts w:hint="eastAsia"/>
                <w:color w:val="000000" w:themeColor="text1"/>
              </w:rPr>
              <w:t>ā</w:t>
            </w:r>
            <w:r w:rsidRPr="00DF3FCD">
              <w:rPr>
                <w:color w:val="000000" w:themeColor="text1"/>
              </w:rPr>
              <w:t>nostiprina, jo t</w:t>
            </w:r>
            <w:r w:rsidRPr="00DF3FCD">
              <w:rPr>
                <w:rFonts w:hint="eastAsia"/>
                <w:color w:val="000000" w:themeColor="text1"/>
              </w:rPr>
              <w:t>ā</w:t>
            </w:r>
            <w:r w:rsidRPr="00DF3FCD">
              <w:rPr>
                <w:color w:val="000000" w:themeColor="text1"/>
              </w:rPr>
              <w:t xml:space="preserve"> ir saprotama gan  komercbank</w:t>
            </w:r>
            <w:r w:rsidRPr="00DF3FCD">
              <w:rPr>
                <w:rFonts w:hint="eastAsia"/>
                <w:color w:val="000000" w:themeColor="text1"/>
              </w:rPr>
              <w:t>ā</w:t>
            </w:r>
            <w:r w:rsidRPr="00DF3FCD">
              <w:rPr>
                <w:color w:val="000000" w:themeColor="text1"/>
              </w:rPr>
              <w:t>m, gan Valsts Kasei un projektu ievies</w:t>
            </w:r>
            <w:r w:rsidRPr="00DF3FCD">
              <w:rPr>
                <w:rFonts w:hint="eastAsia"/>
                <w:color w:val="000000" w:themeColor="text1"/>
              </w:rPr>
              <w:t>ē</w:t>
            </w:r>
            <w:r w:rsidRPr="00DF3FCD">
              <w:rPr>
                <w:color w:val="000000" w:themeColor="text1"/>
              </w:rPr>
              <w:t>jiem. Tieši VARAM l</w:t>
            </w:r>
            <w:r w:rsidRPr="00DF3FCD">
              <w:rPr>
                <w:rFonts w:hint="eastAsia"/>
                <w:color w:val="000000" w:themeColor="text1"/>
              </w:rPr>
              <w:t>ī</w:t>
            </w:r>
            <w:r w:rsidRPr="00DF3FCD">
              <w:rPr>
                <w:color w:val="000000" w:themeColor="text1"/>
              </w:rPr>
              <w:t>dzdal</w:t>
            </w:r>
            <w:r w:rsidRPr="00DF3FCD">
              <w:rPr>
                <w:rFonts w:hint="eastAsia"/>
                <w:color w:val="000000" w:themeColor="text1"/>
              </w:rPr>
              <w:t>ī</w:t>
            </w:r>
            <w:r w:rsidRPr="00DF3FCD">
              <w:rPr>
                <w:color w:val="000000" w:themeColor="text1"/>
              </w:rPr>
              <w:t>ba ir garants, ka tiks noteikti Emisijas kvotu izsol</w:t>
            </w:r>
            <w:r w:rsidRPr="00DF3FCD">
              <w:rPr>
                <w:rFonts w:hint="eastAsia"/>
                <w:color w:val="000000" w:themeColor="text1"/>
              </w:rPr>
              <w:t>īš</w:t>
            </w:r>
            <w:r w:rsidRPr="00DF3FCD">
              <w:rPr>
                <w:color w:val="000000" w:themeColor="text1"/>
              </w:rPr>
              <w:t>anas instrumenta darb</w:t>
            </w:r>
            <w:r w:rsidRPr="00DF3FCD">
              <w:rPr>
                <w:rFonts w:hint="eastAsia"/>
                <w:color w:val="000000" w:themeColor="text1"/>
              </w:rPr>
              <w:t>ī</w:t>
            </w:r>
            <w:r w:rsidRPr="00DF3FCD">
              <w:rPr>
                <w:color w:val="000000" w:themeColor="text1"/>
              </w:rPr>
              <w:t>bas priorit</w:t>
            </w:r>
            <w:r w:rsidRPr="00DF3FCD">
              <w:rPr>
                <w:rFonts w:hint="eastAsia"/>
                <w:color w:val="000000" w:themeColor="text1"/>
              </w:rPr>
              <w:t>ā</w:t>
            </w:r>
            <w:r w:rsidRPr="00DF3FCD">
              <w:rPr>
                <w:color w:val="000000" w:themeColor="text1"/>
              </w:rPr>
              <w:t>rie virzieni izso</w:t>
            </w:r>
            <w:r w:rsidRPr="00DF3FCD">
              <w:rPr>
                <w:rFonts w:hint="eastAsia"/>
                <w:color w:val="000000" w:themeColor="text1"/>
              </w:rPr>
              <w:t>ļ</w:t>
            </w:r>
            <w:r w:rsidRPr="00DF3FCD">
              <w:rPr>
                <w:color w:val="000000" w:themeColor="text1"/>
              </w:rPr>
              <w:t>u ie</w:t>
            </w:r>
            <w:r w:rsidRPr="00DF3FCD">
              <w:rPr>
                <w:rFonts w:hint="eastAsia"/>
                <w:color w:val="000000" w:themeColor="text1"/>
              </w:rPr>
              <w:t>ņē</w:t>
            </w:r>
            <w:r w:rsidRPr="00DF3FCD">
              <w:rPr>
                <w:color w:val="000000" w:themeColor="text1"/>
              </w:rPr>
              <w:t>mumu izmantošanai gan klimata p</w:t>
            </w:r>
            <w:r w:rsidRPr="00DF3FCD">
              <w:rPr>
                <w:rFonts w:hint="eastAsia"/>
                <w:color w:val="000000" w:themeColor="text1"/>
              </w:rPr>
              <w:t>ā</w:t>
            </w:r>
            <w:r w:rsidRPr="00DF3FCD">
              <w:rPr>
                <w:color w:val="000000" w:themeColor="text1"/>
              </w:rPr>
              <w:t>rmai</w:t>
            </w:r>
            <w:r w:rsidRPr="00DF3FCD">
              <w:rPr>
                <w:rFonts w:hint="eastAsia"/>
                <w:color w:val="000000" w:themeColor="text1"/>
              </w:rPr>
              <w:t>ņ</w:t>
            </w:r>
            <w:r w:rsidRPr="00DF3FCD">
              <w:rPr>
                <w:color w:val="000000" w:themeColor="text1"/>
              </w:rPr>
              <w:t>u mazin</w:t>
            </w:r>
            <w:r w:rsidRPr="00DF3FCD">
              <w:rPr>
                <w:rFonts w:hint="eastAsia"/>
                <w:color w:val="000000" w:themeColor="text1"/>
              </w:rPr>
              <w:t>āš</w:t>
            </w:r>
            <w:r w:rsidRPr="00DF3FCD">
              <w:rPr>
                <w:color w:val="000000" w:themeColor="text1"/>
              </w:rPr>
              <w:t>anai, gan piel</w:t>
            </w:r>
            <w:r w:rsidRPr="00DF3FCD">
              <w:rPr>
                <w:rFonts w:hint="eastAsia"/>
                <w:color w:val="000000" w:themeColor="text1"/>
              </w:rPr>
              <w:t>ā</w:t>
            </w:r>
            <w:r w:rsidRPr="00DF3FCD">
              <w:rPr>
                <w:color w:val="000000" w:themeColor="text1"/>
              </w:rPr>
              <w:t>gošan</w:t>
            </w:r>
            <w:r w:rsidRPr="00DF3FCD">
              <w:rPr>
                <w:rFonts w:hint="eastAsia"/>
                <w:color w:val="000000" w:themeColor="text1"/>
              </w:rPr>
              <w:t>ā</w:t>
            </w:r>
            <w:r w:rsidRPr="00DF3FCD">
              <w:rPr>
                <w:color w:val="000000" w:themeColor="text1"/>
              </w:rPr>
              <w:t>s klimata p</w:t>
            </w:r>
            <w:r w:rsidRPr="00DF3FCD">
              <w:rPr>
                <w:rFonts w:hint="eastAsia"/>
                <w:color w:val="000000" w:themeColor="text1"/>
              </w:rPr>
              <w:t>ā</w:t>
            </w:r>
            <w:r w:rsidRPr="00DF3FCD">
              <w:rPr>
                <w:color w:val="000000" w:themeColor="text1"/>
              </w:rPr>
              <w:t>rmai</w:t>
            </w:r>
            <w:r w:rsidRPr="00DF3FCD">
              <w:rPr>
                <w:rFonts w:hint="eastAsia"/>
                <w:color w:val="000000" w:themeColor="text1"/>
              </w:rPr>
              <w:t>ņā</w:t>
            </w:r>
            <w:r w:rsidRPr="00DF3FCD">
              <w:rPr>
                <w:color w:val="000000" w:themeColor="text1"/>
              </w:rPr>
              <w:t>m, gan uz klimata politikas rad</w:t>
            </w:r>
            <w:r w:rsidRPr="00DF3FCD">
              <w:rPr>
                <w:rFonts w:hint="eastAsia"/>
                <w:color w:val="000000" w:themeColor="text1"/>
              </w:rPr>
              <w:t>ī</w:t>
            </w:r>
            <w:r w:rsidRPr="00DF3FCD">
              <w:rPr>
                <w:color w:val="000000" w:themeColor="text1"/>
              </w:rPr>
              <w:t>to pozit</w:t>
            </w:r>
            <w:r w:rsidRPr="00DF3FCD">
              <w:rPr>
                <w:rFonts w:hint="eastAsia"/>
                <w:color w:val="000000" w:themeColor="text1"/>
              </w:rPr>
              <w:t>ī</w:t>
            </w:r>
            <w:r w:rsidRPr="00DF3FCD">
              <w:rPr>
                <w:color w:val="000000" w:themeColor="text1"/>
              </w:rPr>
              <w:t>vo p</w:t>
            </w:r>
            <w:r w:rsidRPr="00DF3FCD">
              <w:rPr>
                <w:rFonts w:hint="eastAsia"/>
                <w:color w:val="000000" w:themeColor="text1"/>
              </w:rPr>
              <w:t>ā</w:t>
            </w:r>
            <w:r w:rsidRPr="00DF3FCD">
              <w:rPr>
                <w:color w:val="000000" w:themeColor="text1"/>
              </w:rPr>
              <w:t>rmai</w:t>
            </w:r>
            <w:r w:rsidRPr="00DF3FCD">
              <w:rPr>
                <w:rFonts w:hint="eastAsia"/>
                <w:color w:val="000000" w:themeColor="text1"/>
              </w:rPr>
              <w:t>ņ</w:t>
            </w:r>
            <w:r w:rsidRPr="00DF3FCD">
              <w:rPr>
                <w:color w:val="000000" w:themeColor="text1"/>
              </w:rPr>
              <w:t xml:space="preserve">u </w:t>
            </w:r>
            <w:r w:rsidRPr="00DF3FCD">
              <w:rPr>
                <w:color w:val="000000" w:themeColor="text1"/>
              </w:rPr>
              <w:lastRenderedPageBreak/>
              <w:t>izmantošanai un tiks nodrošin</w:t>
            </w:r>
            <w:r w:rsidRPr="00DF3FCD">
              <w:rPr>
                <w:rFonts w:hint="eastAsia"/>
                <w:color w:val="000000" w:themeColor="text1"/>
              </w:rPr>
              <w:t>ā</w:t>
            </w:r>
            <w:r w:rsidRPr="00DF3FCD">
              <w:rPr>
                <w:color w:val="000000" w:themeColor="text1"/>
              </w:rPr>
              <w:t>ta uzraudz</w:t>
            </w:r>
            <w:r w:rsidRPr="00DF3FCD">
              <w:rPr>
                <w:rFonts w:hint="eastAsia"/>
                <w:color w:val="000000" w:themeColor="text1"/>
              </w:rPr>
              <w:t>ī</w:t>
            </w:r>
            <w:r w:rsidRPr="00DF3FCD">
              <w:rPr>
                <w:color w:val="000000" w:themeColor="text1"/>
              </w:rPr>
              <w:t>ba vis</w:t>
            </w:r>
            <w:r w:rsidRPr="00DF3FCD">
              <w:rPr>
                <w:rFonts w:hint="eastAsia"/>
                <w:color w:val="000000" w:themeColor="text1"/>
              </w:rPr>
              <w:t>ā</w:t>
            </w:r>
            <w:r w:rsidRPr="00DF3FCD">
              <w:rPr>
                <w:color w:val="000000" w:themeColor="text1"/>
              </w:rPr>
              <w:t xml:space="preserve"> projekta cikla laik</w:t>
            </w:r>
            <w:r w:rsidRPr="00DF3FCD">
              <w:rPr>
                <w:rFonts w:hint="eastAsia"/>
                <w:color w:val="000000" w:themeColor="text1"/>
              </w:rPr>
              <w:t>ā</w:t>
            </w:r>
            <w:r w:rsidRPr="00DF3FCD">
              <w:rPr>
                <w:color w:val="000000" w:themeColor="text1"/>
              </w:rPr>
              <w:t>.</w:t>
            </w:r>
          </w:p>
        </w:tc>
        <w:tc>
          <w:tcPr>
            <w:tcW w:w="4252" w:type="dxa"/>
            <w:tcBorders>
              <w:top w:val="single" w:sz="6" w:space="0" w:color="000000"/>
              <w:left w:val="single" w:sz="6" w:space="0" w:color="000000"/>
              <w:bottom w:val="single" w:sz="6" w:space="0" w:color="000000"/>
              <w:right w:val="single" w:sz="6" w:space="0" w:color="000000"/>
            </w:tcBorders>
          </w:tcPr>
          <w:p w14:paraId="7B4C982D" w14:textId="524A419E" w:rsidR="008C42FD" w:rsidRPr="00DF3FCD" w:rsidRDefault="009C7F87" w:rsidP="008C42FD">
            <w:pPr>
              <w:jc w:val="center"/>
              <w:rPr>
                <w:b/>
                <w:color w:val="000000" w:themeColor="text1"/>
              </w:rPr>
            </w:pPr>
            <w:r>
              <w:rPr>
                <w:b/>
                <w:color w:val="000000" w:themeColor="text1"/>
              </w:rPr>
              <w:lastRenderedPageBreak/>
              <w:t>Ņ</w:t>
            </w:r>
            <w:r w:rsidR="008C42FD" w:rsidRPr="00DF3FCD">
              <w:rPr>
                <w:b/>
                <w:color w:val="000000" w:themeColor="text1"/>
              </w:rPr>
              <w:t>emts vērā</w:t>
            </w:r>
          </w:p>
          <w:p w14:paraId="4476E9AA" w14:textId="77777777" w:rsidR="008C42FD" w:rsidRPr="00DF3FCD" w:rsidRDefault="008C42FD" w:rsidP="008C42FD">
            <w:pPr>
              <w:spacing w:before="120"/>
              <w:jc w:val="both"/>
              <w:rPr>
                <w:color w:val="000000" w:themeColor="text1"/>
              </w:rPr>
            </w:pPr>
            <w:r w:rsidRPr="00DF3FCD">
              <w:rPr>
                <w:color w:val="000000" w:themeColor="text1"/>
              </w:rPr>
              <w:t xml:space="preserve">VARAM informē, ka Klimata pārmaiņu finanšu instrumenta (KPFI) ietvaros projektu īstenošana ir noslēgusies līdz </w:t>
            </w:r>
            <w:r w:rsidRPr="00DF3FCD">
              <w:rPr>
                <w:color w:val="000000" w:themeColor="text1"/>
              </w:rPr>
              <w:lastRenderedPageBreak/>
              <w:t xml:space="preserve">2015. gada 30.jūnijam. Šobrīd notiek atsevišķu projektu rezultātu monitorings. Ik gadu VARAM tīmekļvietnē tiek publicēts informatīvais ziņojums par KPFI darbību iepriekšējā gadā atbilstoši likuma “Par Latvijas Republikas dalību Kioto protokola elastīgajos mehānismos” 10. panta pirmās daļas 6. punktam. Tas tiks darīts arī turpmāk. </w:t>
            </w:r>
            <w:hyperlink r:id="rId9" w:history="1">
              <w:r w:rsidRPr="00DF3FCD">
                <w:rPr>
                  <w:rStyle w:val="Hyperlink"/>
                  <w:color w:val="000000" w:themeColor="text1"/>
                </w:rPr>
                <w:t>http://www.varam.gov.lv/lat/darbibas_veidi/KPFI/likumd/</w:t>
              </w:r>
            </w:hyperlink>
            <w:r w:rsidRPr="00DF3FCD">
              <w:rPr>
                <w:color w:val="000000" w:themeColor="text1"/>
              </w:rPr>
              <w:t>. Arī attiecībā uz Emisijas kvotu izsolīšanas instrumentu VARAM atbilstoši likuma „Par piesārņojumu” 32.</w:t>
            </w:r>
            <w:r w:rsidRPr="00DF3FCD">
              <w:rPr>
                <w:color w:val="000000" w:themeColor="text1"/>
                <w:vertAlign w:val="superscript"/>
              </w:rPr>
              <w:t>2</w:t>
            </w:r>
            <w:r w:rsidRPr="00DF3FCD">
              <w:rPr>
                <w:color w:val="000000" w:themeColor="text1"/>
              </w:rPr>
              <w:t xml:space="preserve"> panta 4.</w:t>
            </w:r>
            <w:r w:rsidRPr="00DF3FCD">
              <w:rPr>
                <w:color w:val="000000" w:themeColor="text1"/>
                <w:vertAlign w:val="superscript"/>
              </w:rPr>
              <w:t xml:space="preserve">7 </w:t>
            </w:r>
            <w:r w:rsidRPr="00DF3FCD">
              <w:rPr>
                <w:color w:val="000000" w:themeColor="text1"/>
              </w:rPr>
              <w:t>daļa ik gadu sagatavos un publicēs savā tīmekļvietnē (</w:t>
            </w:r>
            <w:hyperlink r:id="rId10" w:history="1">
              <w:r w:rsidRPr="00DF3FCD">
                <w:rPr>
                  <w:rStyle w:val="Hyperlink"/>
                  <w:color w:val="000000" w:themeColor="text1"/>
                </w:rPr>
                <w:t>http://www.varam.gov.lv/lat/fondi/ekii/likumdosana/</w:t>
              </w:r>
            </w:hyperlink>
            <w:r w:rsidRPr="00DF3FCD">
              <w:rPr>
                <w:color w:val="000000" w:themeColor="text1"/>
              </w:rPr>
              <w:t>) informatīvo ziņojumu par izsoļu ieņēmumu izmantošanu iepriekšējā gadā, tai skaitā informāciju par finansētajiem pasākumiem, par panākto siltumnīcefekta gāzu emisijas samazinājumu, par to, kādi sasniegumi gūti, nodrošinot pielāgošanos klimata pārmaiņām, kā arī par nodrošināto vides kvalitātes uzlabojumu kopumā.</w:t>
            </w:r>
          </w:p>
          <w:p w14:paraId="20EEE737" w14:textId="0D97D8F1" w:rsidR="008C42FD" w:rsidRPr="00DF3FCD" w:rsidRDefault="008C42FD" w:rsidP="008C42FD">
            <w:pPr>
              <w:spacing w:before="120"/>
              <w:jc w:val="both"/>
              <w:rPr>
                <w:color w:val="000000" w:themeColor="text1"/>
              </w:rPr>
            </w:pPr>
            <w:r w:rsidRPr="00DF3FCD">
              <w:rPr>
                <w:rFonts w:eastAsia="Calibri"/>
                <w:bCs/>
                <w:color w:val="000000" w:themeColor="text1"/>
              </w:rPr>
              <w:t xml:space="preserve">Noteikumu projekts paredz </w:t>
            </w:r>
            <w:r w:rsidRPr="00DF3FCD">
              <w:rPr>
                <w:color w:val="000000" w:themeColor="text1"/>
              </w:rPr>
              <w:t>deleģēt projektu līguma grozījumu un īstenošanas uzraudzības, kā arī monitoringa funkcijas SIA „Vides investīcijas fonds”, tādā veidā mazinot maksājumu pieprasījumu un projekta grozījumu izskatīšanas laiku.</w:t>
            </w:r>
          </w:p>
          <w:p w14:paraId="4734CA6A" w14:textId="2E287791" w:rsidR="008C42FD" w:rsidRPr="00DF3FCD" w:rsidRDefault="008C42FD" w:rsidP="00292970">
            <w:pPr>
              <w:spacing w:before="120" w:after="120"/>
              <w:jc w:val="both"/>
              <w:rPr>
                <w:b/>
                <w:bCs/>
                <w:color w:val="000000" w:themeColor="text1"/>
              </w:rPr>
            </w:pPr>
            <w:r w:rsidRPr="00DF3FCD">
              <w:rPr>
                <w:iCs/>
                <w:color w:val="000000" w:themeColor="text1"/>
              </w:rPr>
              <w:lastRenderedPageBreak/>
              <w:t xml:space="preserve">Arī pēc Noteikumu projekta apstiprināšanas VARAM turpinās nodrošināt </w:t>
            </w:r>
            <w:r w:rsidR="00292970">
              <w:rPr>
                <w:iCs/>
                <w:color w:val="000000" w:themeColor="text1"/>
              </w:rPr>
              <w:t>EKII</w:t>
            </w:r>
            <w:r w:rsidRPr="00DF3FCD">
              <w:rPr>
                <w:iCs/>
                <w:color w:val="000000" w:themeColor="text1"/>
              </w:rPr>
              <w:t xml:space="preserve"> projektu atklāto konkursu nolikumu izstrādi, un ar budžeta plānošanu un uzraudzību EKII apakšprogrammās</w:t>
            </w:r>
            <w:r>
              <w:rPr>
                <w:iCs/>
                <w:color w:val="000000" w:themeColor="text1"/>
              </w:rPr>
              <w:t xml:space="preserve">; maksājumu veikšanu finansējuma saņēmējiem; </w:t>
            </w:r>
            <w:r w:rsidRPr="00DF3FCD">
              <w:rPr>
                <w:iCs/>
                <w:color w:val="000000" w:themeColor="text1"/>
              </w:rPr>
              <w:t>kā arī nodrošinās kontroles funkcijas VIF deleģējuma līgumā noteikto uzdevumu uzraudzības kontrolei (ikgadēja EKII darbības audita nodrošināšana), VIF iekšējās kontroles sistēmu vai tā grozījumu saskaņošana un tml.</w:t>
            </w:r>
          </w:p>
        </w:tc>
        <w:tc>
          <w:tcPr>
            <w:tcW w:w="3236" w:type="dxa"/>
            <w:tcBorders>
              <w:top w:val="single" w:sz="4" w:space="0" w:color="auto"/>
              <w:left w:val="single" w:sz="4" w:space="0" w:color="auto"/>
              <w:bottom w:val="single" w:sz="4" w:space="0" w:color="auto"/>
            </w:tcBorders>
          </w:tcPr>
          <w:p w14:paraId="4F46211E" w14:textId="1094251E" w:rsidR="008C42FD" w:rsidRPr="00683E17" w:rsidRDefault="008C42FD" w:rsidP="00AA4F52">
            <w:pPr>
              <w:jc w:val="both"/>
              <w:rPr>
                <w:color w:val="000000" w:themeColor="text1"/>
              </w:rPr>
            </w:pPr>
            <w:r w:rsidRPr="00683E17">
              <w:rPr>
                <w:color w:val="000000" w:themeColor="text1"/>
              </w:rPr>
              <w:lastRenderedPageBreak/>
              <w:t>Precizēts noteikumu projekts un anotācija</w:t>
            </w:r>
          </w:p>
        </w:tc>
      </w:tr>
      <w:tr w:rsidR="00764168" w:rsidRPr="00DF3FCD" w14:paraId="18195AF4" w14:textId="77777777" w:rsidTr="0057181C">
        <w:tc>
          <w:tcPr>
            <w:tcW w:w="534" w:type="dxa"/>
            <w:tcBorders>
              <w:top w:val="single" w:sz="6" w:space="0" w:color="000000"/>
              <w:left w:val="single" w:sz="6" w:space="0" w:color="000000"/>
              <w:bottom w:val="single" w:sz="6" w:space="0" w:color="000000"/>
              <w:right w:val="single" w:sz="6" w:space="0" w:color="000000"/>
            </w:tcBorders>
            <w:vAlign w:val="center"/>
          </w:tcPr>
          <w:p w14:paraId="609D11DB" w14:textId="12DC7261" w:rsidR="00764168" w:rsidRDefault="00764168" w:rsidP="00001F9C">
            <w:pPr>
              <w:jc w:val="center"/>
              <w:rPr>
                <w:color w:val="000000" w:themeColor="text1"/>
              </w:rPr>
            </w:pPr>
            <w:r>
              <w:rPr>
                <w:color w:val="000000" w:themeColor="text1"/>
              </w:rPr>
              <w:lastRenderedPageBreak/>
              <w:t>14</w:t>
            </w:r>
          </w:p>
        </w:tc>
        <w:tc>
          <w:tcPr>
            <w:tcW w:w="2152" w:type="dxa"/>
            <w:tcBorders>
              <w:top w:val="single" w:sz="6" w:space="0" w:color="000000"/>
              <w:left w:val="single" w:sz="6" w:space="0" w:color="000000"/>
              <w:bottom w:val="single" w:sz="6" w:space="0" w:color="000000"/>
              <w:right w:val="single" w:sz="6" w:space="0" w:color="000000"/>
            </w:tcBorders>
          </w:tcPr>
          <w:p w14:paraId="04C2F7DF" w14:textId="4D152D3A" w:rsidR="00764168" w:rsidRPr="00DF3FCD" w:rsidRDefault="00764168" w:rsidP="00001F9C">
            <w:pPr>
              <w:jc w:val="both"/>
              <w:rPr>
                <w:b/>
                <w:color w:val="000000" w:themeColor="text1"/>
              </w:rPr>
            </w:pPr>
            <w:r>
              <w:rPr>
                <w:b/>
                <w:color w:val="000000" w:themeColor="text1"/>
              </w:rPr>
              <w:t>MK noteikumu projekts un anotācija</w:t>
            </w:r>
          </w:p>
        </w:tc>
        <w:tc>
          <w:tcPr>
            <w:tcW w:w="4394" w:type="dxa"/>
            <w:tcBorders>
              <w:top w:val="single" w:sz="6" w:space="0" w:color="000000"/>
              <w:left w:val="single" w:sz="6" w:space="0" w:color="000000"/>
              <w:bottom w:val="single" w:sz="6" w:space="0" w:color="000000"/>
              <w:right w:val="single" w:sz="6" w:space="0" w:color="000000"/>
            </w:tcBorders>
          </w:tcPr>
          <w:p w14:paraId="2077AD27" w14:textId="37B6AD5E" w:rsidR="00764168" w:rsidRDefault="00764168" w:rsidP="00764168">
            <w:pPr>
              <w:spacing w:before="120" w:after="120"/>
              <w:jc w:val="center"/>
              <w:rPr>
                <w:b/>
                <w:bCs/>
                <w:color w:val="000000" w:themeColor="text1"/>
              </w:rPr>
            </w:pPr>
            <w:r w:rsidRPr="00DF3FCD">
              <w:rPr>
                <w:b/>
                <w:bCs/>
                <w:color w:val="000000" w:themeColor="text1"/>
              </w:rPr>
              <w:t xml:space="preserve">Tieslietu ministrijas (TM) </w:t>
            </w:r>
            <w:r>
              <w:rPr>
                <w:b/>
                <w:bCs/>
                <w:color w:val="000000" w:themeColor="text1"/>
              </w:rPr>
              <w:t>06.05.2020</w:t>
            </w:r>
            <w:r w:rsidRPr="00DF3FCD">
              <w:rPr>
                <w:b/>
                <w:bCs/>
                <w:color w:val="000000" w:themeColor="text1"/>
              </w:rPr>
              <w:t xml:space="preserve"> atzinums</w:t>
            </w:r>
            <w:r>
              <w:rPr>
                <w:b/>
                <w:bCs/>
                <w:color w:val="000000" w:themeColor="text1"/>
              </w:rPr>
              <w:t xml:space="preserve"> (priekšlikums)</w:t>
            </w:r>
          </w:p>
          <w:p w14:paraId="76AC67BF" w14:textId="77777777" w:rsidR="00764168" w:rsidRDefault="00764168" w:rsidP="00764168">
            <w:pPr>
              <w:jc w:val="both"/>
            </w:pPr>
            <w:r>
              <w:t>Vienlaikus lūdzam projekta anotācijas I sadaļas 2. punktā attiecībā uz projekta 1.18. apakšpunktu izvērstāk skaidrot, kāda veida lēmumu paredzēts pieņemt Vides investīciju fondam. Lūdzam arī izvērtēt nepieciešamību precizēt projekta 1.18. apakšpunktu.</w:t>
            </w:r>
          </w:p>
          <w:p w14:paraId="46ABDC69" w14:textId="76B0C617" w:rsidR="00764168" w:rsidRPr="00DF3FCD" w:rsidRDefault="00764168" w:rsidP="00764168">
            <w:pPr>
              <w:jc w:val="both"/>
              <w:rPr>
                <w:b/>
                <w:bCs/>
                <w:color w:val="000000" w:themeColor="text1"/>
              </w:rPr>
            </w:pPr>
          </w:p>
        </w:tc>
        <w:tc>
          <w:tcPr>
            <w:tcW w:w="4252" w:type="dxa"/>
            <w:tcBorders>
              <w:top w:val="single" w:sz="6" w:space="0" w:color="000000"/>
              <w:left w:val="single" w:sz="6" w:space="0" w:color="000000"/>
              <w:bottom w:val="single" w:sz="6" w:space="0" w:color="000000"/>
              <w:right w:val="single" w:sz="6" w:space="0" w:color="000000"/>
            </w:tcBorders>
          </w:tcPr>
          <w:p w14:paraId="1A0A0F18" w14:textId="77777777" w:rsidR="00764168" w:rsidRDefault="00764168" w:rsidP="008C42FD">
            <w:pPr>
              <w:jc w:val="center"/>
              <w:rPr>
                <w:b/>
                <w:color w:val="000000" w:themeColor="text1"/>
              </w:rPr>
            </w:pPr>
            <w:r>
              <w:rPr>
                <w:b/>
                <w:color w:val="000000" w:themeColor="text1"/>
              </w:rPr>
              <w:t>Ņemts vērā</w:t>
            </w:r>
          </w:p>
          <w:p w14:paraId="6B9E3A01" w14:textId="77777777" w:rsidR="00764168" w:rsidRDefault="00764168" w:rsidP="00764168">
            <w:pPr>
              <w:jc w:val="both"/>
            </w:pPr>
            <w:r>
              <w:rPr>
                <w:color w:val="414142"/>
              </w:rPr>
              <w:t>N</w:t>
            </w:r>
            <w:r>
              <w:rPr>
                <w:color w:val="414142"/>
              </w:rPr>
              <w:t>oteikumu projekts paredz VARAM tiesības apturēt maksājumus un nosūtīt informāciju VIF lēmuma pieņemšanai, ja, veicot izlases veida pārbaudi, VARAM konstatē, ka attiecībā uz projektu pastāv līguma vai attiecīgo Ministru kabineta noteikumu neizpildes risks</w:t>
            </w:r>
            <w:r w:rsidRPr="002E5482">
              <w:rPr>
                <w:color w:val="414142"/>
              </w:rPr>
              <w:t xml:space="preserve">, </w:t>
            </w:r>
            <w:r w:rsidRPr="002E5482">
              <w:rPr>
                <w:rFonts w:eastAsia="Calibri"/>
              </w:rPr>
              <w:t>vai tiek konstatētas kļūdas vai nepilnības VIF apstiprinātajā maksājumu pieprasījumā.</w:t>
            </w:r>
            <w:r w:rsidRPr="002E5482">
              <w:rPr>
                <w:rFonts w:eastAsia="Calibri"/>
                <w:sz w:val="28"/>
                <w:szCs w:val="28"/>
              </w:rPr>
              <w:t xml:space="preserve"> </w:t>
            </w:r>
            <w:r w:rsidRPr="002E5482">
              <w:t xml:space="preserve">Šādā gadījumā VIF, vērtējot iespējamās sekas un to novēršanas iespējas attiecīgi varēs pieņemt konkrētajai situācijai atbilstošāko lēmumu atbilstoši projekta līgumam vai </w:t>
            </w:r>
            <w:r w:rsidRPr="002E5482">
              <w:rPr>
                <w:szCs w:val="20"/>
              </w:rPr>
              <w:t>MK noteikumiem Nr.3</w:t>
            </w:r>
            <w:r>
              <w:rPr>
                <w:szCs w:val="20"/>
              </w:rPr>
              <w:t>5</w:t>
            </w:r>
            <w:r w:rsidRPr="002E5482">
              <w:t xml:space="preserve">, piemēram, uzdot finansējuma saņēmējam novērst neizpildi noteiktā termiņā vai lēmumu par EKII finansējuma maksājumu </w:t>
            </w:r>
            <w:r w:rsidRPr="002E5482">
              <w:lastRenderedPageBreak/>
              <w:t>apturēšanu, samazināšanu vai atmaksāšanu u.c.</w:t>
            </w:r>
          </w:p>
          <w:p w14:paraId="4A337D0A" w14:textId="090695C3" w:rsidR="00C64133" w:rsidRDefault="00C64133" w:rsidP="00764168">
            <w:pPr>
              <w:jc w:val="both"/>
              <w:rPr>
                <w:b/>
                <w:color w:val="000000" w:themeColor="text1"/>
              </w:rPr>
            </w:pPr>
          </w:p>
        </w:tc>
        <w:tc>
          <w:tcPr>
            <w:tcW w:w="3236" w:type="dxa"/>
            <w:tcBorders>
              <w:top w:val="single" w:sz="4" w:space="0" w:color="auto"/>
              <w:left w:val="single" w:sz="4" w:space="0" w:color="auto"/>
              <w:bottom w:val="single" w:sz="4" w:space="0" w:color="auto"/>
            </w:tcBorders>
          </w:tcPr>
          <w:p w14:paraId="4104E8C8" w14:textId="77777777" w:rsidR="00764168" w:rsidRDefault="00764168" w:rsidP="00764168">
            <w:pPr>
              <w:jc w:val="both"/>
              <w:rPr>
                <w:color w:val="000000" w:themeColor="text1"/>
              </w:rPr>
            </w:pPr>
            <w:r>
              <w:rPr>
                <w:color w:val="000000" w:themeColor="text1"/>
              </w:rPr>
              <w:lastRenderedPageBreak/>
              <w:t>Precizēts anotācijas I sadaļas 2 punkts.</w:t>
            </w:r>
          </w:p>
          <w:p w14:paraId="394A345D" w14:textId="77777777" w:rsidR="002C4A19" w:rsidRDefault="002C4A19" w:rsidP="002C4A19">
            <w:pPr>
              <w:jc w:val="both"/>
              <w:rPr>
                <w:color w:val="000000" w:themeColor="text1"/>
              </w:rPr>
            </w:pPr>
          </w:p>
          <w:p w14:paraId="6372170F" w14:textId="16D660BF" w:rsidR="002C4A19" w:rsidRDefault="002C4A19" w:rsidP="002C4A19">
            <w:pPr>
              <w:jc w:val="both"/>
              <w:rPr>
                <w:rFonts w:eastAsia="Calibri"/>
              </w:rPr>
            </w:pPr>
            <w:r>
              <w:rPr>
                <w:color w:val="000000" w:themeColor="text1"/>
              </w:rPr>
              <w:t>N</w:t>
            </w:r>
            <w:r w:rsidR="00764168" w:rsidRPr="002C4A19">
              <w:rPr>
                <w:color w:val="000000" w:themeColor="text1"/>
              </w:rPr>
              <w:t>oteikum</w:t>
            </w:r>
            <w:r w:rsidRPr="002C4A19">
              <w:rPr>
                <w:color w:val="000000" w:themeColor="text1"/>
              </w:rPr>
              <w:t>u</w:t>
            </w:r>
            <w:r w:rsidR="00764168" w:rsidRPr="002C4A19">
              <w:rPr>
                <w:color w:val="000000" w:themeColor="text1"/>
              </w:rPr>
              <w:t xml:space="preserve"> projekta </w:t>
            </w:r>
            <w:r>
              <w:rPr>
                <w:color w:val="000000" w:themeColor="text1"/>
              </w:rPr>
              <w:t>1.</w:t>
            </w:r>
            <w:r w:rsidRPr="002C4A19">
              <w:rPr>
                <w:rFonts w:eastAsia="Calibri"/>
              </w:rPr>
              <w:t>18.</w:t>
            </w:r>
            <w:r>
              <w:rPr>
                <w:rFonts w:eastAsia="Calibri"/>
              </w:rPr>
              <w:t xml:space="preserve">punkts iztekts šādā redakcijā: “1.18. </w:t>
            </w:r>
            <w:r w:rsidRPr="002C4A19">
              <w:rPr>
                <w:rFonts w:eastAsia="Calibri"/>
              </w:rPr>
              <w:t>papildināt noteikumus ar 92.</w:t>
            </w:r>
            <w:r w:rsidRPr="002C4A19">
              <w:rPr>
                <w:rFonts w:eastAsia="Calibri"/>
                <w:vertAlign w:val="superscript"/>
              </w:rPr>
              <w:t xml:space="preserve">1 </w:t>
            </w:r>
            <w:r w:rsidRPr="002C4A19">
              <w:rPr>
                <w:rFonts w:eastAsia="Calibri"/>
              </w:rPr>
              <w:t>punktu šādā redakcijā:</w:t>
            </w:r>
            <w:r>
              <w:rPr>
                <w:rFonts w:eastAsia="Calibri"/>
              </w:rPr>
              <w:t xml:space="preserve"> </w:t>
            </w:r>
          </w:p>
          <w:p w14:paraId="48BFAC46" w14:textId="49628416" w:rsidR="002C4A19" w:rsidRDefault="002C4A19" w:rsidP="002C4A19">
            <w:pPr>
              <w:jc w:val="both"/>
              <w:rPr>
                <w:rFonts w:eastAsia="Calibri"/>
                <w:sz w:val="28"/>
                <w:szCs w:val="28"/>
              </w:rPr>
            </w:pPr>
            <w:r w:rsidRPr="002C4A19">
              <w:t>“</w:t>
            </w:r>
            <w:r w:rsidRPr="002C4A19">
              <w:rPr>
                <w:rFonts w:eastAsia="Calibri"/>
              </w:rPr>
              <w:t>92.</w:t>
            </w:r>
            <w:r w:rsidRPr="002C4A19">
              <w:rPr>
                <w:rFonts w:eastAsia="Calibri"/>
                <w:vertAlign w:val="superscript"/>
              </w:rPr>
              <w:t>1</w:t>
            </w:r>
            <w:r w:rsidRPr="002C4A19">
              <w:rPr>
                <w:rFonts w:eastAsia="Calibri"/>
              </w:rPr>
              <w:t xml:space="preserve"> Ja, veicot izlases pārbaudi, ministrija konstatē, ka attiecībā uz projektu pastāv šo noteikumu vai projekta līguma saistību neizpildes risks vai tiek konstatētas kļūdas vai nepilnības Vides investīciju fonda apstiprinātajā maksājumu pieprasījumā, ministrija aptur maksājumus un nosūta Vides investīciju </w:t>
            </w:r>
            <w:r w:rsidRPr="002C4A19">
              <w:rPr>
                <w:rFonts w:eastAsia="Calibri"/>
              </w:rPr>
              <w:lastRenderedPageBreak/>
              <w:t>fondam šo informāciju lēmuma pieņemšanai saskaņā ar projekta līgumu vai šo noteikumu 85.punktu.”</w:t>
            </w:r>
            <w:r>
              <w:rPr>
                <w:rFonts w:eastAsia="Calibri"/>
              </w:rPr>
              <w:t>”</w:t>
            </w:r>
          </w:p>
          <w:p w14:paraId="3450BAC1" w14:textId="4A07A90E" w:rsidR="00764168" w:rsidRPr="00683E17" w:rsidRDefault="00764168" w:rsidP="00764168">
            <w:pPr>
              <w:jc w:val="both"/>
              <w:rPr>
                <w:color w:val="000000" w:themeColor="text1"/>
              </w:rPr>
            </w:pPr>
          </w:p>
        </w:tc>
      </w:tr>
    </w:tbl>
    <w:p w14:paraId="7F347A0A" w14:textId="77777777" w:rsidR="00D45E44" w:rsidRPr="00DF3FCD" w:rsidRDefault="00D45E44" w:rsidP="00D45E44">
      <w:pPr>
        <w:rPr>
          <w:color w:val="000000" w:themeColor="text1"/>
        </w:rPr>
      </w:pPr>
    </w:p>
    <w:p w14:paraId="1B3ACF71" w14:textId="77777777" w:rsidR="00D45E44" w:rsidRPr="00DF3FCD" w:rsidRDefault="00D45E44" w:rsidP="00D45E44">
      <w:pPr>
        <w:rPr>
          <w:color w:val="000000" w:themeColor="text1"/>
        </w:rPr>
      </w:pPr>
      <w:r w:rsidRPr="00DF3FCD">
        <w:rPr>
          <w:color w:val="000000" w:themeColor="text1"/>
        </w:rPr>
        <w:t xml:space="preserve">Atbildīgā amatpersona: </w:t>
      </w:r>
    </w:p>
    <w:p w14:paraId="3A34D4A1" w14:textId="1E106A71" w:rsidR="00807AA6" w:rsidRPr="00DF3FCD" w:rsidRDefault="001F2CC5" w:rsidP="00D45E44">
      <w:pPr>
        <w:rPr>
          <w:color w:val="000000" w:themeColor="text1"/>
        </w:rPr>
      </w:pPr>
      <w:r w:rsidRPr="00DF3FCD">
        <w:rPr>
          <w:color w:val="000000" w:themeColor="text1"/>
        </w:rPr>
        <w:t>G</w:t>
      </w:r>
      <w:r w:rsidR="00551B1F" w:rsidRPr="00DF3FCD">
        <w:rPr>
          <w:color w:val="000000" w:themeColor="text1"/>
        </w:rPr>
        <w:t>.</w:t>
      </w:r>
      <w:r w:rsidR="008B1080">
        <w:rPr>
          <w:color w:val="000000" w:themeColor="text1"/>
        </w:rPr>
        <w:t> </w:t>
      </w:r>
      <w:r w:rsidRPr="00DF3FCD">
        <w:rPr>
          <w:color w:val="000000" w:themeColor="text1"/>
        </w:rPr>
        <w:t>Zustenieks</w:t>
      </w:r>
      <w:r w:rsidR="00551B1F" w:rsidRPr="00DF3FCD">
        <w:rPr>
          <w:color w:val="000000" w:themeColor="text1"/>
        </w:rPr>
        <w:t xml:space="preserve">, </w:t>
      </w:r>
    </w:p>
    <w:p w14:paraId="17CDEF45" w14:textId="77777777" w:rsidR="00551B1F" w:rsidRPr="00DF3FCD" w:rsidRDefault="001A1578" w:rsidP="00D45E44">
      <w:pPr>
        <w:rPr>
          <w:color w:val="000000" w:themeColor="text1"/>
        </w:rPr>
      </w:pPr>
      <w:hyperlink r:id="rId11" w:history="1">
        <w:r w:rsidR="001F2CC5" w:rsidRPr="00DF3FCD">
          <w:rPr>
            <w:rStyle w:val="Hyperlink"/>
            <w:color w:val="000000" w:themeColor="text1"/>
          </w:rPr>
          <w:t>gusts.zustenieks@varam.gov.lv</w:t>
        </w:r>
      </w:hyperlink>
      <w:r w:rsidR="00551B1F" w:rsidRPr="00DF3FCD">
        <w:rPr>
          <w:color w:val="000000" w:themeColor="text1"/>
        </w:rPr>
        <w:t xml:space="preserve"> </w:t>
      </w:r>
    </w:p>
    <w:sectPr w:rsidR="00551B1F" w:rsidRPr="00DF3FCD" w:rsidSect="001D6E1B">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F5979" w14:textId="77777777" w:rsidR="001A1578" w:rsidRDefault="001A1578" w:rsidP="00D45E44">
      <w:r>
        <w:separator/>
      </w:r>
    </w:p>
  </w:endnote>
  <w:endnote w:type="continuationSeparator" w:id="0">
    <w:p w14:paraId="5B1E7C1D" w14:textId="77777777" w:rsidR="001A1578" w:rsidRDefault="001A1578" w:rsidP="00D45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okChampa">
    <w:charset w:val="DE"/>
    <w:family w:val="swiss"/>
    <w:pitch w:val="variable"/>
    <w:sig w:usb0="83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9BF10" w14:textId="77777777" w:rsidR="00BA1E94" w:rsidRDefault="00BA1E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556D3" w14:textId="6779B494" w:rsidR="00F208E4" w:rsidRPr="00F13E2F" w:rsidRDefault="00845080">
    <w:pPr>
      <w:pStyle w:val="Footer"/>
      <w:rPr>
        <w:sz w:val="20"/>
        <w:szCs w:val="20"/>
      </w:rPr>
    </w:pPr>
    <w:r>
      <w:rPr>
        <w:noProof/>
        <w:sz w:val="20"/>
        <w:szCs w:val="20"/>
      </w:rPr>
      <w:fldChar w:fldCharType="begin"/>
    </w:r>
    <w:r>
      <w:rPr>
        <w:noProof/>
        <w:sz w:val="20"/>
        <w:szCs w:val="20"/>
      </w:rPr>
      <w:instrText xml:space="preserve"> FILENAME   \* MERGEFORMAT </w:instrText>
    </w:r>
    <w:r>
      <w:rPr>
        <w:noProof/>
        <w:sz w:val="20"/>
        <w:szCs w:val="20"/>
      </w:rPr>
      <w:fldChar w:fldCharType="separate"/>
    </w:r>
    <w:r w:rsidR="00D7176A">
      <w:rPr>
        <w:noProof/>
        <w:sz w:val="20"/>
        <w:szCs w:val="20"/>
      </w:rPr>
      <w:t>VARAMIzz_220520_EKII_MKN333</w:t>
    </w:r>
    <w:r>
      <w:rPr>
        <w:noProof/>
        <w:sz w:val="20"/>
        <w:szCs w:val="20"/>
      </w:rPr>
      <w:fldChar w:fldCharType="end"/>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F9114" w14:textId="3B53488F" w:rsidR="00F208E4" w:rsidRPr="00B67DFF" w:rsidRDefault="00845080">
    <w:pPr>
      <w:pStyle w:val="Footer"/>
      <w:rPr>
        <w:noProof/>
        <w:sz w:val="20"/>
        <w:szCs w:val="20"/>
      </w:rPr>
    </w:pPr>
    <w:r>
      <w:rPr>
        <w:noProof/>
        <w:sz w:val="20"/>
        <w:szCs w:val="20"/>
      </w:rPr>
      <w:fldChar w:fldCharType="begin"/>
    </w:r>
    <w:r>
      <w:rPr>
        <w:noProof/>
        <w:sz w:val="20"/>
        <w:szCs w:val="20"/>
      </w:rPr>
      <w:instrText xml:space="preserve"> FILENAME   \* MERGEFORMAT </w:instrText>
    </w:r>
    <w:r>
      <w:rPr>
        <w:noProof/>
        <w:sz w:val="20"/>
        <w:szCs w:val="20"/>
      </w:rPr>
      <w:fldChar w:fldCharType="separate"/>
    </w:r>
    <w:r w:rsidR="00870B2B">
      <w:rPr>
        <w:noProof/>
        <w:sz w:val="20"/>
        <w:szCs w:val="20"/>
      </w:rPr>
      <w:t>VARAMIzz_220520_EKII_MKN333</w:t>
    </w:r>
    <w:r>
      <w:rPr>
        <w:noProof/>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5D67C" w14:textId="77777777" w:rsidR="001A1578" w:rsidRDefault="001A1578" w:rsidP="00D45E44">
      <w:r>
        <w:separator/>
      </w:r>
    </w:p>
  </w:footnote>
  <w:footnote w:type="continuationSeparator" w:id="0">
    <w:p w14:paraId="6EAEA48E" w14:textId="77777777" w:rsidR="001A1578" w:rsidRDefault="001A1578" w:rsidP="00D45E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3CAFD" w14:textId="77777777" w:rsidR="00F208E4" w:rsidRDefault="008B70FE" w:rsidP="001D6E1B">
    <w:pPr>
      <w:pStyle w:val="Header"/>
      <w:framePr w:wrap="around" w:vAnchor="text" w:hAnchor="margin" w:xAlign="center" w:y="1"/>
      <w:rPr>
        <w:rStyle w:val="PageNumber"/>
      </w:rPr>
    </w:pPr>
    <w:r>
      <w:rPr>
        <w:rStyle w:val="PageNumber"/>
      </w:rPr>
      <w:fldChar w:fldCharType="begin"/>
    </w:r>
    <w:r w:rsidR="00F208E4">
      <w:rPr>
        <w:rStyle w:val="PageNumber"/>
      </w:rPr>
      <w:instrText xml:space="preserve">PAGE  </w:instrText>
    </w:r>
    <w:r>
      <w:rPr>
        <w:rStyle w:val="PageNumber"/>
      </w:rPr>
      <w:fldChar w:fldCharType="end"/>
    </w:r>
  </w:p>
  <w:p w14:paraId="777F45E4" w14:textId="77777777" w:rsidR="00F208E4" w:rsidRDefault="00F208E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763CB" w14:textId="68B2559A" w:rsidR="00F208E4" w:rsidRDefault="008B70FE" w:rsidP="001D6E1B">
    <w:pPr>
      <w:pStyle w:val="Header"/>
      <w:framePr w:wrap="around" w:vAnchor="text" w:hAnchor="margin" w:xAlign="center" w:y="1"/>
      <w:rPr>
        <w:rStyle w:val="PageNumber"/>
      </w:rPr>
    </w:pPr>
    <w:r>
      <w:rPr>
        <w:rStyle w:val="PageNumber"/>
      </w:rPr>
      <w:fldChar w:fldCharType="begin"/>
    </w:r>
    <w:r w:rsidR="00F208E4">
      <w:rPr>
        <w:rStyle w:val="PageNumber"/>
      </w:rPr>
      <w:instrText xml:space="preserve">PAGE  </w:instrText>
    </w:r>
    <w:r>
      <w:rPr>
        <w:rStyle w:val="PageNumber"/>
      </w:rPr>
      <w:fldChar w:fldCharType="separate"/>
    </w:r>
    <w:r w:rsidR="00D7176A">
      <w:rPr>
        <w:rStyle w:val="PageNumber"/>
        <w:noProof/>
      </w:rPr>
      <w:t>13</w:t>
    </w:r>
    <w:r>
      <w:rPr>
        <w:rStyle w:val="PageNumber"/>
      </w:rPr>
      <w:fldChar w:fldCharType="end"/>
    </w:r>
  </w:p>
  <w:p w14:paraId="254C3F36" w14:textId="77777777" w:rsidR="00F208E4" w:rsidRDefault="00F208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512AC" w14:textId="77777777" w:rsidR="00BA1E94" w:rsidRDefault="00BA1E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4DC3"/>
    <w:multiLevelType w:val="hybridMultilevel"/>
    <w:tmpl w:val="DA326BB2"/>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 w15:restartNumberingAfterBreak="0">
    <w:nsid w:val="07F91EBE"/>
    <w:multiLevelType w:val="hybridMultilevel"/>
    <w:tmpl w:val="244CB970"/>
    <w:lvl w:ilvl="0" w:tplc="FFFFFFFF">
      <w:start w:val="1"/>
      <w:numFmt w:val="bullet"/>
      <w:lvlText w:val=""/>
      <w:lvlJc w:val="left"/>
      <w:pPr>
        <w:ind w:left="1571" w:hanging="360"/>
      </w:pPr>
      <w:rPr>
        <w:rFonts w:ascii="Symbol" w:eastAsia="Calibri" w:hAnsi="Symbol" w:cs="Times New Roman" w:hint="default"/>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2" w15:restartNumberingAfterBreak="0">
    <w:nsid w:val="08165DDC"/>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A051C34"/>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57703"/>
    <w:multiLevelType w:val="hybridMultilevel"/>
    <w:tmpl w:val="CFD0E8D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AB5B49"/>
    <w:multiLevelType w:val="hybridMultilevel"/>
    <w:tmpl w:val="7E3E926A"/>
    <w:lvl w:ilvl="0" w:tplc="5DA044DE">
      <w:start w:val="1"/>
      <w:numFmt w:val="bullet"/>
      <w:lvlText w:val="-"/>
      <w:lvlJc w:val="left"/>
      <w:pPr>
        <w:ind w:left="405" w:hanging="360"/>
      </w:pPr>
      <w:rPr>
        <w:rFonts w:ascii="Times New Roman" w:eastAsia="Times New Roman" w:hAnsi="Times New Roman" w:cs="Times New Roman"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6" w15:restartNumberingAfterBreak="0">
    <w:nsid w:val="18423F9D"/>
    <w:multiLevelType w:val="multilevel"/>
    <w:tmpl w:val="0908C2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8" w15:restartNumberingAfterBreak="0">
    <w:nsid w:val="1BC21881"/>
    <w:multiLevelType w:val="hybridMultilevel"/>
    <w:tmpl w:val="1DB04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75357"/>
    <w:multiLevelType w:val="hybridMultilevel"/>
    <w:tmpl w:val="DB4ED71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1F603B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081A35"/>
    <w:multiLevelType w:val="hybridMultilevel"/>
    <w:tmpl w:val="59A44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9650AD"/>
    <w:multiLevelType w:val="hybridMultilevel"/>
    <w:tmpl w:val="A450038A"/>
    <w:lvl w:ilvl="0" w:tplc="028E6448">
      <w:start w:val="1"/>
      <w:numFmt w:val="decimal"/>
      <w:lvlText w:val="%1."/>
      <w:lvlJc w:val="left"/>
      <w:pPr>
        <w:ind w:left="653" w:hanging="360"/>
      </w:pPr>
      <w:rPr>
        <w:rFonts w:ascii="Times New Roman" w:eastAsia="Times New Roman" w:hAnsi="Times New Roman" w:cs="Times New Roman"/>
      </w:rPr>
    </w:lvl>
    <w:lvl w:ilvl="1" w:tplc="04260019" w:tentative="1">
      <w:start w:val="1"/>
      <w:numFmt w:val="lowerLetter"/>
      <w:lvlText w:val="%2."/>
      <w:lvlJc w:val="left"/>
      <w:pPr>
        <w:ind w:left="1373" w:hanging="360"/>
      </w:pPr>
    </w:lvl>
    <w:lvl w:ilvl="2" w:tplc="0426001B" w:tentative="1">
      <w:start w:val="1"/>
      <w:numFmt w:val="lowerRoman"/>
      <w:lvlText w:val="%3."/>
      <w:lvlJc w:val="right"/>
      <w:pPr>
        <w:ind w:left="2093" w:hanging="180"/>
      </w:pPr>
    </w:lvl>
    <w:lvl w:ilvl="3" w:tplc="0426000F" w:tentative="1">
      <w:start w:val="1"/>
      <w:numFmt w:val="decimal"/>
      <w:lvlText w:val="%4."/>
      <w:lvlJc w:val="left"/>
      <w:pPr>
        <w:ind w:left="2813" w:hanging="360"/>
      </w:pPr>
    </w:lvl>
    <w:lvl w:ilvl="4" w:tplc="04260019" w:tentative="1">
      <w:start w:val="1"/>
      <w:numFmt w:val="lowerLetter"/>
      <w:lvlText w:val="%5."/>
      <w:lvlJc w:val="left"/>
      <w:pPr>
        <w:ind w:left="3533" w:hanging="360"/>
      </w:pPr>
    </w:lvl>
    <w:lvl w:ilvl="5" w:tplc="0426001B" w:tentative="1">
      <w:start w:val="1"/>
      <w:numFmt w:val="lowerRoman"/>
      <w:lvlText w:val="%6."/>
      <w:lvlJc w:val="right"/>
      <w:pPr>
        <w:ind w:left="4253" w:hanging="180"/>
      </w:pPr>
    </w:lvl>
    <w:lvl w:ilvl="6" w:tplc="0426000F" w:tentative="1">
      <w:start w:val="1"/>
      <w:numFmt w:val="decimal"/>
      <w:lvlText w:val="%7."/>
      <w:lvlJc w:val="left"/>
      <w:pPr>
        <w:ind w:left="4973" w:hanging="360"/>
      </w:pPr>
    </w:lvl>
    <w:lvl w:ilvl="7" w:tplc="04260019" w:tentative="1">
      <w:start w:val="1"/>
      <w:numFmt w:val="lowerLetter"/>
      <w:lvlText w:val="%8."/>
      <w:lvlJc w:val="left"/>
      <w:pPr>
        <w:ind w:left="5693" w:hanging="360"/>
      </w:pPr>
    </w:lvl>
    <w:lvl w:ilvl="8" w:tplc="0426001B" w:tentative="1">
      <w:start w:val="1"/>
      <w:numFmt w:val="lowerRoman"/>
      <w:lvlText w:val="%9."/>
      <w:lvlJc w:val="right"/>
      <w:pPr>
        <w:ind w:left="6413" w:hanging="180"/>
      </w:pPr>
    </w:lvl>
  </w:abstractNum>
  <w:abstractNum w:abstractNumId="13" w15:restartNumberingAfterBreak="0">
    <w:nsid w:val="290969D5"/>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D6027"/>
    <w:multiLevelType w:val="hybridMultilevel"/>
    <w:tmpl w:val="2AC0696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00D214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7F1E0E"/>
    <w:multiLevelType w:val="multilevel"/>
    <w:tmpl w:val="7D9C4ADE"/>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99D0535"/>
    <w:multiLevelType w:val="hybridMultilevel"/>
    <w:tmpl w:val="A22C234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EBE4A3A"/>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2D05FEC"/>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6363DD1"/>
    <w:multiLevelType w:val="hybridMultilevel"/>
    <w:tmpl w:val="9B769BB6"/>
    <w:lvl w:ilvl="0" w:tplc="101A3428">
      <w:start w:val="1"/>
      <w:numFmt w:val="bullet"/>
      <w:lvlText w:val="•"/>
      <w:lvlJc w:val="left"/>
      <w:pPr>
        <w:tabs>
          <w:tab w:val="num" w:pos="720"/>
        </w:tabs>
        <w:ind w:left="720" w:hanging="360"/>
      </w:pPr>
      <w:rPr>
        <w:rFonts w:ascii="Times New Roman" w:hAnsi="Times New Roman" w:hint="default"/>
      </w:rPr>
    </w:lvl>
    <w:lvl w:ilvl="1" w:tplc="35B00B7E" w:tentative="1">
      <w:start w:val="1"/>
      <w:numFmt w:val="bullet"/>
      <w:lvlText w:val="•"/>
      <w:lvlJc w:val="left"/>
      <w:pPr>
        <w:tabs>
          <w:tab w:val="num" w:pos="1440"/>
        </w:tabs>
        <w:ind w:left="1440" w:hanging="360"/>
      </w:pPr>
      <w:rPr>
        <w:rFonts w:ascii="Times New Roman" w:hAnsi="Times New Roman" w:hint="default"/>
      </w:rPr>
    </w:lvl>
    <w:lvl w:ilvl="2" w:tplc="4D0E9006" w:tentative="1">
      <w:start w:val="1"/>
      <w:numFmt w:val="bullet"/>
      <w:lvlText w:val="•"/>
      <w:lvlJc w:val="left"/>
      <w:pPr>
        <w:tabs>
          <w:tab w:val="num" w:pos="2160"/>
        </w:tabs>
        <w:ind w:left="2160" w:hanging="360"/>
      </w:pPr>
      <w:rPr>
        <w:rFonts w:ascii="Times New Roman" w:hAnsi="Times New Roman" w:hint="default"/>
      </w:rPr>
    </w:lvl>
    <w:lvl w:ilvl="3" w:tplc="C9D0E1EE" w:tentative="1">
      <w:start w:val="1"/>
      <w:numFmt w:val="bullet"/>
      <w:lvlText w:val="•"/>
      <w:lvlJc w:val="left"/>
      <w:pPr>
        <w:tabs>
          <w:tab w:val="num" w:pos="2880"/>
        </w:tabs>
        <w:ind w:left="2880" w:hanging="360"/>
      </w:pPr>
      <w:rPr>
        <w:rFonts w:ascii="Times New Roman" w:hAnsi="Times New Roman" w:hint="default"/>
      </w:rPr>
    </w:lvl>
    <w:lvl w:ilvl="4" w:tplc="E84672AC" w:tentative="1">
      <w:start w:val="1"/>
      <w:numFmt w:val="bullet"/>
      <w:lvlText w:val="•"/>
      <w:lvlJc w:val="left"/>
      <w:pPr>
        <w:tabs>
          <w:tab w:val="num" w:pos="3600"/>
        </w:tabs>
        <w:ind w:left="3600" w:hanging="360"/>
      </w:pPr>
      <w:rPr>
        <w:rFonts w:ascii="Times New Roman" w:hAnsi="Times New Roman" w:hint="default"/>
      </w:rPr>
    </w:lvl>
    <w:lvl w:ilvl="5" w:tplc="9F5621FE" w:tentative="1">
      <w:start w:val="1"/>
      <w:numFmt w:val="bullet"/>
      <w:lvlText w:val="•"/>
      <w:lvlJc w:val="left"/>
      <w:pPr>
        <w:tabs>
          <w:tab w:val="num" w:pos="4320"/>
        </w:tabs>
        <w:ind w:left="4320" w:hanging="360"/>
      </w:pPr>
      <w:rPr>
        <w:rFonts w:ascii="Times New Roman" w:hAnsi="Times New Roman" w:hint="default"/>
      </w:rPr>
    </w:lvl>
    <w:lvl w:ilvl="6" w:tplc="89A6211E" w:tentative="1">
      <w:start w:val="1"/>
      <w:numFmt w:val="bullet"/>
      <w:lvlText w:val="•"/>
      <w:lvlJc w:val="left"/>
      <w:pPr>
        <w:tabs>
          <w:tab w:val="num" w:pos="5040"/>
        </w:tabs>
        <w:ind w:left="5040" w:hanging="360"/>
      </w:pPr>
      <w:rPr>
        <w:rFonts w:ascii="Times New Roman" w:hAnsi="Times New Roman" w:hint="default"/>
      </w:rPr>
    </w:lvl>
    <w:lvl w:ilvl="7" w:tplc="FC2847EA" w:tentative="1">
      <w:start w:val="1"/>
      <w:numFmt w:val="bullet"/>
      <w:lvlText w:val="•"/>
      <w:lvlJc w:val="left"/>
      <w:pPr>
        <w:tabs>
          <w:tab w:val="num" w:pos="5760"/>
        </w:tabs>
        <w:ind w:left="5760" w:hanging="360"/>
      </w:pPr>
      <w:rPr>
        <w:rFonts w:ascii="Times New Roman" w:hAnsi="Times New Roman" w:hint="default"/>
      </w:rPr>
    </w:lvl>
    <w:lvl w:ilvl="8" w:tplc="327C4F4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D044E98"/>
    <w:multiLevelType w:val="hybridMultilevel"/>
    <w:tmpl w:val="0016C310"/>
    <w:lvl w:ilvl="0" w:tplc="DE5AA668">
      <w:start w:val="1"/>
      <w:numFmt w:val="decimal"/>
      <w:lvlText w:val="%1)"/>
      <w:lvlJc w:val="left"/>
      <w:pPr>
        <w:ind w:left="360" w:hanging="360"/>
      </w:pPr>
      <w:rPr>
        <w:rFonts w:hint="default"/>
      </w:rPr>
    </w:lvl>
    <w:lvl w:ilvl="1" w:tplc="956260A0" w:tentative="1">
      <w:start w:val="1"/>
      <w:numFmt w:val="lowerLetter"/>
      <w:lvlText w:val="%2."/>
      <w:lvlJc w:val="left"/>
      <w:pPr>
        <w:ind w:left="1080" w:hanging="360"/>
      </w:pPr>
    </w:lvl>
    <w:lvl w:ilvl="2" w:tplc="3AE25218" w:tentative="1">
      <w:start w:val="1"/>
      <w:numFmt w:val="lowerRoman"/>
      <w:lvlText w:val="%3."/>
      <w:lvlJc w:val="right"/>
      <w:pPr>
        <w:ind w:left="1800" w:hanging="180"/>
      </w:pPr>
    </w:lvl>
    <w:lvl w:ilvl="3" w:tplc="E1029D96" w:tentative="1">
      <w:start w:val="1"/>
      <w:numFmt w:val="decimal"/>
      <w:lvlText w:val="%4."/>
      <w:lvlJc w:val="left"/>
      <w:pPr>
        <w:ind w:left="2520" w:hanging="360"/>
      </w:pPr>
    </w:lvl>
    <w:lvl w:ilvl="4" w:tplc="1DDCCF0A" w:tentative="1">
      <w:start w:val="1"/>
      <w:numFmt w:val="lowerLetter"/>
      <w:lvlText w:val="%5."/>
      <w:lvlJc w:val="left"/>
      <w:pPr>
        <w:ind w:left="3240" w:hanging="360"/>
      </w:pPr>
    </w:lvl>
    <w:lvl w:ilvl="5" w:tplc="40DA718A" w:tentative="1">
      <w:start w:val="1"/>
      <w:numFmt w:val="lowerRoman"/>
      <w:lvlText w:val="%6."/>
      <w:lvlJc w:val="right"/>
      <w:pPr>
        <w:ind w:left="3960" w:hanging="180"/>
      </w:pPr>
    </w:lvl>
    <w:lvl w:ilvl="6" w:tplc="1BEEEF30" w:tentative="1">
      <w:start w:val="1"/>
      <w:numFmt w:val="decimal"/>
      <w:lvlText w:val="%7."/>
      <w:lvlJc w:val="left"/>
      <w:pPr>
        <w:ind w:left="4680" w:hanging="360"/>
      </w:pPr>
    </w:lvl>
    <w:lvl w:ilvl="7" w:tplc="B6986388" w:tentative="1">
      <w:start w:val="1"/>
      <w:numFmt w:val="lowerLetter"/>
      <w:lvlText w:val="%8."/>
      <w:lvlJc w:val="left"/>
      <w:pPr>
        <w:ind w:left="5400" w:hanging="360"/>
      </w:pPr>
    </w:lvl>
    <w:lvl w:ilvl="8" w:tplc="C110208C" w:tentative="1">
      <w:start w:val="1"/>
      <w:numFmt w:val="lowerRoman"/>
      <w:lvlText w:val="%9."/>
      <w:lvlJc w:val="right"/>
      <w:pPr>
        <w:ind w:left="6120" w:hanging="180"/>
      </w:pPr>
    </w:lvl>
  </w:abstractNum>
  <w:abstractNum w:abstractNumId="22" w15:restartNumberingAfterBreak="0">
    <w:nsid w:val="4E293C01"/>
    <w:multiLevelType w:val="hybridMultilevel"/>
    <w:tmpl w:val="7DEEA85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0D54A28"/>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24" w15:restartNumberingAfterBreak="0">
    <w:nsid w:val="534F3EF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6746AD9"/>
    <w:multiLevelType w:val="multilevel"/>
    <w:tmpl w:val="89506D9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9504CD"/>
    <w:multiLevelType w:val="hybridMultilevel"/>
    <w:tmpl w:val="A450038A"/>
    <w:lvl w:ilvl="0" w:tplc="028E6448">
      <w:start w:val="1"/>
      <w:numFmt w:val="decimal"/>
      <w:lvlText w:val="%1."/>
      <w:lvlJc w:val="left"/>
      <w:pPr>
        <w:ind w:left="653" w:hanging="360"/>
      </w:pPr>
      <w:rPr>
        <w:rFonts w:ascii="Times New Roman" w:eastAsia="Times New Roman" w:hAnsi="Times New Roman" w:cs="Times New Roman"/>
      </w:rPr>
    </w:lvl>
    <w:lvl w:ilvl="1" w:tplc="04260019" w:tentative="1">
      <w:start w:val="1"/>
      <w:numFmt w:val="lowerLetter"/>
      <w:lvlText w:val="%2."/>
      <w:lvlJc w:val="left"/>
      <w:pPr>
        <w:ind w:left="1373" w:hanging="360"/>
      </w:pPr>
    </w:lvl>
    <w:lvl w:ilvl="2" w:tplc="0426001B" w:tentative="1">
      <w:start w:val="1"/>
      <w:numFmt w:val="lowerRoman"/>
      <w:lvlText w:val="%3."/>
      <w:lvlJc w:val="right"/>
      <w:pPr>
        <w:ind w:left="2093" w:hanging="180"/>
      </w:pPr>
    </w:lvl>
    <w:lvl w:ilvl="3" w:tplc="0426000F" w:tentative="1">
      <w:start w:val="1"/>
      <w:numFmt w:val="decimal"/>
      <w:lvlText w:val="%4."/>
      <w:lvlJc w:val="left"/>
      <w:pPr>
        <w:ind w:left="2813" w:hanging="360"/>
      </w:pPr>
    </w:lvl>
    <w:lvl w:ilvl="4" w:tplc="04260019" w:tentative="1">
      <w:start w:val="1"/>
      <w:numFmt w:val="lowerLetter"/>
      <w:lvlText w:val="%5."/>
      <w:lvlJc w:val="left"/>
      <w:pPr>
        <w:ind w:left="3533" w:hanging="360"/>
      </w:pPr>
    </w:lvl>
    <w:lvl w:ilvl="5" w:tplc="0426001B" w:tentative="1">
      <w:start w:val="1"/>
      <w:numFmt w:val="lowerRoman"/>
      <w:lvlText w:val="%6."/>
      <w:lvlJc w:val="right"/>
      <w:pPr>
        <w:ind w:left="4253" w:hanging="180"/>
      </w:pPr>
    </w:lvl>
    <w:lvl w:ilvl="6" w:tplc="0426000F" w:tentative="1">
      <w:start w:val="1"/>
      <w:numFmt w:val="decimal"/>
      <w:lvlText w:val="%7."/>
      <w:lvlJc w:val="left"/>
      <w:pPr>
        <w:ind w:left="4973" w:hanging="360"/>
      </w:pPr>
    </w:lvl>
    <w:lvl w:ilvl="7" w:tplc="04260019" w:tentative="1">
      <w:start w:val="1"/>
      <w:numFmt w:val="lowerLetter"/>
      <w:lvlText w:val="%8."/>
      <w:lvlJc w:val="left"/>
      <w:pPr>
        <w:ind w:left="5693" w:hanging="360"/>
      </w:pPr>
    </w:lvl>
    <w:lvl w:ilvl="8" w:tplc="0426001B" w:tentative="1">
      <w:start w:val="1"/>
      <w:numFmt w:val="lowerRoman"/>
      <w:lvlText w:val="%9."/>
      <w:lvlJc w:val="right"/>
      <w:pPr>
        <w:ind w:left="6413" w:hanging="180"/>
      </w:pPr>
    </w:lvl>
  </w:abstractNum>
  <w:abstractNum w:abstractNumId="27" w15:restartNumberingAfterBreak="0">
    <w:nsid w:val="5A5942E4"/>
    <w:multiLevelType w:val="hybridMultilevel"/>
    <w:tmpl w:val="E87EBE1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8" w15:restartNumberingAfterBreak="0">
    <w:nsid w:val="5B673CEC"/>
    <w:multiLevelType w:val="hybridMultilevel"/>
    <w:tmpl w:val="30D60B22"/>
    <w:lvl w:ilvl="0" w:tplc="644E8914">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9" w15:restartNumberingAfterBreak="0">
    <w:nsid w:val="69FD4BA9"/>
    <w:multiLevelType w:val="hybridMultilevel"/>
    <w:tmpl w:val="9ACC08C0"/>
    <w:lvl w:ilvl="0" w:tplc="354E798E">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0" w15:restartNumberingAfterBreak="0">
    <w:nsid w:val="6D6A38EB"/>
    <w:multiLevelType w:val="hybridMultilevel"/>
    <w:tmpl w:val="BD0891B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754227A7"/>
    <w:multiLevelType w:val="hybridMultilevel"/>
    <w:tmpl w:val="BEF67F7E"/>
    <w:lvl w:ilvl="0" w:tplc="740A0DD4">
      <w:numFmt w:val="bullet"/>
      <w:lvlText w:val="-"/>
      <w:lvlJc w:val="left"/>
      <w:pPr>
        <w:ind w:left="720" w:hanging="360"/>
      </w:pPr>
      <w:rPr>
        <w:rFonts w:ascii="Calibri" w:eastAsia="Times New Roman" w:hAnsi="Calibri" w:cs="Calibri"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75465872"/>
    <w:multiLevelType w:val="hybridMultilevel"/>
    <w:tmpl w:val="B75CECDA"/>
    <w:lvl w:ilvl="0" w:tplc="B92EC43C">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780120D7"/>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7BE25152"/>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512479"/>
    <w:multiLevelType w:val="multilevel"/>
    <w:tmpl w:val="C9F6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8"/>
  </w:num>
  <w:num w:numId="3">
    <w:abstractNumId w:val="13"/>
  </w:num>
  <w:num w:numId="4">
    <w:abstractNumId w:val="28"/>
  </w:num>
  <w:num w:numId="5">
    <w:abstractNumId w:val="29"/>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8"/>
  </w:num>
  <w:num w:numId="10">
    <w:abstractNumId w:val="5"/>
  </w:num>
  <w:num w:numId="11">
    <w:abstractNumId w:val="26"/>
  </w:num>
  <w:num w:numId="12">
    <w:abstractNumId w:val="33"/>
  </w:num>
  <w:num w:numId="13">
    <w:abstractNumId w:val="19"/>
  </w:num>
  <w:num w:numId="14">
    <w:abstractNumId w:val="3"/>
  </w:num>
  <w:num w:numId="15">
    <w:abstractNumId w:val="11"/>
  </w:num>
  <w:num w:numId="16">
    <w:abstractNumId w:val="17"/>
  </w:num>
  <w:num w:numId="17">
    <w:abstractNumId w:val="0"/>
  </w:num>
  <w:num w:numId="18">
    <w:abstractNumId w:val="34"/>
  </w:num>
  <w:num w:numId="19">
    <w:abstractNumId w:val="30"/>
  </w:num>
  <w:num w:numId="20">
    <w:abstractNumId w:val="16"/>
  </w:num>
  <w:num w:numId="21">
    <w:abstractNumId w:val="35"/>
  </w:num>
  <w:num w:numId="22">
    <w:abstractNumId w:val="22"/>
  </w:num>
  <w:num w:numId="23">
    <w:abstractNumId w:val="4"/>
  </w:num>
  <w:num w:numId="24">
    <w:abstractNumId w:val="31"/>
  </w:num>
  <w:num w:numId="25">
    <w:abstractNumId w:val="20"/>
  </w:num>
  <w:num w:numId="26">
    <w:abstractNumId w:val="14"/>
  </w:num>
  <w:num w:numId="27">
    <w:abstractNumId w:val="2"/>
  </w:num>
  <w:num w:numId="28">
    <w:abstractNumId w:val="12"/>
  </w:num>
  <w:num w:numId="29">
    <w:abstractNumId w:val="21"/>
  </w:num>
  <w:num w:numId="30">
    <w:abstractNumId w:val="32"/>
  </w:num>
  <w:num w:numId="31">
    <w:abstractNumId w:val="1"/>
  </w:num>
  <w:num w:numId="32">
    <w:abstractNumId w:val="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5"/>
  </w:num>
  <w:num w:numId="36">
    <w:abstractNumId w:val="25"/>
  </w:num>
  <w:num w:numId="37">
    <w:abstractNumId w:val="9"/>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sTA2MTa1NDIyMrdU0lEKTi0uzszPAykwqgUAM6w6YiwAAAA="/>
  </w:docVars>
  <w:rsids>
    <w:rsidRoot w:val="00D45E44"/>
    <w:rsid w:val="000004F0"/>
    <w:rsid w:val="00001F9C"/>
    <w:rsid w:val="00004172"/>
    <w:rsid w:val="00006269"/>
    <w:rsid w:val="000067DE"/>
    <w:rsid w:val="000107BB"/>
    <w:rsid w:val="000112C1"/>
    <w:rsid w:val="0001283C"/>
    <w:rsid w:val="00014269"/>
    <w:rsid w:val="000144F8"/>
    <w:rsid w:val="00015891"/>
    <w:rsid w:val="000167EE"/>
    <w:rsid w:val="00020F84"/>
    <w:rsid w:val="00020F90"/>
    <w:rsid w:val="00025F62"/>
    <w:rsid w:val="0002724B"/>
    <w:rsid w:val="00027937"/>
    <w:rsid w:val="00027EE6"/>
    <w:rsid w:val="000305C4"/>
    <w:rsid w:val="000311A9"/>
    <w:rsid w:val="00041ADA"/>
    <w:rsid w:val="000421BC"/>
    <w:rsid w:val="00044011"/>
    <w:rsid w:val="00044DC8"/>
    <w:rsid w:val="00045CD6"/>
    <w:rsid w:val="000517FA"/>
    <w:rsid w:val="0006239B"/>
    <w:rsid w:val="00064ECF"/>
    <w:rsid w:val="00065DDE"/>
    <w:rsid w:val="000674A9"/>
    <w:rsid w:val="000721B8"/>
    <w:rsid w:val="00072820"/>
    <w:rsid w:val="000733D2"/>
    <w:rsid w:val="00076DAB"/>
    <w:rsid w:val="000771AD"/>
    <w:rsid w:val="0008039F"/>
    <w:rsid w:val="00084B6C"/>
    <w:rsid w:val="00085592"/>
    <w:rsid w:val="00095C44"/>
    <w:rsid w:val="000967CD"/>
    <w:rsid w:val="000A08DF"/>
    <w:rsid w:val="000A168E"/>
    <w:rsid w:val="000A1E6B"/>
    <w:rsid w:val="000A2A2D"/>
    <w:rsid w:val="000A3332"/>
    <w:rsid w:val="000A3669"/>
    <w:rsid w:val="000A6574"/>
    <w:rsid w:val="000A6D0D"/>
    <w:rsid w:val="000B038D"/>
    <w:rsid w:val="000B484F"/>
    <w:rsid w:val="000B67BF"/>
    <w:rsid w:val="000B7FDA"/>
    <w:rsid w:val="000C770E"/>
    <w:rsid w:val="000D681B"/>
    <w:rsid w:val="000D7717"/>
    <w:rsid w:val="000E2436"/>
    <w:rsid w:val="000E3959"/>
    <w:rsid w:val="000E4BD5"/>
    <w:rsid w:val="000E59BC"/>
    <w:rsid w:val="000E5A2F"/>
    <w:rsid w:val="000E66EC"/>
    <w:rsid w:val="000E6AD1"/>
    <w:rsid w:val="000F297D"/>
    <w:rsid w:val="000F3C46"/>
    <w:rsid w:val="000F525A"/>
    <w:rsid w:val="000F5917"/>
    <w:rsid w:val="00101E6D"/>
    <w:rsid w:val="00101F95"/>
    <w:rsid w:val="0010454E"/>
    <w:rsid w:val="001131CA"/>
    <w:rsid w:val="00116C08"/>
    <w:rsid w:val="00123CBF"/>
    <w:rsid w:val="0012669E"/>
    <w:rsid w:val="00127393"/>
    <w:rsid w:val="00132389"/>
    <w:rsid w:val="00141A86"/>
    <w:rsid w:val="0014391F"/>
    <w:rsid w:val="0015078D"/>
    <w:rsid w:val="00150B19"/>
    <w:rsid w:val="001519EB"/>
    <w:rsid w:val="001537EC"/>
    <w:rsid w:val="001633CE"/>
    <w:rsid w:val="00163906"/>
    <w:rsid w:val="00163BEF"/>
    <w:rsid w:val="00167342"/>
    <w:rsid w:val="00173E96"/>
    <w:rsid w:val="0017647A"/>
    <w:rsid w:val="001767FB"/>
    <w:rsid w:val="001774AB"/>
    <w:rsid w:val="00181AFD"/>
    <w:rsid w:val="00183DB3"/>
    <w:rsid w:val="001911F9"/>
    <w:rsid w:val="00191C11"/>
    <w:rsid w:val="001952D0"/>
    <w:rsid w:val="00197D4B"/>
    <w:rsid w:val="001A144B"/>
    <w:rsid w:val="001A1578"/>
    <w:rsid w:val="001A265A"/>
    <w:rsid w:val="001B0DDF"/>
    <w:rsid w:val="001B65AA"/>
    <w:rsid w:val="001C6111"/>
    <w:rsid w:val="001D312B"/>
    <w:rsid w:val="001D3DA4"/>
    <w:rsid w:val="001D6E1B"/>
    <w:rsid w:val="001D71DF"/>
    <w:rsid w:val="001D76DF"/>
    <w:rsid w:val="001E1BE7"/>
    <w:rsid w:val="001E32B2"/>
    <w:rsid w:val="001E755A"/>
    <w:rsid w:val="001F2CC5"/>
    <w:rsid w:val="001F5A6E"/>
    <w:rsid w:val="00201E76"/>
    <w:rsid w:val="00201E88"/>
    <w:rsid w:val="00203E57"/>
    <w:rsid w:val="00204EB0"/>
    <w:rsid w:val="00210544"/>
    <w:rsid w:val="00214ECA"/>
    <w:rsid w:val="002159C3"/>
    <w:rsid w:val="00217B95"/>
    <w:rsid w:val="00223E2B"/>
    <w:rsid w:val="0023015E"/>
    <w:rsid w:val="002359CE"/>
    <w:rsid w:val="002444C2"/>
    <w:rsid w:val="002470C5"/>
    <w:rsid w:val="002472AA"/>
    <w:rsid w:val="00255A66"/>
    <w:rsid w:val="00256C82"/>
    <w:rsid w:val="002631E1"/>
    <w:rsid w:val="00265E37"/>
    <w:rsid w:val="00266201"/>
    <w:rsid w:val="0026658A"/>
    <w:rsid w:val="00271D74"/>
    <w:rsid w:val="0028355B"/>
    <w:rsid w:val="00284D53"/>
    <w:rsid w:val="00285BA7"/>
    <w:rsid w:val="00287BA4"/>
    <w:rsid w:val="00292970"/>
    <w:rsid w:val="002A362D"/>
    <w:rsid w:val="002A381E"/>
    <w:rsid w:val="002A47AF"/>
    <w:rsid w:val="002B04C5"/>
    <w:rsid w:val="002B0A7F"/>
    <w:rsid w:val="002B236C"/>
    <w:rsid w:val="002B4E02"/>
    <w:rsid w:val="002C26D4"/>
    <w:rsid w:val="002C2D44"/>
    <w:rsid w:val="002C4A19"/>
    <w:rsid w:val="002C7097"/>
    <w:rsid w:val="002D0B44"/>
    <w:rsid w:val="002D261F"/>
    <w:rsid w:val="002D32E6"/>
    <w:rsid w:val="002D7310"/>
    <w:rsid w:val="002E04CA"/>
    <w:rsid w:val="002E2BCD"/>
    <w:rsid w:val="002E2C9B"/>
    <w:rsid w:val="002E4396"/>
    <w:rsid w:val="002F1086"/>
    <w:rsid w:val="002F64F0"/>
    <w:rsid w:val="002F790E"/>
    <w:rsid w:val="00301564"/>
    <w:rsid w:val="003034C9"/>
    <w:rsid w:val="0030425F"/>
    <w:rsid w:val="00313F1C"/>
    <w:rsid w:val="00316B64"/>
    <w:rsid w:val="00316EAB"/>
    <w:rsid w:val="0032311D"/>
    <w:rsid w:val="00331011"/>
    <w:rsid w:val="00332AD2"/>
    <w:rsid w:val="00350777"/>
    <w:rsid w:val="0035090F"/>
    <w:rsid w:val="00351B86"/>
    <w:rsid w:val="00355827"/>
    <w:rsid w:val="00365B11"/>
    <w:rsid w:val="003720E6"/>
    <w:rsid w:val="003723EF"/>
    <w:rsid w:val="0037454F"/>
    <w:rsid w:val="00377E42"/>
    <w:rsid w:val="00380C25"/>
    <w:rsid w:val="00384111"/>
    <w:rsid w:val="00387245"/>
    <w:rsid w:val="00387347"/>
    <w:rsid w:val="00392BD8"/>
    <w:rsid w:val="003942BF"/>
    <w:rsid w:val="00394320"/>
    <w:rsid w:val="003A1AE3"/>
    <w:rsid w:val="003A3ED3"/>
    <w:rsid w:val="003A42DB"/>
    <w:rsid w:val="003B2751"/>
    <w:rsid w:val="003B42FA"/>
    <w:rsid w:val="003B6862"/>
    <w:rsid w:val="003B69B4"/>
    <w:rsid w:val="003C1123"/>
    <w:rsid w:val="003D07E3"/>
    <w:rsid w:val="003D3E4E"/>
    <w:rsid w:val="003D4B0F"/>
    <w:rsid w:val="003D680C"/>
    <w:rsid w:val="003D6B21"/>
    <w:rsid w:val="003E3C91"/>
    <w:rsid w:val="003E45BA"/>
    <w:rsid w:val="003E4831"/>
    <w:rsid w:val="003E546C"/>
    <w:rsid w:val="003E7BCE"/>
    <w:rsid w:val="003F1F5F"/>
    <w:rsid w:val="003F2626"/>
    <w:rsid w:val="003F7694"/>
    <w:rsid w:val="003F7BE2"/>
    <w:rsid w:val="00400729"/>
    <w:rsid w:val="00401DAD"/>
    <w:rsid w:val="00403BFB"/>
    <w:rsid w:val="00405ACF"/>
    <w:rsid w:val="004113EB"/>
    <w:rsid w:val="00413124"/>
    <w:rsid w:val="00414448"/>
    <w:rsid w:val="00414543"/>
    <w:rsid w:val="00443417"/>
    <w:rsid w:val="00450068"/>
    <w:rsid w:val="00453BE4"/>
    <w:rsid w:val="004567E6"/>
    <w:rsid w:val="004614F2"/>
    <w:rsid w:val="00464E07"/>
    <w:rsid w:val="00471885"/>
    <w:rsid w:val="00471F9D"/>
    <w:rsid w:val="004731D0"/>
    <w:rsid w:val="0047540F"/>
    <w:rsid w:val="00480451"/>
    <w:rsid w:val="004874AA"/>
    <w:rsid w:val="00491BBE"/>
    <w:rsid w:val="00494DFF"/>
    <w:rsid w:val="004A277F"/>
    <w:rsid w:val="004A3E70"/>
    <w:rsid w:val="004A4F47"/>
    <w:rsid w:val="004A72C2"/>
    <w:rsid w:val="004B07F9"/>
    <w:rsid w:val="004B14CA"/>
    <w:rsid w:val="004B2243"/>
    <w:rsid w:val="004B245B"/>
    <w:rsid w:val="004B64A0"/>
    <w:rsid w:val="004C015D"/>
    <w:rsid w:val="004C10B6"/>
    <w:rsid w:val="004C31D5"/>
    <w:rsid w:val="004C6CDD"/>
    <w:rsid w:val="004D3F43"/>
    <w:rsid w:val="004D426B"/>
    <w:rsid w:val="004D6838"/>
    <w:rsid w:val="004D786D"/>
    <w:rsid w:val="004E02B8"/>
    <w:rsid w:val="004E1AAE"/>
    <w:rsid w:val="004E4BA4"/>
    <w:rsid w:val="004F17D5"/>
    <w:rsid w:val="004F28B0"/>
    <w:rsid w:val="004F34C8"/>
    <w:rsid w:val="005044AF"/>
    <w:rsid w:val="00512BF5"/>
    <w:rsid w:val="00516B41"/>
    <w:rsid w:val="005229F6"/>
    <w:rsid w:val="00523668"/>
    <w:rsid w:val="0052601D"/>
    <w:rsid w:val="00531C73"/>
    <w:rsid w:val="0053526A"/>
    <w:rsid w:val="00535B70"/>
    <w:rsid w:val="00536FF8"/>
    <w:rsid w:val="005419E6"/>
    <w:rsid w:val="00543123"/>
    <w:rsid w:val="0054479C"/>
    <w:rsid w:val="00545763"/>
    <w:rsid w:val="0055161F"/>
    <w:rsid w:val="00551B1F"/>
    <w:rsid w:val="0055490C"/>
    <w:rsid w:val="00554B2A"/>
    <w:rsid w:val="00561A7E"/>
    <w:rsid w:val="00562D42"/>
    <w:rsid w:val="005637AB"/>
    <w:rsid w:val="00563C9C"/>
    <w:rsid w:val="00563F9C"/>
    <w:rsid w:val="005656FB"/>
    <w:rsid w:val="005663A3"/>
    <w:rsid w:val="0057181C"/>
    <w:rsid w:val="00571AD5"/>
    <w:rsid w:val="005831EE"/>
    <w:rsid w:val="00586C2C"/>
    <w:rsid w:val="00592BE6"/>
    <w:rsid w:val="005931FB"/>
    <w:rsid w:val="00593F16"/>
    <w:rsid w:val="00597B9C"/>
    <w:rsid w:val="005A2FF1"/>
    <w:rsid w:val="005A5DE5"/>
    <w:rsid w:val="005A5EF2"/>
    <w:rsid w:val="005A6746"/>
    <w:rsid w:val="005B14DC"/>
    <w:rsid w:val="005B2D08"/>
    <w:rsid w:val="005B331C"/>
    <w:rsid w:val="005B41A0"/>
    <w:rsid w:val="005B7998"/>
    <w:rsid w:val="005C2B1C"/>
    <w:rsid w:val="005D0565"/>
    <w:rsid w:val="005D46FF"/>
    <w:rsid w:val="005D5FED"/>
    <w:rsid w:val="005D68A6"/>
    <w:rsid w:val="005D7CC1"/>
    <w:rsid w:val="005E2E1F"/>
    <w:rsid w:val="005E75AC"/>
    <w:rsid w:val="006001E1"/>
    <w:rsid w:val="00602136"/>
    <w:rsid w:val="006027EC"/>
    <w:rsid w:val="00604979"/>
    <w:rsid w:val="00605FE4"/>
    <w:rsid w:val="00606385"/>
    <w:rsid w:val="006135C1"/>
    <w:rsid w:val="00616375"/>
    <w:rsid w:val="00617191"/>
    <w:rsid w:val="00622590"/>
    <w:rsid w:val="0062321A"/>
    <w:rsid w:val="006247BD"/>
    <w:rsid w:val="00642B0E"/>
    <w:rsid w:val="00646C64"/>
    <w:rsid w:val="00646D6E"/>
    <w:rsid w:val="00647941"/>
    <w:rsid w:val="00656C9A"/>
    <w:rsid w:val="00660F4F"/>
    <w:rsid w:val="00662CB3"/>
    <w:rsid w:val="00670FCE"/>
    <w:rsid w:val="00672E77"/>
    <w:rsid w:val="00675319"/>
    <w:rsid w:val="006763BA"/>
    <w:rsid w:val="00676A07"/>
    <w:rsid w:val="0068025E"/>
    <w:rsid w:val="006838F2"/>
    <w:rsid w:val="00683E17"/>
    <w:rsid w:val="006859DE"/>
    <w:rsid w:val="006954E6"/>
    <w:rsid w:val="00697976"/>
    <w:rsid w:val="006A3483"/>
    <w:rsid w:val="006A601C"/>
    <w:rsid w:val="006B4A2B"/>
    <w:rsid w:val="006B7860"/>
    <w:rsid w:val="006C1C72"/>
    <w:rsid w:val="006C425E"/>
    <w:rsid w:val="006C70CE"/>
    <w:rsid w:val="006D1A73"/>
    <w:rsid w:val="006D25F3"/>
    <w:rsid w:val="006D38AE"/>
    <w:rsid w:val="006D500A"/>
    <w:rsid w:val="006F0F44"/>
    <w:rsid w:val="006F5B54"/>
    <w:rsid w:val="00701204"/>
    <w:rsid w:val="00704772"/>
    <w:rsid w:val="00705994"/>
    <w:rsid w:val="00705CE2"/>
    <w:rsid w:val="00706469"/>
    <w:rsid w:val="00711DCE"/>
    <w:rsid w:val="0072060E"/>
    <w:rsid w:val="00723144"/>
    <w:rsid w:val="00723829"/>
    <w:rsid w:val="007354A1"/>
    <w:rsid w:val="00736475"/>
    <w:rsid w:val="00737A17"/>
    <w:rsid w:val="00737CA4"/>
    <w:rsid w:val="00741670"/>
    <w:rsid w:val="007469F0"/>
    <w:rsid w:val="00752991"/>
    <w:rsid w:val="00754FBC"/>
    <w:rsid w:val="00764168"/>
    <w:rsid w:val="00767692"/>
    <w:rsid w:val="007827FA"/>
    <w:rsid w:val="007838FC"/>
    <w:rsid w:val="00785181"/>
    <w:rsid w:val="007874FD"/>
    <w:rsid w:val="00792DB4"/>
    <w:rsid w:val="007939E9"/>
    <w:rsid w:val="00794F96"/>
    <w:rsid w:val="0079565B"/>
    <w:rsid w:val="007A16CD"/>
    <w:rsid w:val="007A454F"/>
    <w:rsid w:val="007A6A00"/>
    <w:rsid w:val="007B189F"/>
    <w:rsid w:val="007B347B"/>
    <w:rsid w:val="007B4B1D"/>
    <w:rsid w:val="007B4C14"/>
    <w:rsid w:val="007B7544"/>
    <w:rsid w:val="007C0664"/>
    <w:rsid w:val="007C1FC5"/>
    <w:rsid w:val="007C4792"/>
    <w:rsid w:val="007C69C3"/>
    <w:rsid w:val="007E25A9"/>
    <w:rsid w:val="007E4414"/>
    <w:rsid w:val="007E5D0C"/>
    <w:rsid w:val="007E67CB"/>
    <w:rsid w:val="007E746C"/>
    <w:rsid w:val="007F1468"/>
    <w:rsid w:val="007F2706"/>
    <w:rsid w:val="007F3A30"/>
    <w:rsid w:val="007F6690"/>
    <w:rsid w:val="007F737A"/>
    <w:rsid w:val="008059BE"/>
    <w:rsid w:val="00807312"/>
    <w:rsid w:val="00807AA6"/>
    <w:rsid w:val="008107E5"/>
    <w:rsid w:val="008110F3"/>
    <w:rsid w:val="00813550"/>
    <w:rsid w:val="0081414D"/>
    <w:rsid w:val="00823124"/>
    <w:rsid w:val="0082691D"/>
    <w:rsid w:val="008302F6"/>
    <w:rsid w:val="008403DB"/>
    <w:rsid w:val="00841FC8"/>
    <w:rsid w:val="00845080"/>
    <w:rsid w:val="008469C8"/>
    <w:rsid w:val="00851D27"/>
    <w:rsid w:val="00860C81"/>
    <w:rsid w:val="00867C3F"/>
    <w:rsid w:val="00870B2B"/>
    <w:rsid w:val="00872523"/>
    <w:rsid w:val="00874635"/>
    <w:rsid w:val="008774EB"/>
    <w:rsid w:val="00883AE3"/>
    <w:rsid w:val="00885786"/>
    <w:rsid w:val="00890848"/>
    <w:rsid w:val="00891DEE"/>
    <w:rsid w:val="00893D37"/>
    <w:rsid w:val="008957D2"/>
    <w:rsid w:val="008A14A0"/>
    <w:rsid w:val="008A6BCC"/>
    <w:rsid w:val="008A7532"/>
    <w:rsid w:val="008A769D"/>
    <w:rsid w:val="008A7F0C"/>
    <w:rsid w:val="008B0EA3"/>
    <w:rsid w:val="008B1080"/>
    <w:rsid w:val="008B2891"/>
    <w:rsid w:val="008B36F7"/>
    <w:rsid w:val="008B3884"/>
    <w:rsid w:val="008B5445"/>
    <w:rsid w:val="008B6016"/>
    <w:rsid w:val="008B684E"/>
    <w:rsid w:val="008B70FE"/>
    <w:rsid w:val="008B7286"/>
    <w:rsid w:val="008C42FD"/>
    <w:rsid w:val="008C4D85"/>
    <w:rsid w:val="008C5407"/>
    <w:rsid w:val="008C62B8"/>
    <w:rsid w:val="008D2958"/>
    <w:rsid w:val="008D45CE"/>
    <w:rsid w:val="008E0924"/>
    <w:rsid w:val="008E0A14"/>
    <w:rsid w:val="008E0DD6"/>
    <w:rsid w:val="008E1F4F"/>
    <w:rsid w:val="008E23C3"/>
    <w:rsid w:val="008E3398"/>
    <w:rsid w:val="008E56E2"/>
    <w:rsid w:val="008E5A8B"/>
    <w:rsid w:val="008E5D51"/>
    <w:rsid w:val="008E73A6"/>
    <w:rsid w:val="008F2174"/>
    <w:rsid w:val="008F22AA"/>
    <w:rsid w:val="008F282E"/>
    <w:rsid w:val="008F573B"/>
    <w:rsid w:val="009009EE"/>
    <w:rsid w:val="009023FA"/>
    <w:rsid w:val="00903B22"/>
    <w:rsid w:val="00906426"/>
    <w:rsid w:val="00907261"/>
    <w:rsid w:val="009127D5"/>
    <w:rsid w:val="00913C0A"/>
    <w:rsid w:val="00913CC9"/>
    <w:rsid w:val="009178E1"/>
    <w:rsid w:val="00920143"/>
    <w:rsid w:val="009248DD"/>
    <w:rsid w:val="00930210"/>
    <w:rsid w:val="00930A01"/>
    <w:rsid w:val="00932B76"/>
    <w:rsid w:val="00933040"/>
    <w:rsid w:val="009331CF"/>
    <w:rsid w:val="00941F38"/>
    <w:rsid w:val="009423EC"/>
    <w:rsid w:val="00945EB2"/>
    <w:rsid w:val="009501BB"/>
    <w:rsid w:val="00950F3B"/>
    <w:rsid w:val="00956636"/>
    <w:rsid w:val="00964B67"/>
    <w:rsid w:val="00966566"/>
    <w:rsid w:val="009668CD"/>
    <w:rsid w:val="00970845"/>
    <w:rsid w:val="0097289F"/>
    <w:rsid w:val="009831C7"/>
    <w:rsid w:val="009860EC"/>
    <w:rsid w:val="009866F3"/>
    <w:rsid w:val="009869F4"/>
    <w:rsid w:val="009928E8"/>
    <w:rsid w:val="00993C93"/>
    <w:rsid w:val="009953EB"/>
    <w:rsid w:val="009959BD"/>
    <w:rsid w:val="00995F5D"/>
    <w:rsid w:val="009A1CB0"/>
    <w:rsid w:val="009A4494"/>
    <w:rsid w:val="009A4DCD"/>
    <w:rsid w:val="009A6A17"/>
    <w:rsid w:val="009A7F77"/>
    <w:rsid w:val="009B38B5"/>
    <w:rsid w:val="009B5CB0"/>
    <w:rsid w:val="009B7AA9"/>
    <w:rsid w:val="009C144C"/>
    <w:rsid w:val="009C39BA"/>
    <w:rsid w:val="009C7A15"/>
    <w:rsid w:val="009C7F87"/>
    <w:rsid w:val="009C7FEE"/>
    <w:rsid w:val="009E0EF4"/>
    <w:rsid w:val="009E1E38"/>
    <w:rsid w:val="009E2F61"/>
    <w:rsid w:val="009E7516"/>
    <w:rsid w:val="009F08FA"/>
    <w:rsid w:val="009F0D44"/>
    <w:rsid w:val="009F5C16"/>
    <w:rsid w:val="00A0001C"/>
    <w:rsid w:val="00A039C9"/>
    <w:rsid w:val="00A04582"/>
    <w:rsid w:val="00A05748"/>
    <w:rsid w:val="00A05F3E"/>
    <w:rsid w:val="00A11015"/>
    <w:rsid w:val="00A11167"/>
    <w:rsid w:val="00A134CB"/>
    <w:rsid w:val="00A15CA1"/>
    <w:rsid w:val="00A17E6E"/>
    <w:rsid w:val="00A23695"/>
    <w:rsid w:val="00A278BB"/>
    <w:rsid w:val="00A30AE7"/>
    <w:rsid w:val="00A33116"/>
    <w:rsid w:val="00A33C67"/>
    <w:rsid w:val="00A35912"/>
    <w:rsid w:val="00A35D6A"/>
    <w:rsid w:val="00A42692"/>
    <w:rsid w:val="00A42CB3"/>
    <w:rsid w:val="00A456E4"/>
    <w:rsid w:val="00A47347"/>
    <w:rsid w:val="00A516F2"/>
    <w:rsid w:val="00A52339"/>
    <w:rsid w:val="00A55894"/>
    <w:rsid w:val="00A55D9D"/>
    <w:rsid w:val="00A62A90"/>
    <w:rsid w:val="00A66230"/>
    <w:rsid w:val="00A70E9D"/>
    <w:rsid w:val="00A7572E"/>
    <w:rsid w:val="00A779C6"/>
    <w:rsid w:val="00A80849"/>
    <w:rsid w:val="00A8216C"/>
    <w:rsid w:val="00A85729"/>
    <w:rsid w:val="00A862B6"/>
    <w:rsid w:val="00A86A18"/>
    <w:rsid w:val="00A93C09"/>
    <w:rsid w:val="00A94945"/>
    <w:rsid w:val="00A9684F"/>
    <w:rsid w:val="00A96F98"/>
    <w:rsid w:val="00AA13EC"/>
    <w:rsid w:val="00AA1B8E"/>
    <w:rsid w:val="00AA30BD"/>
    <w:rsid w:val="00AA4B99"/>
    <w:rsid w:val="00AA4F52"/>
    <w:rsid w:val="00AB5541"/>
    <w:rsid w:val="00AB7615"/>
    <w:rsid w:val="00AB7D6E"/>
    <w:rsid w:val="00AC78B0"/>
    <w:rsid w:val="00AD112B"/>
    <w:rsid w:val="00AD1156"/>
    <w:rsid w:val="00AD2D2F"/>
    <w:rsid w:val="00AE1041"/>
    <w:rsid w:val="00AE3366"/>
    <w:rsid w:val="00AE6305"/>
    <w:rsid w:val="00AE6DC0"/>
    <w:rsid w:val="00AF502B"/>
    <w:rsid w:val="00AF578B"/>
    <w:rsid w:val="00AF6612"/>
    <w:rsid w:val="00B013EF"/>
    <w:rsid w:val="00B07612"/>
    <w:rsid w:val="00B15F3A"/>
    <w:rsid w:val="00B167E2"/>
    <w:rsid w:val="00B1699E"/>
    <w:rsid w:val="00B23DE4"/>
    <w:rsid w:val="00B24574"/>
    <w:rsid w:val="00B25E11"/>
    <w:rsid w:val="00B315D1"/>
    <w:rsid w:val="00B35BEE"/>
    <w:rsid w:val="00B42995"/>
    <w:rsid w:val="00B43708"/>
    <w:rsid w:val="00B43A0A"/>
    <w:rsid w:val="00B44A55"/>
    <w:rsid w:val="00B452DE"/>
    <w:rsid w:val="00B45645"/>
    <w:rsid w:val="00B50587"/>
    <w:rsid w:val="00B51D54"/>
    <w:rsid w:val="00B53748"/>
    <w:rsid w:val="00B54FED"/>
    <w:rsid w:val="00B554A7"/>
    <w:rsid w:val="00B601F3"/>
    <w:rsid w:val="00B613DC"/>
    <w:rsid w:val="00B62718"/>
    <w:rsid w:val="00B62ED2"/>
    <w:rsid w:val="00B63775"/>
    <w:rsid w:val="00B65A42"/>
    <w:rsid w:val="00B679EE"/>
    <w:rsid w:val="00B71E5E"/>
    <w:rsid w:val="00B734BB"/>
    <w:rsid w:val="00B73772"/>
    <w:rsid w:val="00B75A38"/>
    <w:rsid w:val="00B804CB"/>
    <w:rsid w:val="00B80E4A"/>
    <w:rsid w:val="00B822B8"/>
    <w:rsid w:val="00B84333"/>
    <w:rsid w:val="00B8475B"/>
    <w:rsid w:val="00B84E16"/>
    <w:rsid w:val="00B902E9"/>
    <w:rsid w:val="00B91861"/>
    <w:rsid w:val="00B925F8"/>
    <w:rsid w:val="00B935C8"/>
    <w:rsid w:val="00B93951"/>
    <w:rsid w:val="00B94F24"/>
    <w:rsid w:val="00BA0B2F"/>
    <w:rsid w:val="00BA0F7D"/>
    <w:rsid w:val="00BA1E94"/>
    <w:rsid w:val="00BA3D81"/>
    <w:rsid w:val="00BA5EA8"/>
    <w:rsid w:val="00BB164E"/>
    <w:rsid w:val="00BB6956"/>
    <w:rsid w:val="00BB6BCE"/>
    <w:rsid w:val="00BB6EDF"/>
    <w:rsid w:val="00BC0A41"/>
    <w:rsid w:val="00BC61A4"/>
    <w:rsid w:val="00BD104D"/>
    <w:rsid w:val="00BD2070"/>
    <w:rsid w:val="00BD3679"/>
    <w:rsid w:val="00BD585D"/>
    <w:rsid w:val="00BE1F5F"/>
    <w:rsid w:val="00BE5785"/>
    <w:rsid w:val="00BF2744"/>
    <w:rsid w:val="00BF451C"/>
    <w:rsid w:val="00BF7D5B"/>
    <w:rsid w:val="00C013FC"/>
    <w:rsid w:val="00C01802"/>
    <w:rsid w:val="00C06E57"/>
    <w:rsid w:val="00C06FCA"/>
    <w:rsid w:val="00C10F74"/>
    <w:rsid w:val="00C12271"/>
    <w:rsid w:val="00C15047"/>
    <w:rsid w:val="00C2260D"/>
    <w:rsid w:val="00C25914"/>
    <w:rsid w:val="00C41CAB"/>
    <w:rsid w:val="00C57453"/>
    <w:rsid w:val="00C61609"/>
    <w:rsid w:val="00C64133"/>
    <w:rsid w:val="00C6589D"/>
    <w:rsid w:val="00C73272"/>
    <w:rsid w:val="00C74DE9"/>
    <w:rsid w:val="00C80928"/>
    <w:rsid w:val="00C80E4C"/>
    <w:rsid w:val="00C8316C"/>
    <w:rsid w:val="00C83854"/>
    <w:rsid w:val="00C921BE"/>
    <w:rsid w:val="00C92FDD"/>
    <w:rsid w:val="00C93B29"/>
    <w:rsid w:val="00C9451C"/>
    <w:rsid w:val="00C95F40"/>
    <w:rsid w:val="00C97FF7"/>
    <w:rsid w:val="00CA374B"/>
    <w:rsid w:val="00CB52FD"/>
    <w:rsid w:val="00CB7825"/>
    <w:rsid w:val="00CC0004"/>
    <w:rsid w:val="00CC60EF"/>
    <w:rsid w:val="00CC723A"/>
    <w:rsid w:val="00CD00EF"/>
    <w:rsid w:val="00CD3473"/>
    <w:rsid w:val="00CD4F46"/>
    <w:rsid w:val="00CD5136"/>
    <w:rsid w:val="00CE0CAE"/>
    <w:rsid w:val="00CE25DC"/>
    <w:rsid w:val="00CE34FB"/>
    <w:rsid w:val="00CE3FA9"/>
    <w:rsid w:val="00CE583A"/>
    <w:rsid w:val="00CF39C4"/>
    <w:rsid w:val="00CF7822"/>
    <w:rsid w:val="00D12283"/>
    <w:rsid w:val="00D12B3C"/>
    <w:rsid w:val="00D14824"/>
    <w:rsid w:val="00D14EE3"/>
    <w:rsid w:val="00D21D3E"/>
    <w:rsid w:val="00D268E6"/>
    <w:rsid w:val="00D41EC6"/>
    <w:rsid w:val="00D42445"/>
    <w:rsid w:val="00D44646"/>
    <w:rsid w:val="00D45E44"/>
    <w:rsid w:val="00D46FFC"/>
    <w:rsid w:val="00D50C40"/>
    <w:rsid w:val="00D524A0"/>
    <w:rsid w:val="00D57314"/>
    <w:rsid w:val="00D57329"/>
    <w:rsid w:val="00D63915"/>
    <w:rsid w:val="00D667A3"/>
    <w:rsid w:val="00D7176A"/>
    <w:rsid w:val="00D7686D"/>
    <w:rsid w:val="00D81FF1"/>
    <w:rsid w:val="00D8512D"/>
    <w:rsid w:val="00D8729E"/>
    <w:rsid w:val="00D87AB2"/>
    <w:rsid w:val="00D9068E"/>
    <w:rsid w:val="00D923EA"/>
    <w:rsid w:val="00D94399"/>
    <w:rsid w:val="00D948D0"/>
    <w:rsid w:val="00D94F4A"/>
    <w:rsid w:val="00D9578C"/>
    <w:rsid w:val="00DA15F1"/>
    <w:rsid w:val="00DA4DC3"/>
    <w:rsid w:val="00DA547A"/>
    <w:rsid w:val="00DA5799"/>
    <w:rsid w:val="00DA79D7"/>
    <w:rsid w:val="00DB1795"/>
    <w:rsid w:val="00DB2526"/>
    <w:rsid w:val="00DB3973"/>
    <w:rsid w:val="00DB41FE"/>
    <w:rsid w:val="00DB47C4"/>
    <w:rsid w:val="00DB6274"/>
    <w:rsid w:val="00DB7E7C"/>
    <w:rsid w:val="00DB7F10"/>
    <w:rsid w:val="00DC0E2D"/>
    <w:rsid w:val="00DC2FD5"/>
    <w:rsid w:val="00DC4790"/>
    <w:rsid w:val="00DD4C55"/>
    <w:rsid w:val="00DF3FCD"/>
    <w:rsid w:val="00DF5A2A"/>
    <w:rsid w:val="00E000A0"/>
    <w:rsid w:val="00E010B5"/>
    <w:rsid w:val="00E0237F"/>
    <w:rsid w:val="00E064F6"/>
    <w:rsid w:val="00E22124"/>
    <w:rsid w:val="00E24870"/>
    <w:rsid w:val="00E263B6"/>
    <w:rsid w:val="00E3037A"/>
    <w:rsid w:val="00E32F64"/>
    <w:rsid w:val="00E35341"/>
    <w:rsid w:val="00E365E8"/>
    <w:rsid w:val="00E37BF6"/>
    <w:rsid w:val="00E43584"/>
    <w:rsid w:val="00E4677E"/>
    <w:rsid w:val="00E46A82"/>
    <w:rsid w:val="00E4702F"/>
    <w:rsid w:val="00E564DD"/>
    <w:rsid w:val="00E60BC7"/>
    <w:rsid w:val="00E610D3"/>
    <w:rsid w:val="00E63267"/>
    <w:rsid w:val="00E66955"/>
    <w:rsid w:val="00E66F18"/>
    <w:rsid w:val="00E70254"/>
    <w:rsid w:val="00E73FE8"/>
    <w:rsid w:val="00E76D27"/>
    <w:rsid w:val="00E77E3C"/>
    <w:rsid w:val="00E80C3A"/>
    <w:rsid w:val="00E90088"/>
    <w:rsid w:val="00E90B24"/>
    <w:rsid w:val="00E95EC4"/>
    <w:rsid w:val="00E96521"/>
    <w:rsid w:val="00E967A0"/>
    <w:rsid w:val="00EB2986"/>
    <w:rsid w:val="00EB48E9"/>
    <w:rsid w:val="00EB5BD2"/>
    <w:rsid w:val="00EB7746"/>
    <w:rsid w:val="00EC0006"/>
    <w:rsid w:val="00EC1EBF"/>
    <w:rsid w:val="00EC2BDF"/>
    <w:rsid w:val="00EC4256"/>
    <w:rsid w:val="00EC7C58"/>
    <w:rsid w:val="00EC7EF4"/>
    <w:rsid w:val="00ED007B"/>
    <w:rsid w:val="00ED1B73"/>
    <w:rsid w:val="00ED3D55"/>
    <w:rsid w:val="00ED50C1"/>
    <w:rsid w:val="00ED5108"/>
    <w:rsid w:val="00ED5973"/>
    <w:rsid w:val="00ED66B2"/>
    <w:rsid w:val="00EE3ACF"/>
    <w:rsid w:val="00EF1B85"/>
    <w:rsid w:val="00EF1E6A"/>
    <w:rsid w:val="00EF1E6C"/>
    <w:rsid w:val="00EF2722"/>
    <w:rsid w:val="00EF4067"/>
    <w:rsid w:val="00EF58C4"/>
    <w:rsid w:val="00EF5DC0"/>
    <w:rsid w:val="00EF77AC"/>
    <w:rsid w:val="00F003A4"/>
    <w:rsid w:val="00F029A2"/>
    <w:rsid w:val="00F02E89"/>
    <w:rsid w:val="00F02F63"/>
    <w:rsid w:val="00F0544D"/>
    <w:rsid w:val="00F13B55"/>
    <w:rsid w:val="00F208E4"/>
    <w:rsid w:val="00F2462D"/>
    <w:rsid w:val="00F246E2"/>
    <w:rsid w:val="00F2504A"/>
    <w:rsid w:val="00F30E90"/>
    <w:rsid w:val="00F30F11"/>
    <w:rsid w:val="00F3131D"/>
    <w:rsid w:val="00F32933"/>
    <w:rsid w:val="00F33005"/>
    <w:rsid w:val="00F353CF"/>
    <w:rsid w:val="00F36597"/>
    <w:rsid w:val="00F36C6E"/>
    <w:rsid w:val="00F37AA8"/>
    <w:rsid w:val="00F40130"/>
    <w:rsid w:val="00F40379"/>
    <w:rsid w:val="00F40CCC"/>
    <w:rsid w:val="00F4180B"/>
    <w:rsid w:val="00F41EB2"/>
    <w:rsid w:val="00F4688D"/>
    <w:rsid w:val="00F473B7"/>
    <w:rsid w:val="00F503EE"/>
    <w:rsid w:val="00F505A8"/>
    <w:rsid w:val="00F53CB2"/>
    <w:rsid w:val="00F54641"/>
    <w:rsid w:val="00F554F3"/>
    <w:rsid w:val="00F629F1"/>
    <w:rsid w:val="00F676A4"/>
    <w:rsid w:val="00F7019E"/>
    <w:rsid w:val="00F70C25"/>
    <w:rsid w:val="00F740B8"/>
    <w:rsid w:val="00F76806"/>
    <w:rsid w:val="00F826BF"/>
    <w:rsid w:val="00FA0B02"/>
    <w:rsid w:val="00FA41E6"/>
    <w:rsid w:val="00FB1189"/>
    <w:rsid w:val="00FB27AF"/>
    <w:rsid w:val="00FB3182"/>
    <w:rsid w:val="00FB39A7"/>
    <w:rsid w:val="00FB3E75"/>
    <w:rsid w:val="00FB4569"/>
    <w:rsid w:val="00FC2123"/>
    <w:rsid w:val="00FC48D8"/>
    <w:rsid w:val="00FD1BDE"/>
    <w:rsid w:val="00FD2653"/>
    <w:rsid w:val="00FD2A7B"/>
    <w:rsid w:val="00FD30E4"/>
    <w:rsid w:val="00FD4DE3"/>
    <w:rsid w:val="00FD7131"/>
    <w:rsid w:val="00FE0F08"/>
    <w:rsid w:val="00FE29C8"/>
    <w:rsid w:val="00FE2C6E"/>
    <w:rsid w:val="00FE3A52"/>
    <w:rsid w:val="00FE513C"/>
    <w:rsid w:val="00FE5C28"/>
    <w:rsid w:val="00FE6177"/>
    <w:rsid w:val="00FF2B02"/>
    <w:rsid w:val="00FF5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1E4AB"/>
  <w15:docId w15:val="{90971164-7093-4494-BC23-13078343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16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9"/>
    <w:qFormat/>
    <w:rsid w:val="00D45E44"/>
    <w:pPr>
      <w:spacing w:before="100" w:beforeAutospacing="1" w:after="100" w:afterAutospacing="1"/>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D45E44"/>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D45E44"/>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45E44"/>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semiHidden/>
    <w:rsid w:val="00D45E44"/>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rsid w:val="00D45E44"/>
    <w:rPr>
      <w:rFonts w:ascii="Calibri Light" w:eastAsia="Times New Roman" w:hAnsi="Calibri Light" w:cs="Times New Roman"/>
      <w:b/>
      <w:bCs/>
      <w:sz w:val="26"/>
      <w:szCs w:val="26"/>
    </w:rPr>
  </w:style>
  <w:style w:type="character" w:styleId="Hyperlink">
    <w:name w:val="Hyperlink"/>
    <w:uiPriority w:val="99"/>
    <w:semiHidden/>
    <w:rsid w:val="00D45E44"/>
    <w:rPr>
      <w:rFonts w:cs="Times New Roman"/>
      <w:color w:val="0000FF"/>
      <w:u w:val="single"/>
    </w:rPr>
  </w:style>
  <w:style w:type="character" w:styleId="FollowedHyperlink">
    <w:name w:val="FollowedHyperlink"/>
    <w:uiPriority w:val="99"/>
    <w:semiHidden/>
    <w:rsid w:val="00D45E44"/>
    <w:rPr>
      <w:rFonts w:cs="Times New Roman"/>
      <w:color w:val="800080"/>
      <w:u w:val="single"/>
    </w:rPr>
  </w:style>
  <w:style w:type="paragraph" w:customStyle="1" w:styleId="h1">
    <w:name w:val="h1"/>
    <w:basedOn w:val="Normal"/>
    <w:uiPriority w:val="99"/>
    <w:rsid w:val="00D45E44"/>
    <w:pPr>
      <w:spacing w:after="150"/>
    </w:pPr>
    <w:rPr>
      <w:color w:val="306060"/>
      <w:sz w:val="31"/>
      <w:szCs w:val="31"/>
    </w:rPr>
  </w:style>
  <w:style w:type="paragraph" w:customStyle="1" w:styleId="h2">
    <w:name w:val="h2"/>
    <w:basedOn w:val="Normal"/>
    <w:uiPriority w:val="99"/>
    <w:rsid w:val="00D45E44"/>
    <w:pPr>
      <w:spacing w:before="100" w:beforeAutospacing="1" w:after="100" w:afterAutospacing="1"/>
    </w:pPr>
    <w:rPr>
      <w:color w:val="306060"/>
    </w:rPr>
  </w:style>
  <w:style w:type="paragraph" w:customStyle="1" w:styleId="a">
    <w:name w:val="a"/>
    <w:basedOn w:val="Normal"/>
    <w:uiPriority w:val="99"/>
    <w:rsid w:val="00D45E44"/>
    <w:pPr>
      <w:spacing w:before="100" w:beforeAutospacing="1" w:after="100" w:afterAutospacing="1"/>
    </w:pPr>
    <w:rPr>
      <w:color w:val="306060"/>
    </w:rPr>
  </w:style>
  <w:style w:type="paragraph" w:customStyle="1" w:styleId="b">
    <w:name w:val="b"/>
    <w:basedOn w:val="Normal"/>
    <w:uiPriority w:val="99"/>
    <w:rsid w:val="00D45E44"/>
    <w:pPr>
      <w:spacing w:before="100" w:beforeAutospacing="1" w:after="100" w:afterAutospacing="1"/>
    </w:pPr>
    <w:rPr>
      <w:color w:val="306060"/>
    </w:rPr>
  </w:style>
  <w:style w:type="paragraph" w:customStyle="1" w:styleId="body">
    <w:name w:val="body"/>
    <w:basedOn w:val="Normal"/>
    <w:uiPriority w:val="99"/>
    <w:rsid w:val="00D45E44"/>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D45E44"/>
    <w:pPr>
      <w:spacing w:before="100" w:beforeAutospacing="1" w:after="100" w:afterAutospacing="1"/>
    </w:pPr>
    <w:rPr>
      <w:color w:val="F0F8F8"/>
    </w:rPr>
  </w:style>
  <w:style w:type="paragraph" w:customStyle="1" w:styleId="radio">
    <w:name w:val="radio"/>
    <w:basedOn w:val="Normal"/>
    <w:uiPriority w:val="99"/>
    <w:rsid w:val="00D45E44"/>
    <w:pPr>
      <w:spacing w:before="100" w:beforeAutospacing="1" w:after="100" w:afterAutospacing="1"/>
    </w:pPr>
  </w:style>
  <w:style w:type="paragraph" w:customStyle="1" w:styleId="headcol">
    <w:name w:val="headcol"/>
    <w:basedOn w:val="Normal"/>
    <w:uiPriority w:val="99"/>
    <w:rsid w:val="00D45E44"/>
    <w:pPr>
      <w:spacing w:before="100" w:beforeAutospacing="1" w:after="100" w:afterAutospacing="1"/>
    </w:pPr>
    <w:rPr>
      <w:color w:val="F0F8F8"/>
    </w:rPr>
  </w:style>
  <w:style w:type="paragraph" w:customStyle="1" w:styleId="titlecol">
    <w:name w:val="titlecol"/>
    <w:basedOn w:val="Normal"/>
    <w:uiPriority w:val="99"/>
    <w:rsid w:val="00D45E44"/>
    <w:pPr>
      <w:spacing w:before="100" w:beforeAutospacing="1" w:after="100" w:afterAutospacing="1"/>
      <w:jc w:val="right"/>
    </w:pPr>
    <w:rPr>
      <w:b/>
      <w:bCs/>
    </w:rPr>
  </w:style>
  <w:style w:type="paragraph" w:customStyle="1" w:styleId="th">
    <w:name w:val="th"/>
    <w:basedOn w:val="Normal"/>
    <w:uiPriority w:val="99"/>
    <w:rsid w:val="00D45E44"/>
    <w:pPr>
      <w:spacing w:before="100" w:beforeAutospacing="1" w:after="100" w:afterAutospacing="1"/>
    </w:pPr>
    <w:rPr>
      <w:b/>
      <w:bCs/>
      <w:color w:val="333333"/>
    </w:rPr>
  </w:style>
  <w:style w:type="paragraph" w:customStyle="1" w:styleId="thr">
    <w:name w:val="thr"/>
    <w:basedOn w:val="Normal"/>
    <w:uiPriority w:val="99"/>
    <w:rsid w:val="00D45E44"/>
    <w:pPr>
      <w:spacing w:before="100" w:beforeAutospacing="1" w:after="100" w:afterAutospacing="1"/>
      <w:jc w:val="right"/>
    </w:pPr>
  </w:style>
  <w:style w:type="paragraph" w:customStyle="1" w:styleId="bdc">
    <w:name w:val="bdc"/>
    <w:basedOn w:val="Normal"/>
    <w:uiPriority w:val="99"/>
    <w:rsid w:val="00D45E44"/>
    <w:pPr>
      <w:spacing w:before="100" w:beforeAutospacing="1" w:after="100" w:afterAutospacing="1"/>
    </w:pPr>
    <w:rPr>
      <w:b/>
      <w:bCs/>
    </w:rPr>
  </w:style>
  <w:style w:type="paragraph" w:customStyle="1" w:styleId="input">
    <w:name w:val="input"/>
    <w:basedOn w:val="Normal"/>
    <w:uiPriority w:val="99"/>
    <w:rsid w:val="00D45E44"/>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D45E44"/>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D45E44"/>
    <w:pPr>
      <w:shd w:val="clear" w:color="auto" w:fill="F0F8F8"/>
      <w:spacing w:before="100" w:beforeAutospacing="1" w:after="100" w:afterAutospacing="1"/>
    </w:pPr>
    <w:rPr>
      <w:color w:val="333333"/>
    </w:rPr>
  </w:style>
  <w:style w:type="paragraph" w:customStyle="1" w:styleId="top1">
    <w:name w:val="top1"/>
    <w:basedOn w:val="Normal"/>
    <w:uiPriority w:val="99"/>
    <w:rsid w:val="00D45E44"/>
    <w:pPr>
      <w:spacing w:before="100" w:beforeAutospacing="1" w:after="100" w:afterAutospacing="1"/>
    </w:pPr>
  </w:style>
  <w:style w:type="paragraph" w:customStyle="1" w:styleId="logo">
    <w:name w:val="logo"/>
    <w:basedOn w:val="Normal"/>
    <w:uiPriority w:val="99"/>
    <w:rsid w:val="00D45E44"/>
    <w:pPr>
      <w:spacing w:before="100" w:beforeAutospacing="1" w:after="100" w:afterAutospacing="1"/>
    </w:pPr>
  </w:style>
  <w:style w:type="paragraph" w:customStyle="1" w:styleId="top2">
    <w:name w:val="top2"/>
    <w:basedOn w:val="Normal"/>
    <w:uiPriority w:val="99"/>
    <w:rsid w:val="00D45E44"/>
    <w:pPr>
      <w:spacing w:before="100" w:beforeAutospacing="1" w:after="100" w:afterAutospacing="1"/>
    </w:pPr>
  </w:style>
  <w:style w:type="paragraph" w:customStyle="1" w:styleId="hline">
    <w:name w:val="hline"/>
    <w:basedOn w:val="Normal"/>
    <w:uiPriority w:val="99"/>
    <w:rsid w:val="00D45E44"/>
    <w:pPr>
      <w:spacing w:before="100" w:beforeAutospacing="1" w:after="100" w:afterAutospacing="1"/>
    </w:pPr>
  </w:style>
  <w:style w:type="paragraph" w:customStyle="1" w:styleId="vline">
    <w:name w:val="vline"/>
    <w:basedOn w:val="Normal"/>
    <w:uiPriority w:val="99"/>
    <w:rsid w:val="00D45E44"/>
    <w:pPr>
      <w:spacing w:before="100" w:beforeAutospacing="1" w:after="100" w:afterAutospacing="1"/>
    </w:pPr>
  </w:style>
  <w:style w:type="paragraph" w:customStyle="1" w:styleId="zvabri">
    <w:name w:val="zvabri"/>
    <w:basedOn w:val="Normal"/>
    <w:uiPriority w:val="99"/>
    <w:rsid w:val="00D45E44"/>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D45E44"/>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D45E44"/>
    <w:rPr>
      <w:rFonts w:ascii="Arial" w:eastAsia="Times New Roman" w:hAnsi="Arial" w:cs="Times New Roman"/>
      <w:vanish/>
      <w:sz w:val="16"/>
      <w:szCs w:val="16"/>
    </w:rPr>
  </w:style>
  <w:style w:type="paragraph" w:styleId="z-BottomofForm">
    <w:name w:val="HTML Bottom of Form"/>
    <w:basedOn w:val="Normal"/>
    <w:next w:val="Normal"/>
    <w:link w:val="z-BottomofFormChar"/>
    <w:hidden/>
    <w:uiPriority w:val="99"/>
    <w:rsid w:val="00D45E44"/>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uiPriority w:val="99"/>
    <w:rsid w:val="00D45E44"/>
    <w:rPr>
      <w:rFonts w:ascii="Arial" w:eastAsia="Times New Roman" w:hAnsi="Arial" w:cs="Times New Roman"/>
      <w:vanish/>
      <w:sz w:val="16"/>
      <w:szCs w:val="16"/>
    </w:rPr>
  </w:style>
  <w:style w:type="paragraph" w:styleId="NormalWeb">
    <w:name w:val="Normal (Web)"/>
    <w:basedOn w:val="Normal"/>
    <w:uiPriority w:val="99"/>
    <w:rsid w:val="00D45E44"/>
    <w:pPr>
      <w:spacing w:before="100" w:beforeAutospacing="1" w:after="100" w:afterAutospacing="1"/>
    </w:pPr>
  </w:style>
  <w:style w:type="paragraph" w:customStyle="1" w:styleId="naisf">
    <w:name w:val="naisf"/>
    <w:basedOn w:val="Normal"/>
    <w:rsid w:val="00D45E44"/>
    <w:pPr>
      <w:spacing w:before="75" w:after="75"/>
      <w:ind w:firstLine="375"/>
      <w:jc w:val="both"/>
    </w:pPr>
  </w:style>
  <w:style w:type="paragraph" w:customStyle="1" w:styleId="nais1">
    <w:name w:val="nais1"/>
    <w:basedOn w:val="Normal"/>
    <w:uiPriority w:val="99"/>
    <w:rsid w:val="00D45E44"/>
    <w:pPr>
      <w:spacing w:before="75" w:after="75"/>
      <w:ind w:left="450" w:firstLine="375"/>
      <w:jc w:val="both"/>
    </w:pPr>
  </w:style>
  <w:style w:type="paragraph" w:customStyle="1" w:styleId="nais2">
    <w:name w:val="nais2"/>
    <w:basedOn w:val="Normal"/>
    <w:uiPriority w:val="99"/>
    <w:rsid w:val="00D45E44"/>
    <w:pPr>
      <w:spacing w:before="75" w:after="75"/>
      <w:ind w:left="900" w:firstLine="375"/>
      <w:jc w:val="both"/>
    </w:pPr>
  </w:style>
  <w:style w:type="paragraph" w:customStyle="1" w:styleId="naispant">
    <w:name w:val="naispant"/>
    <w:basedOn w:val="Normal"/>
    <w:uiPriority w:val="99"/>
    <w:rsid w:val="00D45E44"/>
    <w:pPr>
      <w:spacing w:before="75" w:after="75"/>
      <w:ind w:left="375" w:firstLine="375"/>
      <w:jc w:val="both"/>
    </w:pPr>
    <w:rPr>
      <w:b/>
      <w:bCs/>
    </w:rPr>
  </w:style>
  <w:style w:type="paragraph" w:customStyle="1" w:styleId="naisvisr">
    <w:name w:val="naisvisr"/>
    <w:basedOn w:val="Normal"/>
    <w:uiPriority w:val="99"/>
    <w:rsid w:val="00D45E44"/>
    <w:pPr>
      <w:spacing w:before="150" w:after="150"/>
      <w:jc w:val="center"/>
    </w:pPr>
    <w:rPr>
      <w:b/>
      <w:bCs/>
      <w:sz w:val="28"/>
      <w:szCs w:val="28"/>
    </w:rPr>
  </w:style>
  <w:style w:type="paragraph" w:customStyle="1" w:styleId="naisnod">
    <w:name w:val="naisnod"/>
    <w:basedOn w:val="Normal"/>
    <w:uiPriority w:val="99"/>
    <w:rsid w:val="00D45E44"/>
    <w:pPr>
      <w:spacing w:before="150" w:after="150"/>
      <w:jc w:val="center"/>
    </w:pPr>
    <w:rPr>
      <w:b/>
      <w:bCs/>
    </w:rPr>
  </w:style>
  <w:style w:type="paragraph" w:customStyle="1" w:styleId="naislab">
    <w:name w:val="naislab"/>
    <w:basedOn w:val="Normal"/>
    <w:uiPriority w:val="99"/>
    <w:rsid w:val="00D45E44"/>
    <w:pPr>
      <w:spacing w:before="75" w:after="75"/>
      <w:jc w:val="right"/>
    </w:pPr>
  </w:style>
  <w:style w:type="paragraph" w:customStyle="1" w:styleId="naiskr">
    <w:name w:val="naiskr"/>
    <w:basedOn w:val="Normal"/>
    <w:rsid w:val="00D45E44"/>
    <w:pPr>
      <w:spacing w:before="75" w:after="75"/>
    </w:pPr>
  </w:style>
  <w:style w:type="paragraph" w:customStyle="1" w:styleId="naisc">
    <w:name w:val="naisc"/>
    <w:basedOn w:val="Normal"/>
    <w:rsid w:val="00D45E44"/>
    <w:pPr>
      <w:spacing w:before="75" w:after="75"/>
      <w:jc w:val="center"/>
    </w:pPr>
  </w:style>
  <w:style w:type="character" w:styleId="Strong">
    <w:name w:val="Strong"/>
    <w:uiPriority w:val="22"/>
    <w:qFormat/>
    <w:rsid w:val="00D45E44"/>
    <w:rPr>
      <w:rFonts w:cs="Times New Roman"/>
      <w:b/>
      <w:bCs/>
    </w:rPr>
  </w:style>
  <w:style w:type="character" w:customStyle="1" w:styleId="th1">
    <w:name w:val="th1"/>
    <w:uiPriority w:val="99"/>
    <w:rsid w:val="00D45E44"/>
    <w:rPr>
      <w:rFonts w:cs="Times New Roman"/>
      <w:b/>
      <w:bCs/>
      <w:color w:val="333333"/>
    </w:rPr>
  </w:style>
  <w:style w:type="character" w:styleId="Emphasis">
    <w:name w:val="Emphasis"/>
    <w:uiPriority w:val="99"/>
    <w:qFormat/>
    <w:rsid w:val="00D45E44"/>
    <w:rPr>
      <w:rFonts w:cs="Times New Roman"/>
      <w:i/>
      <w:iCs/>
    </w:rPr>
  </w:style>
  <w:style w:type="paragraph" w:styleId="BalloonText">
    <w:name w:val="Balloon Text"/>
    <w:basedOn w:val="Normal"/>
    <w:link w:val="BalloonTextChar"/>
    <w:uiPriority w:val="99"/>
    <w:semiHidden/>
    <w:rsid w:val="00D45E44"/>
    <w:rPr>
      <w:rFonts w:ascii="Tahoma" w:hAnsi="Tahoma"/>
      <w:sz w:val="16"/>
      <w:szCs w:val="16"/>
    </w:rPr>
  </w:style>
  <w:style w:type="character" w:customStyle="1" w:styleId="BalloonTextChar">
    <w:name w:val="Balloon Text Char"/>
    <w:basedOn w:val="DefaultParagraphFont"/>
    <w:link w:val="BalloonText"/>
    <w:uiPriority w:val="99"/>
    <w:semiHidden/>
    <w:rsid w:val="00D45E44"/>
    <w:rPr>
      <w:rFonts w:ascii="Tahoma" w:eastAsia="Times New Roman" w:hAnsi="Tahoma" w:cs="Times New Roman"/>
      <w:sz w:val="16"/>
      <w:szCs w:val="16"/>
    </w:rPr>
  </w:style>
  <w:style w:type="table" w:styleId="TableGrid">
    <w:name w:val="Table Grid"/>
    <w:basedOn w:val="TableNormal"/>
    <w:uiPriority w:val="99"/>
    <w:rsid w:val="00D45E44"/>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D45E44"/>
    <w:pPr>
      <w:ind w:firstLine="709"/>
      <w:jc w:val="both"/>
    </w:pPr>
    <w:rPr>
      <w:sz w:val="28"/>
      <w:szCs w:val="28"/>
    </w:rPr>
  </w:style>
  <w:style w:type="character" w:customStyle="1" w:styleId="BodyTextIndent3Char">
    <w:name w:val="Body Text Indent 3 Char"/>
    <w:basedOn w:val="DefaultParagraphFont"/>
    <w:link w:val="BodyTextIndent3"/>
    <w:uiPriority w:val="99"/>
    <w:rsid w:val="00D45E44"/>
    <w:rPr>
      <w:rFonts w:ascii="Times New Roman" w:eastAsia="Times New Roman" w:hAnsi="Times New Roman" w:cs="Times New Roman"/>
      <w:sz w:val="28"/>
      <w:szCs w:val="28"/>
    </w:rPr>
  </w:style>
  <w:style w:type="paragraph" w:styleId="Header">
    <w:name w:val="header"/>
    <w:basedOn w:val="Normal"/>
    <w:link w:val="HeaderChar"/>
    <w:uiPriority w:val="99"/>
    <w:rsid w:val="00D45E44"/>
    <w:pPr>
      <w:tabs>
        <w:tab w:val="center" w:pos="4153"/>
        <w:tab w:val="right" w:pos="8306"/>
      </w:tabs>
    </w:pPr>
  </w:style>
  <w:style w:type="character" w:customStyle="1" w:styleId="HeaderChar">
    <w:name w:val="Header Char"/>
    <w:basedOn w:val="DefaultParagraphFont"/>
    <w:link w:val="Header"/>
    <w:uiPriority w:val="99"/>
    <w:rsid w:val="00D45E44"/>
    <w:rPr>
      <w:rFonts w:ascii="Times New Roman" w:eastAsia="Times New Roman" w:hAnsi="Times New Roman" w:cs="Times New Roman"/>
      <w:sz w:val="24"/>
      <w:szCs w:val="24"/>
      <w:lang w:eastAsia="lv-LV"/>
    </w:rPr>
  </w:style>
  <w:style w:type="character" w:styleId="PageNumber">
    <w:name w:val="page number"/>
    <w:uiPriority w:val="99"/>
    <w:rsid w:val="00D45E44"/>
    <w:rPr>
      <w:rFonts w:cs="Times New Roman"/>
    </w:rPr>
  </w:style>
  <w:style w:type="paragraph" w:styleId="Footer">
    <w:name w:val="footer"/>
    <w:basedOn w:val="Normal"/>
    <w:link w:val="FooterChar"/>
    <w:uiPriority w:val="99"/>
    <w:rsid w:val="00D45E44"/>
    <w:pPr>
      <w:tabs>
        <w:tab w:val="center" w:pos="4153"/>
        <w:tab w:val="right" w:pos="8306"/>
      </w:tabs>
    </w:pPr>
  </w:style>
  <w:style w:type="character" w:customStyle="1" w:styleId="FooterChar">
    <w:name w:val="Footer Char"/>
    <w:basedOn w:val="DefaultParagraphFont"/>
    <w:link w:val="Footer"/>
    <w:uiPriority w:val="99"/>
    <w:rsid w:val="00D45E44"/>
    <w:rPr>
      <w:rFonts w:ascii="Times New Roman" w:eastAsia="Times New Roman" w:hAnsi="Times New Roman" w:cs="Times New Roman"/>
      <w:sz w:val="24"/>
      <w:szCs w:val="24"/>
      <w:lang w:eastAsia="lv-LV"/>
    </w:rPr>
  </w:style>
  <w:style w:type="paragraph" w:styleId="ListParagraph">
    <w:name w:val="List Paragraph"/>
    <w:aliases w:val="2,Strip,H&amp;P List Paragraph,Medium Grid 1 - Accent 21,Bullets,Normal bullet 2,Bullet list,Numbered List,List Paragraph1,Paragraph,Bullet point 1,1st level - Bullet List Paragraph,Lettre d'introduction,Paragrafo elenco,List Paragraph11"/>
    <w:basedOn w:val="Normal"/>
    <w:link w:val="ListParagraphChar"/>
    <w:uiPriority w:val="34"/>
    <w:qFormat/>
    <w:rsid w:val="00D45E44"/>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D45E44"/>
    <w:rPr>
      <w:sz w:val="16"/>
      <w:szCs w:val="16"/>
    </w:rPr>
  </w:style>
  <w:style w:type="paragraph" w:styleId="CommentText">
    <w:name w:val="annotation text"/>
    <w:basedOn w:val="Normal"/>
    <w:link w:val="CommentTextChar"/>
    <w:uiPriority w:val="99"/>
    <w:unhideWhenUsed/>
    <w:rsid w:val="00D45E44"/>
    <w:rPr>
      <w:sz w:val="20"/>
      <w:szCs w:val="20"/>
    </w:rPr>
  </w:style>
  <w:style w:type="character" w:customStyle="1" w:styleId="CommentTextChar">
    <w:name w:val="Comment Text Char"/>
    <w:basedOn w:val="DefaultParagraphFont"/>
    <w:link w:val="CommentText"/>
    <w:uiPriority w:val="99"/>
    <w:rsid w:val="00D45E44"/>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nhideWhenUsed/>
    <w:rsid w:val="00D45E44"/>
    <w:rPr>
      <w:b/>
      <w:bCs/>
    </w:rPr>
  </w:style>
  <w:style w:type="character" w:customStyle="1" w:styleId="CommentSubjectChar">
    <w:name w:val="Comment Subject Char"/>
    <w:basedOn w:val="CommentTextChar"/>
    <w:link w:val="CommentSubject"/>
    <w:rsid w:val="00D45E44"/>
    <w:rPr>
      <w:rFonts w:ascii="Times New Roman" w:eastAsia="Times New Roman" w:hAnsi="Times New Roman" w:cs="Times New Roman"/>
      <w:b/>
      <w:bCs/>
      <w:sz w:val="20"/>
      <w:szCs w:val="20"/>
      <w:lang w:eastAsia="lv-LV"/>
    </w:rPr>
  </w:style>
  <w:style w:type="paragraph" w:customStyle="1" w:styleId="tv213">
    <w:name w:val="tv213"/>
    <w:basedOn w:val="Normal"/>
    <w:rsid w:val="00D45E44"/>
    <w:pPr>
      <w:spacing w:before="100" w:beforeAutospacing="1" w:after="100" w:afterAutospacing="1"/>
    </w:pPr>
  </w:style>
  <w:style w:type="character" w:customStyle="1" w:styleId="italic">
    <w:name w:val="italic"/>
    <w:rsid w:val="00D45E44"/>
  </w:style>
  <w:style w:type="character" w:customStyle="1" w:styleId="ListParagraphChar">
    <w:name w:val="List Paragraph Char"/>
    <w:aliases w:val="2 Char,Strip Char,H&amp;P List Paragraph Char,Medium Grid 1 - Accent 21 Char,Bullets Char,Normal bullet 2 Char,Bullet list Char,Numbered List Char,List Paragraph1 Char,Paragraph Char,Bullet point 1 Char,Lettre d'introduction Char"/>
    <w:link w:val="ListParagraph"/>
    <w:uiPriority w:val="34"/>
    <w:qFormat/>
    <w:rsid w:val="00D45E44"/>
    <w:rPr>
      <w:rFonts w:ascii="Calibri" w:eastAsia="Times New Roman" w:hAnsi="Calibri" w:cs="Times New Roman"/>
    </w:rPr>
  </w:style>
  <w:style w:type="paragraph" w:styleId="FootnoteText">
    <w:name w:val="footnote text"/>
    <w:aliases w:val="Char,(Diplomarbeit),(Diplomarbeit)1,(Diplomarbeit)2,(Diplomarbeit)3,(Diplomarbeit)4,(Diplomarbeit)5,(Diplomarbeit)6,(Diplomarbeit)7,-E Fußnotentext,Footnote,Fußnote,Fußnote Char,Fußnote Char Char Char,Fußnotentext Ursprung,footnote text,o"/>
    <w:basedOn w:val="Normal"/>
    <w:link w:val="FootnoteTextChar"/>
    <w:uiPriority w:val="99"/>
    <w:unhideWhenUsed/>
    <w:qFormat/>
    <w:rsid w:val="00D45E44"/>
    <w:pPr>
      <w:widowControl w:val="0"/>
      <w:spacing w:after="200" w:line="276" w:lineRule="auto"/>
    </w:pPr>
    <w:rPr>
      <w:rFonts w:ascii="Calibri" w:eastAsia="Calibri" w:hAnsi="Calibri"/>
      <w:sz w:val="20"/>
      <w:szCs w:val="20"/>
      <w:lang w:val="en-US" w:eastAsia="en-US"/>
    </w:rPr>
  </w:style>
  <w:style w:type="character" w:customStyle="1" w:styleId="FootnoteTextChar">
    <w:name w:val="Footnote Text Char"/>
    <w:aliases w:val="Char Char,(Diplomarbeit) Char,(Diplomarbeit)1 Char,(Diplomarbeit)2 Char,(Diplomarbeit)3 Char,(Diplomarbeit)4 Char,(Diplomarbeit)5 Char,(Diplomarbeit)6 Char,(Diplomarbeit)7 Char,-E Fußnotentext Char,Footnote Char,Fußnote Char1,o Char"/>
    <w:basedOn w:val="DefaultParagraphFont"/>
    <w:link w:val="FootnoteText"/>
    <w:uiPriority w:val="99"/>
    <w:qFormat/>
    <w:rsid w:val="00D45E44"/>
    <w:rPr>
      <w:rFonts w:ascii="Calibri" w:eastAsia="Calibri" w:hAnsi="Calibri" w:cs="Times New Roman"/>
      <w:sz w:val="20"/>
      <w:szCs w:val="20"/>
      <w:lang w:val="en-US"/>
    </w:rPr>
  </w:style>
  <w:style w:type="character" w:styleId="FootnoteReference">
    <w:name w:val="footnote reference"/>
    <w:aliases w:val="Footnote Reference Number,SUPERS,-E Fußnotenzeichen,(Diplomarbeit FZ),(Diplomarbeit FZ)1,(Diplomarbeit FZ)2,(Diplomarbeit FZ)3,(Diplomarbeit FZ)4,(Diplomarbeit FZ)5,(Diplomarbeit FZ)6,(Diplomarbeit FZ)7,(Diplomarbeit FZ)8,fr,BVI fnr,N"/>
    <w:link w:val="FootnoteRefernece"/>
    <w:uiPriority w:val="99"/>
    <w:unhideWhenUsed/>
    <w:qFormat/>
    <w:rsid w:val="00D45E44"/>
    <w:rPr>
      <w:vertAlign w:val="superscript"/>
    </w:rPr>
  </w:style>
  <w:style w:type="character" w:customStyle="1" w:styleId="spelle">
    <w:name w:val="spelle"/>
    <w:rsid w:val="00D45E44"/>
  </w:style>
  <w:style w:type="paragraph" w:styleId="BodyText">
    <w:name w:val="Body Text"/>
    <w:basedOn w:val="Normal"/>
    <w:link w:val="BodyTextChar"/>
    <w:uiPriority w:val="99"/>
    <w:unhideWhenUsed/>
    <w:rsid w:val="00D45E44"/>
    <w:pPr>
      <w:spacing w:after="120"/>
    </w:pPr>
  </w:style>
  <w:style w:type="character" w:customStyle="1" w:styleId="BodyTextChar">
    <w:name w:val="Body Text Char"/>
    <w:basedOn w:val="DefaultParagraphFont"/>
    <w:link w:val="BodyText"/>
    <w:uiPriority w:val="99"/>
    <w:rsid w:val="00D45E44"/>
    <w:rPr>
      <w:rFonts w:ascii="Times New Roman" w:eastAsia="Times New Roman" w:hAnsi="Times New Roman" w:cs="Times New Roman"/>
      <w:sz w:val="24"/>
      <w:szCs w:val="24"/>
    </w:rPr>
  </w:style>
  <w:style w:type="table" w:customStyle="1" w:styleId="ListTable5Dark-Accent33">
    <w:name w:val="List Table 5 Dark - Accent 33"/>
    <w:basedOn w:val="TableNormal"/>
    <w:next w:val="ListTable5Dark-Accent31"/>
    <w:uiPriority w:val="50"/>
    <w:rsid w:val="00D45E44"/>
    <w:pPr>
      <w:spacing w:after="0" w:line="240" w:lineRule="auto"/>
    </w:pPr>
    <w:rPr>
      <w:rFonts w:ascii="Calibri" w:eastAsia="Calibri" w:hAnsi="Calibri" w:cs="DokChampa"/>
      <w:color w:val="FFFFFF"/>
      <w:lang w:val="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D45E44"/>
    <w:pPr>
      <w:spacing w:after="0" w:line="240" w:lineRule="auto"/>
    </w:pPr>
    <w:rPr>
      <w:rFonts w:ascii="Times New Roman" w:eastAsia="Times New Roman" w:hAnsi="Times New Roman" w:cs="Times New Roman"/>
      <w:color w:val="FFFFFF"/>
      <w:sz w:val="20"/>
      <w:szCs w:val="20"/>
      <w:lang w:eastAsia="lv-LV"/>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FootnoteCharacters">
    <w:name w:val="Footnote Characters"/>
    <w:rsid w:val="00D45E44"/>
    <w:rPr>
      <w:rFonts w:ascii="Times New Roman" w:hAnsi="Times New Roman"/>
      <w:sz w:val="20"/>
    </w:rPr>
  </w:style>
  <w:style w:type="paragraph" w:customStyle="1" w:styleId="FootnoteText2">
    <w:name w:val="Footnote Text2"/>
    <w:basedOn w:val="TOC4"/>
    <w:rsid w:val="00D45E44"/>
    <w:pPr>
      <w:tabs>
        <w:tab w:val="left" w:pos="1540"/>
        <w:tab w:val="right" w:leader="dot" w:pos="9061"/>
      </w:tabs>
      <w:suppressAutoHyphens/>
      <w:ind w:left="0"/>
    </w:pPr>
    <w:rPr>
      <w:rFonts w:ascii="Calibri Light" w:hAnsi="Calibri Light" w:cs="Calibri"/>
      <w:i/>
      <w:sz w:val="18"/>
      <w:lang w:val="en-US" w:eastAsia="zh-CN"/>
    </w:rPr>
  </w:style>
  <w:style w:type="paragraph" w:styleId="TOC4">
    <w:name w:val="toc 4"/>
    <w:basedOn w:val="Normal"/>
    <w:next w:val="Normal"/>
    <w:autoRedefine/>
    <w:rsid w:val="00D45E44"/>
    <w:pPr>
      <w:ind w:left="720"/>
    </w:pPr>
  </w:style>
  <w:style w:type="paragraph" w:customStyle="1" w:styleId="FootnoteRefernece">
    <w:name w:val="Footnote Refernece"/>
    <w:aliases w:val="ftref,Odwołanie przypisu,Footnotes refss,Ref,de nota al pie,E,E FNZ"/>
    <w:basedOn w:val="Normal"/>
    <w:next w:val="Normal"/>
    <w:link w:val="FootnoteReference"/>
    <w:uiPriority w:val="99"/>
    <w:rsid w:val="00D45E44"/>
    <w:pPr>
      <w:spacing w:after="160" w:line="240" w:lineRule="exact"/>
      <w:jc w:val="both"/>
    </w:pPr>
    <w:rPr>
      <w:rFonts w:asciiTheme="minorHAnsi" w:eastAsiaTheme="minorHAnsi" w:hAnsiTheme="minorHAnsi" w:cstheme="minorBidi"/>
      <w:sz w:val="22"/>
      <w:szCs w:val="22"/>
      <w:vertAlign w:val="superscript"/>
      <w:lang w:eastAsia="en-US"/>
    </w:rPr>
  </w:style>
  <w:style w:type="paragraph" w:customStyle="1" w:styleId="Default">
    <w:name w:val="Default"/>
    <w:rsid w:val="00D45E44"/>
    <w:pPr>
      <w:autoSpaceDE w:val="0"/>
      <w:autoSpaceDN w:val="0"/>
      <w:adjustRightInd w:val="0"/>
      <w:spacing w:after="0" w:line="240" w:lineRule="auto"/>
    </w:pPr>
    <w:rPr>
      <w:rFonts w:ascii="Verdana" w:eastAsia="Calibri" w:hAnsi="Verdana" w:cs="Verdana"/>
      <w:color w:val="000000"/>
      <w:sz w:val="24"/>
      <w:szCs w:val="24"/>
    </w:rPr>
  </w:style>
  <w:style w:type="paragraph" w:customStyle="1" w:styleId="Body0">
    <w:name w:val="Body"/>
    <w:rsid w:val="00D45E44"/>
    <w:pPr>
      <w:pBdr>
        <w:top w:val="nil"/>
        <w:left w:val="nil"/>
        <w:bottom w:val="nil"/>
        <w:right w:val="nil"/>
        <w:between w:val="nil"/>
        <w:bar w:val="nil"/>
      </w:pBdr>
      <w:spacing w:after="0" w:line="240" w:lineRule="auto"/>
      <w:jc w:val="both"/>
    </w:pPr>
    <w:rPr>
      <w:rFonts w:ascii="Times New Roman" w:eastAsia="Times New Roman" w:hAnsi="Times New Roman" w:cs="Times New Roman"/>
      <w:color w:val="000000"/>
      <w:sz w:val="24"/>
      <w:szCs w:val="24"/>
      <w:u w:color="000000"/>
      <w:bdr w:val="nil"/>
      <w:lang w:eastAsia="lv-LV"/>
    </w:rPr>
  </w:style>
  <w:style w:type="paragraph" w:customStyle="1" w:styleId="pamattekststabul">
    <w:name w:val="pamattekststabul"/>
    <w:basedOn w:val="Normal"/>
    <w:rsid w:val="00D45E44"/>
    <w:pPr>
      <w:spacing w:before="100" w:beforeAutospacing="1" w:after="100" w:afterAutospacing="1"/>
    </w:pPr>
    <w:rPr>
      <w:lang w:val="en-US" w:eastAsia="en-US"/>
    </w:rPr>
  </w:style>
  <w:style w:type="paragraph" w:customStyle="1" w:styleId="ManualNumPar1">
    <w:name w:val="Manual NumPar 1"/>
    <w:basedOn w:val="Normal"/>
    <w:next w:val="Normal"/>
    <w:rsid w:val="00D45E44"/>
    <w:pPr>
      <w:spacing w:before="120" w:after="120"/>
      <w:ind w:left="850" w:hanging="850"/>
      <w:jc w:val="both"/>
    </w:pPr>
    <w:rPr>
      <w:rFonts w:eastAsia="Calibri"/>
      <w:szCs w:val="22"/>
      <w:lang w:eastAsia="en-US"/>
    </w:rPr>
  </w:style>
  <w:style w:type="paragraph" w:customStyle="1" w:styleId="ChapterTitle">
    <w:name w:val="ChapterTitle"/>
    <w:basedOn w:val="Normal"/>
    <w:next w:val="Normal"/>
    <w:rsid w:val="00D45E44"/>
    <w:pPr>
      <w:keepNext/>
      <w:spacing w:before="120" w:after="360"/>
      <w:jc w:val="center"/>
    </w:pPr>
    <w:rPr>
      <w:rFonts w:eastAsia="Calibri"/>
      <w:b/>
      <w:sz w:val="32"/>
      <w:szCs w:val="22"/>
      <w:lang w:eastAsia="en-US"/>
    </w:rPr>
  </w:style>
  <w:style w:type="paragraph" w:customStyle="1" w:styleId="Point0number">
    <w:name w:val="Point 0 (number)"/>
    <w:basedOn w:val="Normal"/>
    <w:rsid w:val="00D45E44"/>
    <w:pPr>
      <w:numPr>
        <w:numId w:val="6"/>
      </w:numPr>
      <w:tabs>
        <w:tab w:val="clear" w:pos="850"/>
        <w:tab w:val="num" w:pos="360"/>
      </w:tabs>
      <w:spacing w:before="120" w:after="120"/>
      <w:ind w:left="0" w:firstLine="0"/>
      <w:jc w:val="both"/>
    </w:pPr>
    <w:rPr>
      <w:rFonts w:eastAsia="Calibri"/>
      <w:szCs w:val="22"/>
      <w:lang w:eastAsia="en-US"/>
    </w:rPr>
  </w:style>
  <w:style w:type="paragraph" w:customStyle="1" w:styleId="Point1number">
    <w:name w:val="Point 1 (number)"/>
    <w:basedOn w:val="Normal"/>
    <w:rsid w:val="00D45E44"/>
    <w:pPr>
      <w:numPr>
        <w:ilvl w:val="2"/>
        <w:numId w:val="6"/>
      </w:numPr>
      <w:tabs>
        <w:tab w:val="clear" w:pos="1417"/>
        <w:tab w:val="num" w:pos="360"/>
      </w:tabs>
      <w:spacing w:before="120" w:after="120"/>
      <w:ind w:left="0" w:firstLine="0"/>
      <w:jc w:val="both"/>
    </w:pPr>
    <w:rPr>
      <w:rFonts w:eastAsia="Calibri"/>
      <w:szCs w:val="22"/>
      <w:lang w:eastAsia="en-US"/>
    </w:rPr>
  </w:style>
  <w:style w:type="paragraph" w:customStyle="1" w:styleId="Point2number">
    <w:name w:val="Point 2 (number)"/>
    <w:basedOn w:val="Normal"/>
    <w:rsid w:val="00D45E44"/>
    <w:pPr>
      <w:numPr>
        <w:ilvl w:val="4"/>
        <w:numId w:val="6"/>
      </w:numPr>
      <w:tabs>
        <w:tab w:val="clear" w:pos="1984"/>
        <w:tab w:val="num" w:pos="360"/>
      </w:tabs>
      <w:spacing w:before="120" w:after="120"/>
      <w:ind w:left="0" w:firstLine="0"/>
      <w:jc w:val="both"/>
    </w:pPr>
    <w:rPr>
      <w:rFonts w:eastAsia="Calibri"/>
      <w:szCs w:val="22"/>
      <w:lang w:eastAsia="en-US"/>
    </w:rPr>
  </w:style>
  <w:style w:type="paragraph" w:customStyle="1" w:styleId="Point3number">
    <w:name w:val="Point 3 (number)"/>
    <w:basedOn w:val="Normal"/>
    <w:rsid w:val="00D45E44"/>
    <w:pPr>
      <w:numPr>
        <w:ilvl w:val="6"/>
        <w:numId w:val="6"/>
      </w:numPr>
      <w:tabs>
        <w:tab w:val="clear" w:pos="2551"/>
        <w:tab w:val="num" w:pos="360"/>
      </w:tabs>
      <w:spacing w:before="120" w:after="120"/>
      <w:ind w:left="0" w:firstLine="0"/>
      <w:jc w:val="both"/>
    </w:pPr>
    <w:rPr>
      <w:rFonts w:eastAsia="Calibri"/>
      <w:szCs w:val="22"/>
      <w:lang w:eastAsia="en-US"/>
    </w:rPr>
  </w:style>
  <w:style w:type="paragraph" w:customStyle="1" w:styleId="Point0letter">
    <w:name w:val="Point 0 (letter)"/>
    <w:basedOn w:val="Normal"/>
    <w:rsid w:val="00D45E44"/>
    <w:pPr>
      <w:numPr>
        <w:ilvl w:val="1"/>
        <w:numId w:val="6"/>
      </w:numPr>
      <w:tabs>
        <w:tab w:val="clear" w:pos="850"/>
        <w:tab w:val="num" w:pos="360"/>
      </w:tabs>
      <w:spacing w:before="120" w:after="120"/>
      <w:ind w:left="0" w:firstLine="0"/>
      <w:jc w:val="both"/>
    </w:pPr>
    <w:rPr>
      <w:rFonts w:eastAsia="Calibri"/>
      <w:szCs w:val="22"/>
      <w:lang w:eastAsia="en-US"/>
    </w:rPr>
  </w:style>
  <w:style w:type="paragraph" w:customStyle="1" w:styleId="Point1letter">
    <w:name w:val="Point 1 (letter)"/>
    <w:basedOn w:val="Normal"/>
    <w:rsid w:val="00D45E44"/>
    <w:pPr>
      <w:numPr>
        <w:ilvl w:val="3"/>
        <w:numId w:val="6"/>
      </w:numPr>
      <w:tabs>
        <w:tab w:val="clear" w:pos="1417"/>
        <w:tab w:val="num" w:pos="360"/>
      </w:tabs>
      <w:spacing w:before="120" w:after="120"/>
      <w:ind w:left="0" w:firstLine="0"/>
      <w:jc w:val="both"/>
    </w:pPr>
    <w:rPr>
      <w:rFonts w:eastAsia="Calibri"/>
      <w:szCs w:val="22"/>
      <w:lang w:eastAsia="en-US"/>
    </w:rPr>
  </w:style>
  <w:style w:type="paragraph" w:customStyle="1" w:styleId="Point2letter">
    <w:name w:val="Point 2 (letter)"/>
    <w:basedOn w:val="Normal"/>
    <w:rsid w:val="00D45E44"/>
    <w:pPr>
      <w:numPr>
        <w:ilvl w:val="5"/>
        <w:numId w:val="6"/>
      </w:numPr>
      <w:tabs>
        <w:tab w:val="clear" w:pos="1984"/>
        <w:tab w:val="num" w:pos="360"/>
      </w:tabs>
      <w:spacing w:before="120" w:after="120"/>
      <w:ind w:left="0" w:firstLine="0"/>
      <w:jc w:val="both"/>
    </w:pPr>
    <w:rPr>
      <w:rFonts w:eastAsia="Calibri"/>
      <w:szCs w:val="22"/>
      <w:lang w:eastAsia="en-US"/>
    </w:rPr>
  </w:style>
  <w:style w:type="paragraph" w:customStyle="1" w:styleId="Point3letter">
    <w:name w:val="Point 3 (letter)"/>
    <w:basedOn w:val="Normal"/>
    <w:rsid w:val="00D45E44"/>
    <w:pPr>
      <w:numPr>
        <w:ilvl w:val="7"/>
        <w:numId w:val="6"/>
      </w:numPr>
      <w:tabs>
        <w:tab w:val="clear" w:pos="2551"/>
        <w:tab w:val="num" w:pos="360"/>
      </w:tabs>
      <w:spacing w:before="120" w:after="120"/>
      <w:ind w:left="0" w:firstLine="0"/>
      <w:jc w:val="both"/>
    </w:pPr>
    <w:rPr>
      <w:rFonts w:eastAsia="Calibri"/>
      <w:szCs w:val="22"/>
      <w:lang w:eastAsia="en-US"/>
    </w:rPr>
  </w:style>
  <w:style w:type="paragraph" w:customStyle="1" w:styleId="Point4letter">
    <w:name w:val="Point 4 (letter)"/>
    <w:basedOn w:val="Normal"/>
    <w:rsid w:val="00D45E44"/>
    <w:pPr>
      <w:numPr>
        <w:ilvl w:val="8"/>
        <w:numId w:val="6"/>
      </w:numPr>
      <w:tabs>
        <w:tab w:val="clear" w:pos="3118"/>
        <w:tab w:val="num" w:pos="360"/>
      </w:tabs>
      <w:spacing w:before="120" w:after="120"/>
      <w:ind w:left="0" w:firstLine="0"/>
      <w:jc w:val="both"/>
    </w:pPr>
    <w:rPr>
      <w:rFonts w:eastAsia="Calibri"/>
      <w:szCs w:val="22"/>
      <w:lang w:eastAsia="en-US"/>
    </w:rPr>
  </w:style>
  <w:style w:type="paragraph" w:customStyle="1" w:styleId="Titrearticle">
    <w:name w:val="Titre article"/>
    <w:basedOn w:val="Normal"/>
    <w:next w:val="Normal"/>
    <w:rsid w:val="00D45E44"/>
    <w:pPr>
      <w:keepNext/>
      <w:spacing w:before="360" w:after="120"/>
      <w:jc w:val="center"/>
    </w:pPr>
    <w:rPr>
      <w:rFonts w:eastAsia="Calibri"/>
      <w:i/>
      <w:szCs w:val="22"/>
      <w:lang w:eastAsia="en-US"/>
    </w:rPr>
  </w:style>
  <w:style w:type="character" w:customStyle="1" w:styleId="None">
    <w:name w:val="None"/>
    <w:rsid w:val="00D45E44"/>
  </w:style>
  <w:style w:type="paragraph" w:customStyle="1" w:styleId="CharCharCharChar">
    <w:name w:val="Char Char Char Char"/>
    <w:aliases w:val="Char2"/>
    <w:basedOn w:val="Normal"/>
    <w:next w:val="Normal"/>
    <w:uiPriority w:val="99"/>
    <w:rsid w:val="00D45E44"/>
    <w:pPr>
      <w:widowControl w:val="0"/>
      <w:autoSpaceDE w:val="0"/>
      <w:autoSpaceDN w:val="0"/>
      <w:adjustRightInd w:val="0"/>
      <w:spacing w:after="160" w:line="240" w:lineRule="exact"/>
      <w:jc w:val="both"/>
    </w:pPr>
    <w:rPr>
      <w:rFonts w:ascii="Calibri" w:hAnsi="Calibri"/>
      <w:sz w:val="20"/>
      <w:szCs w:val="20"/>
      <w:vertAlign w:val="superscript"/>
    </w:rPr>
  </w:style>
  <w:style w:type="paragraph" w:customStyle="1" w:styleId="xmsonormal">
    <w:name w:val="x_msonormal"/>
    <w:basedOn w:val="Normal"/>
    <w:rsid w:val="00D45E44"/>
    <w:pPr>
      <w:spacing w:before="100" w:beforeAutospacing="1" w:after="100" w:afterAutospacing="1"/>
    </w:pPr>
  </w:style>
  <w:style w:type="paragraph" w:customStyle="1" w:styleId="mt-translation">
    <w:name w:val="mt-translation"/>
    <w:basedOn w:val="Normal"/>
    <w:rsid w:val="00D45E44"/>
    <w:pPr>
      <w:spacing w:before="100" w:beforeAutospacing="1" w:after="100" w:afterAutospacing="1"/>
    </w:pPr>
    <w:rPr>
      <w:lang w:val="en-GB" w:eastAsia="en-GB"/>
    </w:rPr>
  </w:style>
  <w:style w:type="paragraph" w:customStyle="1" w:styleId="xmsolistparagraph">
    <w:name w:val="x_msolistparagraph"/>
    <w:basedOn w:val="Normal"/>
    <w:rsid w:val="00D45E44"/>
    <w:pPr>
      <w:spacing w:before="100" w:beforeAutospacing="1" w:after="100" w:afterAutospacing="1"/>
    </w:pPr>
  </w:style>
  <w:style w:type="paragraph" w:customStyle="1" w:styleId="BodyA">
    <w:name w:val="Body A"/>
    <w:rsid w:val="00D45E44"/>
    <w:pPr>
      <w:spacing w:after="0" w:line="240" w:lineRule="auto"/>
    </w:pPr>
    <w:rPr>
      <w:rFonts w:ascii="Helvetica" w:eastAsia="Arial Unicode MS" w:hAnsi="Helvetica" w:cs="Arial Unicode MS"/>
      <w:color w:val="000000"/>
      <w:u w:color="000000"/>
      <w:lang w:eastAsia="lv-LV"/>
    </w:rPr>
  </w:style>
  <w:style w:type="paragraph" w:styleId="Revision">
    <w:name w:val="Revision"/>
    <w:hidden/>
    <w:uiPriority w:val="99"/>
    <w:semiHidden/>
    <w:rsid w:val="00A7572E"/>
    <w:pPr>
      <w:spacing w:after="0" w:line="240" w:lineRule="auto"/>
    </w:pPr>
    <w:rPr>
      <w:rFonts w:ascii="Times New Roman" w:eastAsia="Times New Roman" w:hAnsi="Times New Roman" w:cs="Times New Roman"/>
      <w:sz w:val="24"/>
      <w:szCs w:val="24"/>
      <w:lang w:eastAsia="lv-LV"/>
    </w:rPr>
  </w:style>
  <w:style w:type="paragraph" w:styleId="BodyTextIndent">
    <w:name w:val="Body Text Indent"/>
    <w:basedOn w:val="Normal"/>
    <w:link w:val="BodyTextIndentChar"/>
    <w:uiPriority w:val="99"/>
    <w:semiHidden/>
    <w:unhideWhenUsed/>
    <w:rsid w:val="00064ECF"/>
    <w:pPr>
      <w:spacing w:after="120"/>
      <w:ind w:left="283"/>
    </w:pPr>
  </w:style>
  <w:style w:type="character" w:customStyle="1" w:styleId="BodyTextIndentChar">
    <w:name w:val="Body Text Indent Char"/>
    <w:basedOn w:val="DefaultParagraphFont"/>
    <w:link w:val="BodyTextIndent"/>
    <w:uiPriority w:val="99"/>
    <w:semiHidden/>
    <w:rsid w:val="00064ECF"/>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5912">
      <w:bodyDiv w:val="1"/>
      <w:marLeft w:val="0"/>
      <w:marRight w:val="0"/>
      <w:marTop w:val="0"/>
      <w:marBottom w:val="0"/>
      <w:divBdr>
        <w:top w:val="none" w:sz="0" w:space="0" w:color="auto"/>
        <w:left w:val="none" w:sz="0" w:space="0" w:color="auto"/>
        <w:bottom w:val="none" w:sz="0" w:space="0" w:color="auto"/>
        <w:right w:val="none" w:sz="0" w:space="0" w:color="auto"/>
      </w:divBdr>
    </w:div>
    <w:div w:id="90707316">
      <w:bodyDiv w:val="1"/>
      <w:marLeft w:val="0"/>
      <w:marRight w:val="0"/>
      <w:marTop w:val="0"/>
      <w:marBottom w:val="0"/>
      <w:divBdr>
        <w:top w:val="none" w:sz="0" w:space="0" w:color="auto"/>
        <w:left w:val="none" w:sz="0" w:space="0" w:color="auto"/>
        <w:bottom w:val="none" w:sz="0" w:space="0" w:color="auto"/>
        <w:right w:val="none" w:sz="0" w:space="0" w:color="auto"/>
      </w:divBdr>
    </w:div>
    <w:div w:id="188296041">
      <w:bodyDiv w:val="1"/>
      <w:marLeft w:val="0"/>
      <w:marRight w:val="0"/>
      <w:marTop w:val="0"/>
      <w:marBottom w:val="0"/>
      <w:divBdr>
        <w:top w:val="none" w:sz="0" w:space="0" w:color="auto"/>
        <w:left w:val="none" w:sz="0" w:space="0" w:color="auto"/>
        <w:bottom w:val="none" w:sz="0" w:space="0" w:color="auto"/>
        <w:right w:val="none" w:sz="0" w:space="0" w:color="auto"/>
      </w:divBdr>
    </w:div>
    <w:div w:id="247152564">
      <w:bodyDiv w:val="1"/>
      <w:marLeft w:val="0"/>
      <w:marRight w:val="0"/>
      <w:marTop w:val="0"/>
      <w:marBottom w:val="0"/>
      <w:divBdr>
        <w:top w:val="none" w:sz="0" w:space="0" w:color="auto"/>
        <w:left w:val="none" w:sz="0" w:space="0" w:color="auto"/>
        <w:bottom w:val="none" w:sz="0" w:space="0" w:color="auto"/>
        <w:right w:val="none" w:sz="0" w:space="0" w:color="auto"/>
      </w:divBdr>
    </w:div>
    <w:div w:id="285279641">
      <w:bodyDiv w:val="1"/>
      <w:marLeft w:val="0"/>
      <w:marRight w:val="0"/>
      <w:marTop w:val="0"/>
      <w:marBottom w:val="0"/>
      <w:divBdr>
        <w:top w:val="none" w:sz="0" w:space="0" w:color="auto"/>
        <w:left w:val="none" w:sz="0" w:space="0" w:color="auto"/>
        <w:bottom w:val="none" w:sz="0" w:space="0" w:color="auto"/>
        <w:right w:val="none" w:sz="0" w:space="0" w:color="auto"/>
      </w:divBdr>
    </w:div>
    <w:div w:id="426654747">
      <w:bodyDiv w:val="1"/>
      <w:marLeft w:val="0"/>
      <w:marRight w:val="0"/>
      <w:marTop w:val="0"/>
      <w:marBottom w:val="0"/>
      <w:divBdr>
        <w:top w:val="none" w:sz="0" w:space="0" w:color="auto"/>
        <w:left w:val="none" w:sz="0" w:space="0" w:color="auto"/>
        <w:bottom w:val="none" w:sz="0" w:space="0" w:color="auto"/>
        <w:right w:val="none" w:sz="0" w:space="0" w:color="auto"/>
      </w:divBdr>
    </w:div>
    <w:div w:id="651448684">
      <w:bodyDiv w:val="1"/>
      <w:marLeft w:val="0"/>
      <w:marRight w:val="0"/>
      <w:marTop w:val="0"/>
      <w:marBottom w:val="0"/>
      <w:divBdr>
        <w:top w:val="none" w:sz="0" w:space="0" w:color="auto"/>
        <w:left w:val="none" w:sz="0" w:space="0" w:color="auto"/>
        <w:bottom w:val="none" w:sz="0" w:space="0" w:color="auto"/>
        <w:right w:val="none" w:sz="0" w:space="0" w:color="auto"/>
      </w:divBdr>
    </w:div>
    <w:div w:id="740177039">
      <w:bodyDiv w:val="1"/>
      <w:marLeft w:val="0"/>
      <w:marRight w:val="0"/>
      <w:marTop w:val="0"/>
      <w:marBottom w:val="0"/>
      <w:divBdr>
        <w:top w:val="none" w:sz="0" w:space="0" w:color="auto"/>
        <w:left w:val="none" w:sz="0" w:space="0" w:color="auto"/>
        <w:bottom w:val="none" w:sz="0" w:space="0" w:color="auto"/>
        <w:right w:val="none" w:sz="0" w:space="0" w:color="auto"/>
      </w:divBdr>
    </w:div>
    <w:div w:id="774636085">
      <w:bodyDiv w:val="1"/>
      <w:marLeft w:val="0"/>
      <w:marRight w:val="0"/>
      <w:marTop w:val="0"/>
      <w:marBottom w:val="0"/>
      <w:divBdr>
        <w:top w:val="none" w:sz="0" w:space="0" w:color="auto"/>
        <w:left w:val="none" w:sz="0" w:space="0" w:color="auto"/>
        <w:bottom w:val="none" w:sz="0" w:space="0" w:color="auto"/>
        <w:right w:val="none" w:sz="0" w:space="0" w:color="auto"/>
      </w:divBdr>
    </w:div>
    <w:div w:id="1111125547">
      <w:bodyDiv w:val="1"/>
      <w:marLeft w:val="0"/>
      <w:marRight w:val="0"/>
      <w:marTop w:val="0"/>
      <w:marBottom w:val="0"/>
      <w:divBdr>
        <w:top w:val="none" w:sz="0" w:space="0" w:color="auto"/>
        <w:left w:val="none" w:sz="0" w:space="0" w:color="auto"/>
        <w:bottom w:val="none" w:sz="0" w:space="0" w:color="auto"/>
        <w:right w:val="none" w:sz="0" w:space="0" w:color="auto"/>
      </w:divBdr>
    </w:div>
    <w:div w:id="1178352386">
      <w:bodyDiv w:val="1"/>
      <w:marLeft w:val="0"/>
      <w:marRight w:val="0"/>
      <w:marTop w:val="0"/>
      <w:marBottom w:val="0"/>
      <w:divBdr>
        <w:top w:val="none" w:sz="0" w:space="0" w:color="auto"/>
        <w:left w:val="none" w:sz="0" w:space="0" w:color="auto"/>
        <w:bottom w:val="none" w:sz="0" w:space="0" w:color="auto"/>
        <w:right w:val="none" w:sz="0" w:space="0" w:color="auto"/>
      </w:divBdr>
    </w:div>
    <w:div w:id="1236472931">
      <w:bodyDiv w:val="1"/>
      <w:marLeft w:val="0"/>
      <w:marRight w:val="0"/>
      <w:marTop w:val="0"/>
      <w:marBottom w:val="0"/>
      <w:divBdr>
        <w:top w:val="none" w:sz="0" w:space="0" w:color="auto"/>
        <w:left w:val="none" w:sz="0" w:space="0" w:color="auto"/>
        <w:bottom w:val="none" w:sz="0" w:space="0" w:color="auto"/>
        <w:right w:val="none" w:sz="0" w:space="0" w:color="auto"/>
      </w:divBdr>
    </w:div>
    <w:div w:id="1249343363">
      <w:bodyDiv w:val="1"/>
      <w:marLeft w:val="0"/>
      <w:marRight w:val="0"/>
      <w:marTop w:val="0"/>
      <w:marBottom w:val="0"/>
      <w:divBdr>
        <w:top w:val="none" w:sz="0" w:space="0" w:color="auto"/>
        <w:left w:val="none" w:sz="0" w:space="0" w:color="auto"/>
        <w:bottom w:val="none" w:sz="0" w:space="0" w:color="auto"/>
        <w:right w:val="none" w:sz="0" w:space="0" w:color="auto"/>
      </w:divBdr>
    </w:div>
    <w:div w:id="1368678605">
      <w:bodyDiv w:val="1"/>
      <w:marLeft w:val="0"/>
      <w:marRight w:val="0"/>
      <w:marTop w:val="0"/>
      <w:marBottom w:val="0"/>
      <w:divBdr>
        <w:top w:val="none" w:sz="0" w:space="0" w:color="auto"/>
        <w:left w:val="none" w:sz="0" w:space="0" w:color="auto"/>
        <w:bottom w:val="none" w:sz="0" w:space="0" w:color="auto"/>
        <w:right w:val="none" w:sz="0" w:space="0" w:color="auto"/>
      </w:divBdr>
    </w:div>
    <w:div w:id="1618828173">
      <w:bodyDiv w:val="1"/>
      <w:marLeft w:val="0"/>
      <w:marRight w:val="0"/>
      <w:marTop w:val="0"/>
      <w:marBottom w:val="0"/>
      <w:divBdr>
        <w:top w:val="none" w:sz="0" w:space="0" w:color="auto"/>
        <w:left w:val="none" w:sz="0" w:space="0" w:color="auto"/>
        <w:bottom w:val="none" w:sz="0" w:space="0" w:color="auto"/>
        <w:right w:val="none" w:sz="0" w:space="0" w:color="auto"/>
      </w:divBdr>
    </w:div>
    <w:div w:id="1736277992">
      <w:bodyDiv w:val="1"/>
      <w:marLeft w:val="0"/>
      <w:marRight w:val="0"/>
      <w:marTop w:val="0"/>
      <w:marBottom w:val="0"/>
      <w:divBdr>
        <w:top w:val="none" w:sz="0" w:space="0" w:color="auto"/>
        <w:left w:val="none" w:sz="0" w:space="0" w:color="auto"/>
        <w:bottom w:val="none" w:sz="0" w:space="0" w:color="auto"/>
        <w:right w:val="none" w:sz="0" w:space="0" w:color="auto"/>
      </w:divBdr>
    </w:div>
    <w:div w:id="1940258918">
      <w:bodyDiv w:val="1"/>
      <w:marLeft w:val="0"/>
      <w:marRight w:val="0"/>
      <w:marTop w:val="0"/>
      <w:marBottom w:val="0"/>
      <w:divBdr>
        <w:top w:val="none" w:sz="0" w:space="0" w:color="auto"/>
        <w:left w:val="none" w:sz="0" w:space="0" w:color="auto"/>
        <w:bottom w:val="none" w:sz="0" w:space="0" w:color="auto"/>
        <w:right w:val="none" w:sz="0" w:space="0" w:color="auto"/>
      </w:divBdr>
    </w:div>
    <w:div w:id="203452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ram.gov.lv/lat/darbibas_veidi/KPFI/merki/"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sts.zustenieks@vara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varam.gov.lv/lat/fondi/ekii/likumdosan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varam.gov.lv/lat/darbibas_veidi/KPFI/likum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73065-E955-425C-ACA7-CEF833EBA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14361</Words>
  <Characters>8186</Characters>
  <Application>Microsoft Office Word</Application>
  <DocSecurity>0</DocSecurity>
  <Lines>68</Lines>
  <Paragraphs>45</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Vides aizsardzības un reģionālās attīstības ministrija</Company>
  <LinksUpToDate>false</LinksUpToDate>
  <CharactersWithSpaces>2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dc:subject>
  <dc:creator>Raimonds Kašs</dc:creator>
  <cp:lastModifiedBy>Gusts Zustenieks</cp:lastModifiedBy>
  <cp:revision>22</cp:revision>
  <cp:lastPrinted>2019-04-29T11:44:00Z</cp:lastPrinted>
  <dcterms:created xsi:type="dcterms:W3CDTF">2020-02-13T11:46:00Z</dcterms:created>
  <dcterms:modified xsi:type="dcterms:W3CDTF">2020-05-22T10:01:00Z</dcterms:modified>
  <cp:category>Vides politika</cp:category>
</cp:coreProperties>
</file>